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F0C40" w14:textId="77777777" w:rsidR="009452B6" w:rsidRPr="002626F5" w:rsidRDefault="009452B6" w:rsidP="004C3C84">
      <w:pPr>
        <w:spacing w:after="0" w:line="240" w:lineRule="auto"/>
        <w:jc w:val="both"/>
        <w:rPr>
          <w:rFonts w:ascii="Times New Roman" w:hAnsi="Times New Roman"/>
          <w:sz w:val="28"/>
          <w:szCs w:val="28"/>
        </w:rPr>
      </w:pPr>
    </w:p>
    <w:p w14:paraId="4885DD93" w14:textId="77777777" w:rsidR="009452B6" w:rsidRPr="00EE11AF" w:rsidRDefault="009452B6" w:rsidP="009452B6">
      <w:pPr>
        <w:spacing w:after="0" w:line="240" w:lineRule="auto"/>
        <w:jc w:val="center"/>
        <w:rPr>
          <w:rFonts w:ascii="Times New Roman" w:hAnsi="Times New Roman"/>
          <w:b/>
          <w:sz w:val="36"/>
          <w:szCs w:val="36"/>
        </w:rPr>
      </w:pPr>
      <w:r w:rsidRPr="00EE11AF">
        <w:rPr>
          <w:rFonts w:ascii="Times New Roman" w:hAnsi="Times New Roman"/>
          <w:b/>
          <w:sz w:val="36"/>
          <w:szCs w:val="36"/>
        </w:rPr>
        <w:t>ĐỀ CƯƠNG MÔN TIẾNG ANH LỚP 2</w:t>
      </w:r>
    </w:p>
    <w:p w14:paraId="529220A6" w14:textId="77777777" w:rsidR="009452B6" w:rsidRPr="002626F5" w:rsidRDefault="009452B6" w:rsidP="009452B6">
      <w:pPr>
        <w:spacing w:after="0" w:line="240" w:lineRule="auto"/>
        <w:jc w:val="center"/>
        <w:rPr>
          <w:rFonts w:ascii="Times New Roman" w:hAnsi="Times New Roman"/>
          <w:sz w:val="28"/>
          <w:szCs w:val="28"/>
        </w:rPr>
      </w:pPr>
    </w:p>
    <w:p w14:paraId="4AFB6EC0" w14:textId="77777777" w:rsidR="004C3C84" w:rsidRPr="002626F5" w:rsidRDefault="004C3C84" w:rsidP="004C3C84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SECTION 1 – LISTENING</w:t>
      </w:r>
    </w:p>
    <w:p w14:paraId="2AD48B8D" w14:textId="77777777" w:rsidR="004C3C84" w:rsidRPr="002626F5" w:rsidRDefault="004C3C84" w:rsidP="004C3C84">
      <w:pPr>
        <w:ind w:left="-142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Part I</w:t>
      </w:r>
      <w:r w:rsidR="006945D0" w:rsidRPr="002626F5">
        <w:rPr>
          <w:rFonts w:ascii="Times New Roman" w:hAnsi="Times New Roman"/>
          <w:b/>
          <w:sz w:val="28"/>
          <w:szCs w:val="28"/>
        </w:rPr>
        <w:t>. Listen and number:(</w:t>
      </w:r>
      <w:r w:rsidR="00D618AA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nghe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và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đánh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số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>)</w:t>
      </w:r>
    </w:p>
    <w:p w14:paraId="36FA64DC" w14:textId="77777777" w:rsidR="009452B6" w:rsidRPr="002626F5" w:rsidRDefault="0015643D" w:rsidP="009452B6">
      <w:pPr>
        <w:pStyle w:val="ListParagraph"/>
        <w:numPr>
          <w:ilvl w:val="0"/>
          <w:numId w:val="39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g</w:t>
      </w:r>
      <w:r w:rsidR="009452B6" w:rsidRPr="002626F5">
        <w:rPr>
          <w:rFonts w:ascii="Times New Roman" w:hAnsi="Times New Roman"/>
          <w:sz w:val="28"/>
          <w:szCs w:val="28"/>
        </w:rPr>
        <w:t xml:space="preserve">uitar: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đàn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ghi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ta</w:t>
      </w:r>
    </w:p>
    <w:p w14:paraId="3EFC0E15" w14:textId="77777777" w:rsidR="009452B6" w:rsidRPr="002626F5" w:rsidRDefault="0015643D" w:rsidP="009452B6">
      <w:pPr>
        <w:pStyle w:val="ListParagraph"/>
        <w:numPr>
          <w:ilvl w:val="0"/>
          <w:numId w:val="39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y</w:t>
      </w:r>
      <w:r w:rsidR="009452B6" w:rsidRPr="002626F5">
        <w:rPr>
          <w:rFonts w:ascii="Times New Roman" w:hAnsi="Times New Roman"/>
          <w:sz w:val="28"/>
          <w:szCs w:val="28"/>
        </w:rPr>
        <w:t>o</w:t>
      </w:r>
      <w:r w:rsidR="00D618AA">
        <w:rPr>
          <w:rFonts w:ascii="Times New Roman" w:hAnsi="Times New Roman"/>
          <w:sz w:val="28"/>
          <w:szCs w:val="28"/>
        </w:rPr>
        <w:t xml:space="preserve">-yo: </w:t>
      </w:r>
      <w:proofErr w:type="spellStart"/>
      <w:r w:rsidR="00D618AA">
        <w:rPr>
          <w:rFonts w:ascii="Times New Roman" w:hAnsi="Times New Roman"/>
          <w:sz w:val="28"/>
          <w:szCs w:val="28"/>
        </w:rPr>
        <w:t>c</w:t>
      </w:r>
      <w:r w:rsidR="009452B6" w:rsidRPr="002626F5">
        <w:rPr>
          <w:rFonts w:ascii="Times New Roman" w:hAnsi="Times New Roman"/>
          <w:sz w:val="28"/>
          <w:szCs w:val="28"/>
        </w:rPr>
        <w:t>ái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yo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–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yo</w:t>
      </w:r>
      <w:proofErr w:type="spellEnd"/>
    </w:p>
    <w:p w14:paraId="66B52460" w14:textId="77777777" w:rsidR="009452B6" w:rsidRPr="002626F5" w:rsidRDefault="0015643D" w:rsidP="009452B6">
      <w:pPr>
        <w:pStyle w:val="ListParagraph"/>
        <w:numPr>
          <w:ilvl w:val="0"/>
          <w:numId w:val="39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b</w:t>
      </w:r>
      <w:r w:rsidR="009452B6" w:rsidRPr="002626F5">
        <w:rPr>
          <w:rFonts w:ascii="Times New Roman" w:hAnsi="Times New Roman"/>
          <w:sz w:val="28"/>
          <w:szCs w:val="28"/>
        </w:rPr>
        <w:t xml:space="preserve">oat: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chiếc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thuyền</w:t>
      </w:r>
      <w:proofErr w:type="spellEnd"/>
    </w:p>
    <w:p w14:paraId="4E417487" w14:textId="77777777" w:rsidR="009452B6" w:rsidRPr="002626F5" w:rsidRDefault="009452B6" w:rsidP="009452B6">
      <w:pPr>
        <w:pStyle w:val="ListParagraph"/>
        <w:numPr>
          <w:ilvl w:val="0"/>
          <w:numId w:val="39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 xml:space="preserve">The dog is next to the sofa: con </w:t>
      </w:r>
      <w:proofErr w:type="spellStart"/>
      <w:r w:rsidRPr="002626F5">
        <w:rPr>
          <w:rFonts w:ascii="Times New Roman" w:hAnsi="Times New Roman"/>
          <w:sz w:val="28"/>
          <w:szCs w:val="28"/>
        </w:rPr>
        <w:t>chó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thì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kế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bên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ghế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sofa.</w:t>
      </w:r>
    </w:p>
    <w:p w14:paraId="40205056" w14:textId="77777777" w:rsidR="009452B6" w:rsidRPr="002626F5" w:rsidRDefault="0015643D" w:rsidP="009452B6">
      <w:pPr>
        <w:pStyle w:val="ListParagraph"/>
        <w:numPr>
          <w:ilvl w:val="0"/>
          <w:numId w:val="39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h</w:t>
      </w:r>
      <w:r w:rsidR="009452B6" w:rsidRPr="002626F5">
        <w:rPr>
          <w:rFonts w:ascii="Times New Roman" w:hAnsi="Times New Roman"/>
          <w:sz w:val="28"/>
          <w:szCs w:val="28"/>
        </w:rPr>
        <w:t xml:space="preserve">at: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cái</w:t>
      </w:r>
      <w:proofErr w:type="spellEnd"/>
      <w:r w:rsidR="009452B6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9452B6" w:rsidRPr="002626F5">
        <w:rPr>
          <w:rFonts w:ascii="Times New Roman" w:hAnsi="Times New Roman"/>
          <w:sz w:val="28"/>
          <w:szCs w:val="28"/>
        </w:rPr>
        <w:t>nón</w:t>
      </w:r>
      <w:proofErr w:type="spellEnd"/>
    </w:p>
    <w:p w14:paraId="32B6BF4C" w14:textId="77777777" w:rsidR="004C3C84" w:rsidRDefault="004C3C84" w:rsidP="004C3C84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Part II. Listen and tick (</w:t>
      </w:r>
      <w:r w:rsidRPr="002626F5">
        <w:rPr>
          <w:rFonts w:ascii="Times New Roman" w:hAnsi="Times New Roman"/>
          <w:b/>
          <w:sz w:val="28"/>
          <w:szCs w:val="28"/>
        </w:rPr>
        <w:sym w:font="Wingdings" w:char="F0FC"/>
      </w:r>
      <w:r w:rsidR="006945D0" w:rsidRPr="002626F5">
        <w:rPr>
          <w:rFonts w:ascii="Times New Roman" w:hAnsi="Times New Roman"/>
          <w:b/>
          <w:sz w:val="28"/>
          <w:szCs w:val="28"/>
        </w:rPr>
        <w:t xml:space="preserve">) the box. (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nghe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và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đánh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proofErr w:type="spellStart"/>
      <w:r w:rsidR="006945D0" w:rsidRPr="002626F5">
        <w:rPr>
          <w:rFonts w:ascii="Times New Roman" w:hAnsi="Times New Roman"/>
          <w:b/>
          <w:sz w:val="28"/>
          <w:szCs w:val="28"/>
        </w:rPr>
        <w:t>dấu</w:t>
      </w:r>
      <w:proofErr w:type="spellEnd"/>
      <w:r w:rsidR="006945D0" w:rsidRPr="002626F5">
        <w:rPr>
          <w:rFonts w:ascii="Times New Roman" w:hAnsi="Times New Roman"/>
          <w:b/>
          <w:sz w:val="28"/>
          <w:szCs w:val="28"/>
        </w:rPr>
        <w:t xml:space="preserve"> </w:t>
      </w:r>
      <w:r w:rsidR="006945D0" w:rsidRPr="002626F5">
        <w:rPr>
          <w:rFonts w:ascii="Times New Roman" w:hAnsi="Times New Roman"/>
          <w:b/>
          <w:sz w:val="28"/>
          <w:szCs w:val="28"/>
        </w:rPr>
        <w:sym w:font="Wingdings" w:char="F0FC"/>
      </w:r>
      <w:r w:rsidR="006945D0" w:rsidRPr="002626F5">
        <w:rPr>
          <w:rFonts w:ascii="Times New Roman" w:hAnsi="Times New Roman"/>
          <w:b/>
          <w:sz w:val="28"/>
          <w:szCs w:val="28"/>
        </w:rPr>
        <w:t xml:space="preserve"> )</w:t>
      </w:r>
    </w:p>
    <w:p w14:paraId="27D58819" w14:textId="77777777" w:rsidR="00D618AA" w:rsidRPr="002626F5" w:rsidRDefault="00D618AA" w:rsidP="004C3C84">
      <w:pPr>
        <w:spacing w:after="0" w:line="240" w:lineRule="auto"/>
        <w:jc w:val="both"/>
        <w:rPr>
          <w:rFonts w:ascii="Times New Roman" w:hAnsi="Times New Roman"/>
          <w:b/>
          <w:sz w:val="28"/>
          <w:szCs w:val="28"/>
        </w:rPr>
      </w:pPr>
    </w:p>
    <w:p w14:paraId="45D2F77B" w14:textId="77777777" w:rsidR="006945D0" w:rsidRPr="002626F5" w:rsidRDefault="006945D0" w:rsidP="006945D0">
      <w:pPr>
        <w:spacing w:line="360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1.</w:t>
      </w:r>
      <w:r w:rsidRPr="002626F5">
        <w:rPr>
          <w:rFonts w:ascii="Times New Roman" w:hAnsi="Times New Roman"/>
          <w:sz w:val="28"/>
          <w:szCs w:val="28"/>
        </w:rPr>
        <w:t xml:space="preserve"> </w:t>
      </w:r>
      <w:r w:rsidRPr="002626F5">
        <w:rPr>
          <w:rFonts w:ascii="Times New Roman" w:hAnsi="Times New Roman"/>
          <w:bCs/>
          <w:sz w:val="28"/>
          <w:szCs w:val="28"/>
        </w:rPr>
        <w:t>I see a yo-yo</w:t>
      </w:r>
      <w:r w:rsidRPr="002626F5">
        <w:rPr>
          <w:rFonts w:ascii="Times New Roman" w:hAnsi="Times New Roman"/>
          <w:sz w:val="28"/>
          <w:szCs w:val="28"/>
        </w:rPr>
        <w:t xml:space="preserve">: </w:t>
      </w:r>
      <w:proofErr w:type="spellStart"/>
      <w:r w:rsidRPr="002626F5">
        <w:rPr>
          <w:rFonts w:ascii="Times New Roman" w:hAnsi="Times New Roman"/>
          <w:sz w:val="28"/>
          <w:szCs w:val="28"/>
        </w:rPr>
        <w:t>Tôi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thấy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1 </w:t>
      </w:r>
      <w:proofErr w:type="spellStart"/>
      <w:r w:rsidRPr="002626F5">
        <w:rPr>
          <w:rFonts w:ascii="Times New Roman" w:hAnsi="Times New Roman"/>
          <w:sz w:val="28"/>
          <w:szCs w:val="28"/>
        </w:rPr>
        <w:t>cái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yo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–</w:t>
      </w:r>
      <w:proofErr w:type="spellStart"/>
      <w:r w:rsidRPr="002626F5">
        <w:rPr>
          <w:rFonts w:ascii="Times New Roman" w:hAnsi="Times New Roman"/>
          <w:sz w:val="28"/>
          <w:szCs w:val="28"/>
        </w:rPr>
        <w:t>yo</w:t>
      </w:r>
      <w:proofErr w:type="spellEnd"/>
      <w:r w:rsidRPr="002626F5">
        <w:rPr>
          <w:rFonts w:ascii="Times New Roman" w:hAnsi="Times New Roman"/>
          <w:sz w:val="28"/>
          <w:szCs w:val="28"/>
        </w:rPr>
        <w:t>.</w:t>
      </w:r>
    </w:p>
    <w:p w14:paraId="496CFFB3" w14:textId="77777777" w:rsidR="006945D0" w:rsidRPr="002626F5" w:rsidRDefault="006945D0" w:rsidP="006945D0">
      <w:pPr>
        <w:spacing w:line="360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2.</w:t>
      </w:r>
      <w:r w:rsidRPr="002626F5">
        <w:rPr>
          <w:rFonts w:ascii="Times New Roman" w:hAnsi="Times New Roman"/>
          <w:b/>
          <w:sz w:val="28"/>
          <w:szCs w:val="28"/>
        </w:rPr>
        <w:t xml:space="preserve">  </w:t>
      </w:r>
      <w:r w:rsidRPr="002626F5">
        <w:rPr>
          <w:rFonts w:ascii="Times New Roman" w:hAnsi="Times New Roman"/>
          <w:sz w:val="28"/>
          <w:szCs w:val="28"/>
        </w:rPr>
        <w:t xml:space="preserve">I’d like a pink hat: </w:t>
      </w:r>
      <w:proofErr w:type="spellStart"/>
      <w:r w:rsidRPr="002626F5">
        <w:rPr>
          <w:rFonts w:ascii="Times New Roman" w:hAnsi="Times New Roman"/>
          <w:sz w:val="28"/>
          <w:szCs w:val="28"/>
        </w:rPr>
        <w:t>Tôi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muốn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1 </w:t>
      </w:r>
      <w:proofErr w:type="spellStart"/>
      <w:r w:rsidRPr="002626F5">
        <w:rPr>
          <w:rFonts w:ascii="Times New Roman" w:hAnsi="Times New Roman"/>
          <w:sz w:val="28"/>
          <w:szCs w:val="28"/>
        </w:rPr>
        <w:t>cái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nón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màu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hồng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>.</w:t>
      </w:r>
    </w:p>
    <w:p w14:paraId="759A63F2" w14:textId="77777777" w:rsidR="006945D0" w:rsidRPr="002626F5" w:rsidRDefault="006945D0" w:rsidP="006945D0">
      <w:pPr>
        <w:spacing w:line="360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3.</w:t>
      </w:r>
      <w:r w:rsidRPr="002626F5">
        <w:rPr>
          <w:rFonts w:ascii="Times New Roman" w:hAnsi="Times New Roman"/>
          <w:sz w:val="28"/>
          <w:szCs w:val="28"/>
        </w:rPr>
        <w:t xml:space="preserve"> I have got a violin: </w:t>
      </w:r>
      <w:proofErr w:type="spellStart"/>
      <w:r w:rsidRPr="002626F5">
        <w:rPr>
          <w:rFonts w:ascii="Times New Roman" w:hAnsi="Times New Roman"/>
          <w:sz w:val="28"/>
          <w:szCs w:val="28"/>
        </w:rPr>
        <w:t>Tôi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có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1 </w:t>
      </w:r>
      <w:proofErr w:type="spellStart"/>
      <w:r w:rsidRPr="002626F5">
        <w:rPr>
          <w:rFonts w:ascii="Times New Roman" w:hAnsi="Times New Roman"/>
          <w:sz w:val="28"/>
          <w:szCs w:val="28"/>
        </w:rPr>
        <w:t>cây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đàn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vi ô </w:t>
      </w:r>
      <w:proofErr w:type="spellStart"/>
      <w:r w:rsidRPr="002626F5">
        <w:rPr>
          <w:rFonts w:ascii="Times New Roman" w:hAnsi="Times New Roman"/>
          <w:sz w:val="28"/>
          <w:szCs w:val="28"/>
        </w:rPr>
        <w:t>lông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>.</w:t>
      </w:r>
    </w:p>
    <w:p w14:paraId="3EF926A9" w14:textId="77777777" w:rsidR="006945D0" w:rsidRPr="002626F5" w:rsidRDefault="006945D0" w:rsidP="006945D0">
      <w:pPr>
        <w:spacing w:line="360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 xml:space="preserve">4. </w:t>
      </w:r>
      <w:r w:rsidRPr="002626F5">
        <w:rPr>
          <w:rFonts w:ascii="Times New Roman" w:hAnsi="Times New Roman"/>
          <w:bCs/>
          <w:sz w:val="28"/>
          <w:szCs w:val="28"/>
        </w:rPr>
        <w:t>There are four boats</w:t>
      </w:r>
      <w:r w:rsidRPr="002626F5">
        <w:rPr>
          <w:rFonts w:ascii="Times New Roman" w:hAnsi="Times New Roman"/>
          <w:sz w:val="28"/>
          <w:szCs w:val="28"/>
        </w:rPr>
        <w:t xml:space="preserve">: </w:t>
      </w:r>
      <w:proofErr w:type="spellStart"/>
      <w:r w:rsidRPr="002626F5">
        <w:rPr>
          <w:rFonts w:ascii="Times New Roman" w:hAnsi="Times New Roman"/>
          <w:sz w:val="28"/>
          <w:szCs w:val="28"/>
        </w:rPr>
        <w:t>có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4 </w:t>
      </w:r>
      <w:proofErr w:type="spellStart"/>
      <w:r w:rsidRPr="002626F5">
        <w:rPr>
          <w:rFonts w:ascii="Times New Roman" w:hAnsi="Times New Roman"/>
          <w:sz w:val="28"/>
          <w:szCs w:val="28"/>
        </w:rPr>
        <w:t>chiếc</w:t>
      </w:r>
      <w:proofErr w:type="spellEnd"/>
      <w:r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sz w:val="28"/>
          <w:szCs w:val="28"/>
        </w:rPr>
        <w:t>thuyền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>.</w:t>
      </w:r>
    </w:p>
    <w:p w14:paraId="774D0306" w14:textId="77777777" w:rsidR="006945D0" w:rsidRPr="002626F5" w:rsidRDefault="006945D0" w:rsidP="006945D0">
      <w:pPr>
        <w:spacing w:line="360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 xml:space="preserve">5. </w:t>
      </w:r>
      <w:r w:rsidRPr="002626F5">
        <w:rPr>
          <w:rFonts w:ascii="Times New Roman" w:hAnsi="Times New Roman"/>
          <w:b/>
          <w:sz w:val="28"/>
          <w:szCs w:val="28"/>
        </w:rPr>
        <w:tab/>
      </w:r>
      <w:r w:rsidRPr="002626F5">
        <w:rPr>
          <w:rFonts w:ascii="Times New Roman" w:hAnsi="Times New Roman"/>
          <w:sz w:val="28"/>
          <w:szCs w:val="28"/>
        </w:rPr>
        <w:t xml:space="preserve">B: Where are the dogs? 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Những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con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chó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ở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đâu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>.</w:t>
      </w:r>
    </w:p>
    <w:p w14:paraId="6079F104" w14:textId="77777777" w:rsidR="006945D0" w:rsidRPr="002626F5" w:rsidRDefault="006945D0" w:rsidP="006945D0">
      <w:pPr>
        <w:spacing w:line="360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 xml:space="preserve">            G:</w:t>
      </w:r>
      <w:r w:rsidRPr="002626F5">
        <w:rPr>
          <w:rFonts w:ascii="Times New Roman" w:hAnsi="Times New Roman"/>
          <w:b/>
          <w:sz w:val="28"/>
          <w:szCs w:val="28"/>
        </w:rPr>
        <w:t xml:space="preserve"> </w:t>
      </w:r>
      <w:r w:rsidRPr="002626F5">
        <w:rPr>
          <w:rFonts w:ascii="Times New Roman" w:hAnsi="Times New Roman"/>
          <w:sz w:val="28"/>
          <w:szCs w:val="28"/>
        </w:rPr>
        <w:t>They are next to the sofa</w:t>
      </w:r>
      <w:r w:rsidR="003779EC" w:rsidRPr="002626F5">
        <w:rPr>
          <w:rFonts w:ascii="Times New Roman" w:hAnsi="Times New Roman"/>
          <w:sz w:val="28"/>
          <w:szCs w:val="28"/>
        </w:rPr>
        <w:t xml:space="preserve">: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Chúng</w:t>
      </w:r>
      <w:proofErr w:type="spellEnd"/>
      <w:r w:rsidR="0015643D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15643D" w:rsidRPr="002626F5">
        <w:rPr>
          <w:rFonts w:ascii="Times New Roman" w:hAnsi="Times New Roman"/>
          <w:sz w:val="28"/>
          <w:szCs w:val="28"/>
        </w:rPr>
        <w:t>thì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ở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kế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bên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ghế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sô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 xml:space="preserve"> </w:t>
      </w:r>
      <w:proofErr w:type="spellStart"/>
      <w:r w:rsidR="003779EC" w:rsidRPr="002626F5">
        <w:rPr>
          <w:rFonts w:ascii="Times New Roman" w:hAnsi="Times New Roman"/>
          <w:sz w:val="28"/>
          <w:szCs w:val="28"/>
        </w:rPr>
        <w:t>pha</w:t>
      </w:r>
      <w:proofErr w:type="spellEnd"/>
      <w:r w:rsidR="003779EC" w:rsidRPr="002626F5">
        <w:rPr>
          <w:rFonts w:ascii="Times New Roman" w:hAnsi="Times New Roman"/>
          <w:sz w:val="28"/>
          <w:szCs w:val="28"/>
        </w:rPr>
        <w:t>.</w:t>
      </w:r>
    </w:p>
    <w:p w14:paraId="41201FC3" w14:textId="77777777" w:rsidR="00CC3D73" w:rsidRPr="002626F5" w:rsidRDefault="003779EC" w:rsidP="00CC3D73">
      <w:pPr>
        <w:spacing w:after="0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SECTION 2 – READING</w:t>
      </w:r>
    </w:p>
    <w:p w14:paraId="086F589B" w14:textId="77777777" w:rsidR="00093864" w:rsidRPr="002626F5" w:rsidRDefault="00CC3D73" w:rsidP="003779EC">
      <w:pPr>
        <w:spacing w:after="0"/>
        <w:ind w:left="-90"/>
        <w:rPr>
          <w:rFonts w:ascii="Times New Roman" w:hAnsi="Times New Roman"/>
          <w:b/>
          <w:color w:val="000000"/>
          <w:sz w:val="28"/>
          <w:szCs w:val="28"/>
        </w:rPr>
      </w:pPr>
      <w:r w:rsidRPr="002626F5">
        <w:rPr>
          <w:rFonts w:ascii="Times New Roman" w:hAnsi="Times New Roman"/>
          <w:b/>
          <w:color w:val="000000"/>
          <w:sz w:val="28"/>
          <w:szCs w:val="28"/>
        </w:rPr>
        <w:t xml:space="preserve">Part I. </w:t>
      </w:r>
      <w:r w:rsidR="003779EC" w:rsidRPr="002626F5">
        <w:rPr>
          <w:rFonts w:ascii="Times New Roman" w:hAnsi="Times New Roman"/>
          <w:b/>
          <w:color w:val="000000"/>
          <w:sz w:val="28"/>
          <w:szCs w:val="28"/>
        </w:rPr>
        <w:t>Read and match.</w:t>
      </w:r>
      <w:r w:rsidR="009D2210" w:rsidRPr="002626F5">
        <w:rPr>
          <w:rFonts w:ascii="Times New Roman" w:hAnsi="Times New Roman"/>
          <w:color w:val="000000"/>
          <w:sz w:val="28"/>
          <w:szCs w:val="28"/>
        </w:rPr>
        <w:t xml:space="preserve">   </w:t>
      </w:r>
      <w:r w:rsidR="00D41224" w:rsidRPr="002626F5">
        <w:rPr>
          <w:rFonts w:ascii="Times New Roman" w:hAnsi="Times New Roman"/>
          <w:color w:val="000000"/>
          <w:sz w:val="28"/>
          <w:szCs w:val="28"/>
        </w:rPr>
        <w:t xml:space="preserve">        </w:t>
      </w:r>
      <w:r w:rsidR="005D7B73" w:rsidRPr="002626F5">
        <w:rPr>
          <w:rFonts w:ascii="Times New Roman" w:hAnsi="Times New Roman"/>
          <w:color w:val="000000"/>
          <w:sz w:val="28"/>
          <w:szCs w:val="28"/>
        </w:rPr>
        <w:t xml:space="preserve">       </w:t>
      </w:r>
    </w:p>
    <w:p w14:paraId="32A6E0D7" w14:textId="77777777" w:rsidR="00093864" w:rsidRPr="002626F5" w:rsidRDefault="00093864" w:rsidP="00093864">
      <w:pPr>
        <w:pStyle w:val="ListParagraph"/>
        <w:spacing w:after="0"/>
        <w:ind w:left="270"/>
        <w:rPr>
          <w:rFonts w:ascii="Times New Roman" w:hAnsi="Times New Roman"/>
          <w:color w:val="000000"/>
          <w:sz w:val="28"/>
          <w:szCs w:val="28"/>
        </w:rPr>
      </w:pPr>
    </w:p>
    <w:p w14:paraId="470C6A3A" w14:textId="727C41D5" w:rsidR="00093864" w:rsidRPr="002626F5" w:rsidRDefault="003779EC" w:rsidP="003779EC">
      <w:pPr>
        <w:pStyle w:val="ListParagraph"/>
        <w:tabs>
          <w:tab w:val="left" w:pos="2820"/>
        </w:tabs>
        <w:spacing w:after="0"/>
        <w:ind w:left="270"/>
        <w:rPr>
          <w:rFonts w:ascii="Times New Roman" w:hAnsi="Times New Roman"/>
          <w:color w:val="000000"/>
          <w:sz w:val="28"/>
          <w:szCs w:val="28"/>
        </w:rPr>
      </w:pPr>
      <w:r w:rsidRPr="002626F5">
        <w:rPr>
          <w:rFonts w:ascii="Times New Roman" w:hAnsi="Times New Roman"/>
          <w:color w:val="000000"/>
          <w:sz w:val="28"/>
          <w:szCs w:val="28"/>
        </w:rPr>
        <w:t>1.</w:t>
      </w:r>
      <w:r w:rsidR="005D7B73" w:rsidRPr="002626F5">
        <w:rPr>
          <w:rFonts w:ascii="Times New Roman" w:hAnsi="Times New Roman"/>
          <w:color w:val="000000"/>
          <w:sz w:val="28"/>
          <w:szCs w:val="28"/>
        </w:rPr>
        <w:t xml:space="preserve"> grandma</w:t>
      </w:r>
      <w:r w:rsidRPr="002626F5">
        <w:rPr>
          <w:rFonts w:ascii="Times New Roman" w:hAnsi="Times New Roman"/>
          <w:color w:val="000000"/>
          <w:sz w:val="28"/>
          <w:szCs w:val="28"/>
        </w:rPr>
        <w:t>:</w:t>
      </w:r>
      <w:r w:rsidR="00027DEC" w:rsidRPr="002626F5">
        <w:rPr>
          <w:rFonts w:ascii="Times New Roman" w:hAnsi="Times New Roman"/>
          <w:color w:val="000000"/>
          <w:sz w:val="28"/>
          <w:szCs w:val="28"/>
        </w:rPr>
        <w:tab/>
      </w:r>
      <w:r w:rsidR="00027DEC" w:rsidRPr="002626F5">
        <w:rPr>
          <w:rFonts w:ascii="Times New Roman" w:hAnsi="Times New Roman"/>
          <w:color w:val="000000"/>
          <w:sz w:val="28"/>
          <w:szCs w:val="28"/>
        </w:rPr>
        <w:tab/>
      </w:r>
      <w:r w:rsidR="005D7B73" w:rsidRPr="002626F5">
        <w:rPr>
          <w:rFonts w:ascii="Times New Roman" w:hAnsi="Times New Roman"/>
          <w:color w:val="000000"/>
          <w:sz w:val="28"/>
          <w:szCs w:val="28"/>
        </w:rPr>
        <w:t xml:space="preserve">   </w:t>
      </w:r>
    </w:p>
    <w:p w14:paraId="42540FE8" w14:textId="77777777" w:rsidR="00093864" w:rsidRPr="002626F5" w:rsidRDefault="00093864" w:rsidP="00093864">
      <w:pPr>
        <w:tabs>
          <w:tab w:val="left" w:pos="2820"/>
        </w:tabs>
        <w:spacing w:after="0"/>
        <w:ind w:left="-90"/>
        <w:rPr>
          <w:rFonts w:ascii="Times New Roman" w:hAnsi="Times New Roman"/>
          <w:color w:val="000000"/>
          <w:sz w:val="28"/>
          <w:szCs w:val="28"/>
        </w:rPr>
      </w:pPr>
    </w:p>
    <w:p w14:paraId="2DF31325" w14:textId="23F68450" w:rsidR="00093864" w:rsidRPr="002626F5" w:rsidRDefault="003779EC" w:rsidP="003779EC">
      <w:pPr>
        <w:pStyle w:val="ListParagraph"/>
        <w:numPr>
          <w:ilvl w:val="0"/>
          <w:numId w:val="40"/>
        </w:num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  <w:r w:rsidRPr="002626F5">
        <w:rPr>
          <w:rFonts w:ascii="Times New Roman" w:hAnsi="Times New Roman"/>
          <w:color w:val="000000"/>
          <w:sz w:val="28"/>
          <w:szCs w:val="28"/>
        </w:rPr>
        <w:t>V</w:t>
      </w:r>
      <w:r w:rsidR="004B5F43" w:rsidRPr="002626F5">
        <w:rPr>
          <w:rFonts w:ascii="Times New Roman" w:hAnsi="Times New Roman"/>
          <w:color w:val="000000"/>
          <w:sz w:val="28"/>
          <w:szCs w:val="28"/>
        </w:rPr>
        <w:t>iolin</w:t>
      </w:r>
      <w:r w:rsidRPr="002626F5">
        <w:rPr>
          <w:rFonts w:ascii="Times New Roman" w:hAnsi="Times New Roman"/>
          <w:color w:val="000000"/>
          <w:sz w:val="28"/>
          <w:szCs w:val="28"/>
        </w:rPr>
        <w:t>:</w:t>
      </w:r>
      <w:r w:rsidR="00027DEC" w:rsidRPr="002626F5">
        <w:rPr>
          <w:rFonts w:ascii="Times New Roman" w:hAnsi="Times New Roman"/>
          <w:color w:val="000000"/>
          <w:sz w:val="28"/>
          <w:szCs w:val="28"/>
        </w:rPr>
        <w:tab/>
      </w:r>
      <w:r w:rsidR="005D7B73" w:rsidRPr="002626F5">
        <w:rPr>
          <w:rFonts w:ascii="Times New Roman" w:hAnsi="Times New Roman"/>
          <w:color w:val="000000"/>
          <w:sz w:val="28"/>
          <w:szCs w:val="28"/>
        </w:rPr>
        <w:t xml:space="preserve">   </w:t>
      </w:r>
    </w:p>
    <w:p w14:paraId="61324071" w14:textId="77777777" w:rsidR="00093864" w:rsidRPr="002626F5" w:rsidRDefault="00093864" w:rsidP="00093864">
      <w:pPr>
        <w:pStyle w:val="ListParagraph"/>
        <w:rPr>
          <w:rFonts w:ascii="Times New Roman" w:hAnsi="Times New Roman"/>
          <w:color w:val="000000"/>
          <w:sz w:val="28"/>
          <w:szCs w:val="28"/>
        </w:rPr>
      </w:pPr>
    </w:p>
    <w:p w14:paraId="5FDF0C43" w14:textId="433EB553" w:rsidR="00093864" w:rsidRPr="002626F5" w:rsidRDefault="003779EC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  <w:r w:rsidRPr="002626F5">
        <w:rPr>
          <w:rFonts w:ascii="Times New Roman" w:hAnsi="Times New Roman"/>
          <w:color w:val="000000"/>
          <w:sz w:val="28"/>
          <w:szCs w:val="28"/>
        </w:rPr>
        <w:t xml:space="preserve">   3.</w:t>
      </w:r>
      <w:r w:rsidR="004B5F43" w:rsidRPr="002626F5">
        <w:rPr>
          <w:rFonts w:ascii="Times New Roman" w:hAnsi="Times New Roman"/>
          <w:color w:val="000000"/>
          <w:sz w:val="28"/>
          <w:szCs w:val="28"/>
        </w:rPr>
        <w:t xml:space="preserve"> shoes</w:t>
      </w:r>
      <w:r w:rsidRPr="002626F5">
        <w:rPr>
          <w:rFonts w:ascii="Times New Roman" w:hAnsi="Times New Roman"/>
          <w:color w:val="000000"/>
          <w:sz w:val="28"/>
          <w:szCs w:val="28"/>
        </w:rPr>
        <w:t>:</w:t>
      </w:r>
      <w:r w:rsidR="00027DEC" w:rsidRPr="002626F5">
        <w:rPr>
          <w:rFonts w:ascii="Times New Roman" w:hAnsi="Times New Roman"/>
          <w:noProof/>
          <w:sz w:val="28"/>
          <w:szCs w:val="28"/>
        </w:rPr>
        <w:tab/>
      </w:r>
      <w:r w:rsidR="005D7B73" w:rsidRPr="002626F5">
        <w:rPr>
          <w:rFonts w:ascii="Times New Roman" w:hAnsi="Times New Roman"/>
          <w:noProof/>
          <w:sz w:val="28"/>
          <w:szCs w:val="28"/>
        </w:rPr>
        <w:t xml:space="preserve">   </w:t>
      </w:r>
      <w:r w:rsidR="00027DEC" w:rsidRPr="002626F5">
        <w:rPr>
          <w:rFonts w:ascii="Times New Roman" w:hAnsi="Times New Roman"/>
          <w:noProof/>
          <w:sz w:val="28"/>
          <w:szCs w:val="28"/>
        </w:rPr>
        <w:tab/>
      </w:r>
      <w:r w:rsidR="00D41224" w:rsidRPr="002626F5">
        <w:rPr>
          <w:rFonts w:ascii="Times New Roman" w:hAnsi="Times New Roman"/>
          <w:noProof/>
          <w:sz w:val="28"/>
          <w:szCs w:val="28"/>
        </w:rPr>
        <w:t xml:space="preserve"> </w:t>
      </w:r>
    </w:p>
    <w:p w14:paraId="0AE63EAF" w14:textId="77777777" w:rsidR="00093864" w:rsidRPr="002626F5" w:rsidRDefault="00093864" w:rsidP="00093864">
      <w:pPr>
        <w:pStyle w:val="ListParagraph"/>
        <w:rPr>
          <w:rFonts w:ascii="Times New Roman" w:hAnsi="Times New Roman"/>
          <w:color w:val="000000"/>
          <w:sz w:val="28"/>
          <w:szCs w:val="28"/>
        </w:rPr>
      </w:pPr>
    </w:p>
    <w:p w14:paraId="3DFF78F8" w14:textId="57BEF6D6" w:rsidR="00093864" w:rsidRPr="002626F5" w:rsidRDefault="003779EC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  <w:r w:rsidRPr="002626F5">
        <w:rPr>
          <w:rFonts w:ascii="Times New Roman" w:hAnsi="Times New Roman"/>
          <w:color w:val="000000"/>
          <w:sz w:val="28"/>
          <w:szCs w:val="28"/>
        </w:rPr>
        <w:t xml:space="preserve"> 4.</w:t>
      </w:r>
      <w:r w:rsidR="00091F84" w:rsidRPr="002626F5">
        <w:rPr>
          <w:rFonts w:ascii="Times New Roman" w:hAnsi="Times New Roman"/>
          <w:color w:val="000000"/>
          <w:sz w:val="28"/>
          <w:szCs w:val="28"/>
        </w:rPr>
        <w:t xml:space="preserve"> </w:t>
      </w:r>
      <w:proofErr w:type="spellStart"/>
      <w:r w:rsidRPr="002626F5">
        <w:rPr>
          <w:rFonts w:ascii="Times New Roman" w:hAnsi="Times New Roman"/>
          <w:color w:val="000000"/>
          <w:sz w:val="28"/>
          <w:szCs w:val="28"/>
        </w:rPr>
        <w:t>cat</w:t>
      </w:r>
      <w:proofErr w:type="spellEnd"/>
      <w:r w:rsidRPr="002626F5">
        <w:rPr>
          <w:rFonts w:ascii="Times New Roman" w:hAnsi="Times New Roman"/>
          <w:color w:val="000000"/>
          <w:sz w:val="28"/>
          <w:szCs w:val="28"/>
        </w:rPr>
        <w:t xml:space="preserve"> : </w:t>
      </w:r>
    </w:p>
    <w:p w14:paraId="0CD0A12E" w14:textId="77777777" w:rsidR="00093864" w:rsidRPr="002626F5" w:rsidRDefault="00093864" w:rsidP="00093864">
      <w:pPr>
        <w:pStyle w:val="ListParagraph"/>
        <w:rPr>
          <w:rFonts w:ascii="Times New Roman" w:hAnsi="Times New Roman"/>
          <w:color w:val="000000"/>
          <w:sz w:val="28"/>
          <w:szCs w:val="28"/>
        </w:rPr>
      </w:pPr>
    </w:p>
    <w:p w14:paraId="3AC42872" w14:textId="541046BC" w:rsidR="008402F5" w:rsidRDefault="003779EC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  <w:r w:rsidRPr="002626F5">
        <w:rPr>
          <w:rFonts w:ascii="Times New Roman" w:hAnsi="Times New Roman"/>
          <w:color w:val="000000"/>
          <w:sz w:val="28"/>
          <w:szCs w:val="28"/>
        </w:rPr>
        <w:t xml:space="preserve"> 5. ant:  </w:t>
      </w:r>
    </w:p>
    <w:p w14:paraId="125062E0" w14:textId="77777777" w:rsidR="00EE11AF" w:rsidRDefault="00EE11AF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</w:p>
    <w:p w14:paraId="30EDED77" w14:textId="77777777" w:rsidR="00EE11AF" w:rsidRDefault="00EE11AF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</w:p>
    <w:p w14:paraId="32BBA9A6" w14:textId="77777777" w:rsidR="00EE11AF" w:rsidRDefault="00EE11AF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</w:p>
    <w:p w14:paraId="646820B7" w14:textId="77777777" w:rsidR="00EE11AF" w:rsidRDefault="00EE11AF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</w:p>
    <w:p w14:paraId="09BBFD67" w14:textId="77777777" w:rsidR="00EE11AF" w:rsidRPr="002626F5" w:rsidRDefault="00EE11AF" w:rsidP="003779EC">
      <w:pPr>
        <w:tabs>
          <w:tab w:val="left" w:pos="2820"/>
        </w:tabs>
        <w:spacing w:after="0"/>
        <w:rPr>
          <w:rFonts w:ascii="Times New Roman" w:hAnsi="Times New Roman"/>
          <w:color w:val="000000"/>
          <w:sz w:val="28"/>
          <w:szCs w:val="28"/>
        </w:rPr>
      </w:pPr>
    </w:p>
    <w:p w14:paraId="0BF501A2" w14:textId="77777777" w:rsidR="00C66E23" w:rsidRPr="002626F5" w:rsidRDefault="00C66E23" w:rsidP="00EE11AF">
      <w:pPr>
        <w:spacing w:after="0"/>
        <w:rPr>
          <w:rFonts w:ascii="Times New Roman" w:hAnsi="Times New Roman"/>
          <w:b/>
          <w:color w:val="000000"/>
          <w:sz w:val="28"/>
          <w:szCs w:val="28"/>
        </w:rPr>
      </w:pPr>
      <w:r w:rsidRPr="002626F5">
        <w:rPr>
          <w:rFonts w:ascii="Times New Roman" w:hAnsi="Times New Roman"/>
          <w:b/>
          <w:color w:val="000000"/>
          <w:sz w:val="28"/>
          <w:szCs w:val="28"/>
        </w:rPr>
        <w:lastRenderedPageBreak/>
        <w:t>Part II. Look and read. Put a tick (</w:t>
      </w:r>
      <w:r w:rsidRPr="002626F5">
        <w:rPr>
          <w:rFonts w:ascii="Times New Roman" w:hAnsi="Times New Roman"/>
          <w:b/>
          <w:color w:val="000000"/>
          <w:sz w:val="28"/>
          <w:szCs w:val="28"/>
        </w:rPr>
        <w:sym w:font="Wingdings" w:char="F0FC"/>
      </w:r>
      <w:r w:rsidRPr="002626F5">
        <w:rPr>
          <w:rFonts w:ascii="Times New Roman" w:hAnsi="Times New Roman"/>
          <w:b/>
          <w:color w:val="000000"/>
          <w:sz w:val="28"/>
          <w:szCs w:val="28"/>
        </w:rPr>
        <w:t>) or a cross (</w:t>
      </w:r>
      <w:r w:rsidR="00370031" w:rsidRPr="002626F5">
        <w:rPr>
          <w:rFonts w:ascii="Times New Roman" w:hAnsi="Times New Roman"/>
          <w:b/>
          <w:color w:val="000000"/>
          <w:sz w:val="28"/>
          <w:szCs w:val="28"/>
        </w:rPr>
        <w:t xml:space="preserve">x) </w:t>
      </w:r>
    </w:p>
    <w:tbl>
      <w:tblPr>
        <w:tblW w:w="7569" w:type="dxa"/>
        <w:tblInd w:w="-90" w:type="dxa"/>
        <w:tblLook w:val="04A0" w:firstRow="1" w:lastRow="0" w:firstColumn="1" w:lastColumn="0" w:noHBand="0" w:noVBand="1"/>
      </w:tblPr>
      <w:tblGrid>
        <w:gridCol w:w="1444"/>
        <w:gridCol w:w="2015"/>
        <w:gridCol w:w="3831"/>
        <w:gridCol w:w="279"/>
      </w:tblGrid>
      <w:tr w:rsidR="00752AC7" w:rsidRPr="002626F5" w14:paraId="6B1E97ED" w14:textId="77777777" w:rsidTr="00BD0682">
        <w:trPr>
          <w:trHeight w:val="1276"/>
        </w:trPr>
        <w:tc>
          <w:tcPr>
            <w:tcW w:w="1444" w:type="dxa"/>
            <w:vAlign w:val="center"/>
          </w:tcPr>
          <w:p w14:paraId="514C5395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Cs/>
                <w:color w:val="000000"/>
                <w:sz w:val="28"/>
                <w:szCs w:val="28"/>
              </w:rPr>
              <w:t>1.</w:t>
            </w:r>
          </w:p>
        </w:tc>
        <w:tc>
          <w:tcPr>
            <w:tcW w:w="2015" w:type="dxa"/>
            <w:vAlign w:val="center"/>
          </w:tcPr>
          <w:p w14:paraId="782F49A7" w14:textId="77777777" w:rsidR="007A443B" w:rsidRPr="002626F5" w:rsidRDefault="00752AC7" w:rsidP="0033740D">
            <w:pPr>
              <w:spacing w:after="0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noProof/>
                <w:color w:val="000000"/>
                <w:sz w:val="28"/>
                <w:szCs w:val="28"/>
              </w:rPr>
              <w:drawing>
                <wp:anchor distT="0" distB="0" distL="114300" distR="114300" simplePos="0" relativeHeight="251561472" behindDoc="0" locked="0" layoutInCell="1" allowOverlap="1" wp14:anchorId="55E056EA" wp14:editId="095AF171">
                  <wp:simplePos x="0" y="0"/>
                  <wp:positionH relativeFrom="column">
                    <wp:posOffset>-22225</wp:posOffset>
                  </wp:positionH>
                  <wp:positionV relativeFrom="paragraph">
                    <wp:posOffset>-17145</wp:posOffset>
                  </wp:positionV>
                  <wp:extent cx="834390" cy="732790"/>
                  <wp:effectExtent l="0" t="0" r="3810" b="0"/>
                  <wp:wrapNone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34390" cy="7327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4929734B" w14:textId="77777777" w:rsidR="00C43391" w:rsidRPr="002626F5" w:rsidRDefault="00C43391" w:rsidP="0033740D">
            <w:pPr>
              <w:spacing w:after="0"/>
              <w:ind w:left="166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14:paraId="5638E62D" w14:textId="0F766FB8" w:rsidR="007A443B" w:rsidRPr="002626F5" w:rsidRDefault="006037C4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There is</w:t>
            </w:r>
            <w:r w:rsidR="00ED1E08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a window</w:t>
            </w:r>
            <w:r w:rsidR="00017E8F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 </w:t>
            </w:r>
          </w:p>
          <w:p w14:paraId="5FE335B2" w14:textId="77777777" w:rsidR="007A443B" w:rsidRPr="002626F5" w:rsidRDefault="0015643D" w:rsidP="0033740D">
            <w:pPr>
              <w:spacing w:after="0"/>
              <w:ind w:left="166"/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(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ó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1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ái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c</w:t>
            </w:r>
            <w:r w:rsidRPr="002626F5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ửa sổ)</w:t>
            </w:r>
          </w:p>
        </w:tc>
        <w:tc>
          <w:tcPr>
            <w:tcW w:w="279" w:type="dxa"/>
            <w:vAlign w:val="center"/>
          </w:tcPr>
          <w:p w14:paraId="2A8FD657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  <w:tr w:rsidR="00752AC7" w:rsidRPr="002626F5" w14:paraId="78273CF2" w14:textId="77777777" w:rsidTr="005730F5">
        <w:trPr>
          <w:trHeight w:val="1052"/>
        </w:trPr>
        <w:tc>
          <w:tcPr>
            <w:tcW w:w="1444" w:type="dxa"/>
            <w:vAlign w:val="center"/>
          </w:tcPr>
          <w:p w14:paraId="0FB75483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Cs/>
                <w:color w:val="000000"/>
                <w:sz w:val="28"/>
                <w:szCs w:val="28"/>
              </w:rPr>
              <w:t>2.</w:t>
            </w:r>
          </w:p>
        </w:tc>
        <w:tc>
          <w:tcPr>
            <w:tcW w:w="2015" w:type="dxa"/>
            <w:vAlign w:val="center"/>
          </w:tcPr>
          <w:p w14:paraId="0731F159" w14:textId="77777777" w:rsidR="007A443B" w:rsidRPr="002626F5" w:rsidRDefault="00752AC7" w:rsidP="005079CF">
            <w:pPr>
              <w:spacing w:after="0"/>
              <w:ind w:left="-416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563520" behindDoc="0" locked="0" layoutInCell="1" allowOverlap="1" wp14:anchorId="522EB942" wp14:editId="6585F4C3">
                  <wp:simplePos x="0" y="0"/>
                  <wp:positionH relativeFrom="column">
                    <wp:posOffset>-69215</wp:posOffset>
                  </wp:positionH>
                  <wp:positionV relativeFrom="paragraph">
                    <wp:posOffset>-130810</wp:posOffset>
                  </wp:positionV>
                  <wp:extent cx="944880" cy="875665"/>
                  <wp:effectExtent l="0" t="0" r="7620" b="635"/>
                  <wp:wrapNone/>
                  <wp:docPr id="90" name="Picture 90" descr="Image result for a chair cartoo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Image result for a chair cartoon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14285"/>
                          <a:stretch/>
                        </pic:blipFill>
                        <pic:spPr bwMode="auto">
                          <a:xfrm>
                            <a:off x="0" y="0"/>
                            <a:ext cx="944880" cy="8756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20488F3" w14:textId="77777777" w:rsidR="00017E8F" w:rsidRPr="002626F5" w:rsidRDefault="00017E8F" w:rsidP="00017E8F">
            <w:pPr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3831" w:type="dxa"/>
            <w:vAlign w:val="center"/>
          </w:tcPr>
          <w:p w14:paraId="23068CCC" w14:textId="77777777" w:rsidR="00BD0682" w:rsidRPr="002626F5" w:rsidRDefault="00BD0682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14:paraId="4D5442A1" w14:textId="4DA89C04" w:rsidR="00C43391" w:rsidRPr="002626F5" w:rsidRDefault="00FC3E35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This is a</w:t>
            </w:r>
            <w:r w:rsidR="00ED1E08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sofa</w:t>
            </w:r>
            <w:r w:rsidR="00E64329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      </w:t>
            </w:r>
          </w:p>
          <w:p w14:paraId="348CF022" w14:textId="77777777" w:rsidR="007A443B" w:rsidRPr="002626F5" w:rsidRDefault="0015643D" w:rsidP="0015643D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Đây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là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1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ái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ghế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sô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pha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)</w:t>
            </w:r>
          </w:p>
        </w:tc>
        <w:tc>
          <w:tcPr>
            <w:tcW w:w="279" w:type="dxa"/>
            <w:vAlign w:val="center"/>
          </w:tcPr>
          <w:p w14:paraId="1DE5136F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  <w:tr w:rsidR="00752AC7" w:rsidRPr="002626F5" w14:paraId="31B90893" w14:textId="77777777" w:rsidTr="005730F5">
        <w:trPr>
          <w:trHeight w:val="1272"/>
        </w:trPr>
        <w:tc>
          <w:tcPr>
            <w:tcW w:w="1444" w:type="dxa"/>
            <w:vAlign w:val="center"/>
          </w:tcPr>
          <w:p w14:paraId="145A15E4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Cs/>
                <w:color w:val="000000"/>
                <w:sz w:val="28"/>
                <w:szCs w:val="28"/>
              </w:rPr>
              <w:t>3.</w:t>
            </w:r>
          </w:p>
        </w:tc>
        <w:tc>
          <w:tcPr>
            <w:tcW w:w="2015" w:type="dxa"/>
            <w:vAlign w:val="center"/>
          </w:tcPr>
          <w:p w14:paraId="5F06769C" w14:textId="77777777" w:rsidR="007A443B" w:rsidRPr="002626F5" w:rsidRDefault="00752AC7" w:rsidP="002E59F1">
            <w:pPr>
              <w:spacing w:after="0"/>
              <w:ind w:left="-210"/>
              <w:jc w:val="both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noProof/>
                <w:sz w:val="28"/>
                <w:szCs w:val="28"/>
              </w:rPr>
              <w:drawing>
                <wp:anchor distT="0" distB="0" distL="114300" distR="114300" simplePos="0" relativeHeight="251566592" behindDoc="0" locked="0" layoutInCell="1" allowOverlap="1" wp14:anchorId="5F0BCA3C" wp14:editId="625A4121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0</wp:posOffset>
                  </wp:positionV>
                  <wp:extent cx="804545" cy="610870"/>
                  <wp:effectExtent l="0" t="0" r="0" b="0"/>
                  <wp:wrapNone/>
                  <wp:docPr id="91" name="Picture 91" descr="Free Dog Clipart - Clip Art Pictures - Graphics - Illustra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 descr="Free Dog Clipart - Clip Art Pictures - Graphics - Illustration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flipH="1">
                            <a:off x="0" y="0"/>
                            <a:ext cx="804545" cy="6108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16013403" w14:textId="58762BCE" w:rsidR="007A443B" w:rsidRPr="002626F5" w:rsidRDefault="00ED1E08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The dog has got a ball</w:t>
            </w:r>
            <w:r w:rsidR="00E64329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    </w:t>
            </w:r>
          </w:p>
          <w:p w14:paraId="47351BCD" w14:textId="77777777" w:rsidR="0015643D" w:rsidRPr="002626F5" w:rsidRDefault="0015643D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Con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hó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ó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1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trái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banh</w:t>
            </w:r>
          </w:p>
        </w:tc>
        <w:tc>
          <w:tcPr>
            <w:tcW w:w="279" w:type="dxa"/>
            <w:vAlign w:val="center"/>
          </w:tcPr>
          <w:p w14:paraId="5B78509A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  <w:tr w:rsidR="00752AC7" w:rsidRPr="002626F5" w14:paraId="1630371F" w14:textId="77777777" w:rsidTr="005730F5">
        <w:trPr>
          <w:trHeight w:val="1152"/>
        </w:trPr>
        <w:tc>
          <w:tcPr>
            <w:tcW w:w="1444" w:type="dxa"/>
            <w:vAlign w:val="center"/>
          </w:tcPr>
          <w:p w14:paraId="228AC712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Cs/>
                <w:color w:val="000000"/>
                <w:sz w:val="28"/>
                <w:szCs w:val="28"/>
              </w:rPr>
              <w:t>4.</w:t>
            </w:r>
          </w:p>
        </w:tc>
        <w:tc>
          <w:tcPr>
            <w:tcW w:w="2015" w:type="dxa"/>
            <w:vAlign w:val="center"/>
          </w:tcPr>
          <w:p w14:paraId="4103C4F2" w14:textId="77777777" w:rsidR="007A443B" w:rsidRPr="002626F5" w:rsidRDefault="00F6115D" w:rsidP="003E01D2">
            <w:pPr>
              <w:spacing w:after="0"/>
              <w:jc w:val="both"/>
              <w:rPr>
                <w:rFonts w:ascii="Times New Roman" w:hAnsi="Times New Roman"/>
                <w:bCs/>
                <w:noProof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/>
                <w:noProof/>
                <w:sz w:val="28"/>
                <w:szCs w:val="28"/>
              </w:rPr>
              <mc:AlternateContent>
                <mc:Choice Requires="wpg">
                  <w:drawing>
                    <wp:anchor distT="0" distB="0" distL="114300" distR="114300" simplePos="0" relativeHeight="251704320" behindDoc="0" locked="0" layoutInCell="1" allowOverlap="1" wp14:anchorId="3B8166F4" wp14:editId="6E5781EB">
                      <wp:simplePos x="0" y="0"/>
                      <wp:positionH relativeFrom="column">
                        <wp:posOffset>-127635</wp:posOffset>
                      </wp:positionH>
                      <wp:positionV relativeFrom="paragraph">
                        <wp:posOffset>9525</wp:posOffset>
                      </wp:positionV>
                      <wp:extent cx="1085850" cy="790575"/>
                      <wp:effectExtent l="0" t="0" r="0" b="9525"/>
                      <wp:wrapNone/>
                      <wp:docPr id="92" name="Group 9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085850" cy="790575"/>
                                <a:chOff x="0" y="0"/>
                                <a:chExt cx="1745615" cy="1495425"/>
                              </a:xfrm>
                            </wpg:grpSpPr>
                            <wpg:grpSp>
                              <wpg:cNvPr id="93" name="Group 93"/>
                              <wpg:cNvGrpSpPr/>
                              <wpg:grpSpPr>
                                <a:xfrm>
                                  <a:off x="104775" y="0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94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09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11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g:grpSp>
                              <wpg:cNvPr id="112" name="Group 112"/>
                              <wpg:cNvGrpSpPr/>
                              <wpg:grpSpPr>
                                <a:xfrm>
                                  <a:off x="0" y="1000125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20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2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3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wpg:grpSp>
                              <wpg:cNvPr id="124" name="Group 124"/>
                              <wpg:cNvGrpSpPr/>
                              <wpg:grpSpPr>
                                <a:xfrm>
                                  <a:off x="47625" y="495300"/>
                                  <a:ext cx="1257300" cy="495300"/>
                                  <a:chOff x="0" y="0"/>
                                  <a:chExt cx="1466850" cy="590550"/>
                                </a:xfrm>
                              </wpg:grpSpPr>
                              <pic:pic xmlns:pic="http://schemas.openxmlformats.org/drawingml/2006/picture">
                                <pic:nvPicPr>
                                  <pic:cNvPr id="126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27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504825" y="9525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281" name="Picture 7"/>
                                  <pic:cNvPicPr/>
                                </pic:nvPicPr>
                                <pic:blipFill>
                                  <a:blip r:embed="rId11" cstate="print">
                                    <a:extLst>
                                      <a:ext uri="{BEBA8EAE-BF5A-486C-A8C5-ECC9F3942E4B}">
                                        <a14:imgProps xmlns:a14="http://schemas.microsoft.com/office/drawing/2010/main">
                                          <a14:imgLayer r:embed="rId12">
                                            <a14:imgEffect>
                                              <a14:backgroundRemoval t="2505" b="96146" l="3081" r="93365"/>
                                            </a14:imgEffect>
                                          </a14:imgLayer>
                                        </a14:imgProps>
                                      </a:ex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019175" y="19050"/>
                                    <a:ext cx="447675" cy="5715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  <pic:pic xmlns:pic="http://schemas.openxmlformats.org/drawingml/2006/picture">
                              <pic:nvPicPr>
                                <pic:cNvPr id="3286" name="Picture 7"/>
                                <pic:cNvPicPr/>
                              </pic:nvPicPr>
                              <pic:blipFill>
                                <a:blip r:embed="rId13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4">
                                          <a14:imgEffect>
                                            <a14:backgroundRemoval t="2505" b="96146" l="3081" r="93365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62075" y="523875"/>
                                  <a:ext cx="383540" cy="478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287" name="Picture 7"/>
                                <pic:cNvPicPr/>
                              </pic:nvPicPr>
                              <pic:blipFill>
                                <a:blip r:embed="rId11" cstate="print">
                                  <a:extLst>
                                    <a:ext uri="{BEBA8EAE-BF5A-486C-A8C5-ECC9F3942E4B}">
                                      <a14:imgProps xmlns:a14="http://schemas.microsoft.com/office/drawing/2010/main">
                                        <a14:imgLayer r:embed="rId12">
                                          <a14:imgEffect>
                                            <a14:backgroundRemoval t="2505" b="96146" l="3081" r="93365"/>
                                          </a14:imgEffect>
                                        </a14:imgLayer>
                                      </a14:imgProps>
                                    </a:ex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04925" y="1009650"/>
                                  <a:ext cx="383540" cy="47879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2FED236E" id="Group 92" o:spid="_x0000_s1026" style="position:absolute;margin-left:-10.05pt;margin-top:.75pt;width:85.5pt;height:62.25pt;z-index:251704320;mso-width-relative:margin;mso-height-relative:margin" coordsize="17456,14954" o:gfxdata="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">
                      <v:group id="Group 93" o:spid="_x0000_s1027" style="position:absolute;left:1047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">
                        <v:shape id="Picture 7" o:spid="_x0000_s1028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">
                          <v:imagedata r:id="rId15" o:title=""/>
                        </v:shape>
                        <v:shape id="Picture 7" o:spid="_x0000_s1029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">
                          <v:imagedata r:id="rId15" o:title=""/>
                        </v:shape>
                        <v:shape id="Picture 7" o:spid="_x0000_s1030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">
                          <v:imagedata r:id="rId15" o:title=""/>
                        </v:shape>
                      </v:group>
                      <v:group id="Group 112" o:spid="_x0000_s1031" style="position:absolute;top:10001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  <v:shape id="Picture 7" o:spid="_x0000_s1032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">
                          <v:imagedata r:id="rId15" o:title=""/>
                        </v:shape>
                        <v:shape id="Picture 7" o:spid="_x0000_s1033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">
                          <v:imagedata r:id="rId15" o:title=""/>
                        </v:shape>
                        <v:shape id="Picture 7" o:spid="_x0000_s1034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">
                          <v:imagedata r:id="rId15" o:title=""/>
                        </v:shape>
                      </v:group>
                      <v:group id="Group 124" o:spid="_x0000_s1035" style="position:absolute;left:476;top:4953;width:12573;height:4953" coordsize="14668,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">
                        <v:shape id="Picture 7" o:spid="_x0000_s1036" type="#_x0000_t75" style="position:absolute;width:4476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">
                          <v:imagedata r:id="rId15" o:title=""/>
                        </v:shape>
                        <v:shape id="Picture 7" o:spid="_x0000_s1037" type="#_x0000_t75" style="position:absolute;left:5048;top:95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">
                          <v:imagedata r:id="rId15" o:title=""/>
                        </v:shape>
                        <v:shape id="Picture 7" o:spid="_x0000_s1038" type="#_x0000_t75" style="position:absolute;left:10191;top:190;width:4477;height:57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">
                          <v:imagedata r:id="rId15" o:title=""/>
                        </v:shape>
                      </v:group>
                      <v:shape id="Picture 7" o:spid="_x0000_s1039" type="#_x0000_t75" style="position:absolute;left:13620;top:5238;width:3836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">
                        <v:imagedata r:id="rId16" o:title=""/>
                      </v:shape>
                      <v:shape id="Picture 7" o:spid="_x0000_s1040" type="#_x0000_t75" style="position:absolute;left:13049;top:10096;width:3835;height:47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">
                        <v:imagedata r:id="rId15" o:title=""/>
                      </v:shape>
                    </v:group>
                  </w:pict>
                </mc:Fallback>
              </mc:AlternateContent>
            </w:r>
          </w:p>
        </w:tc>
        <w:tc>
          <w:tcPr>
            <w:tcW w:w="3831" w:type="dxa"/>
            <w:vAlign w:val="center"/>
          </w:tcPr>
          <w:p w14:paraId="48A755B9" w14:textId="487B5C52" w:rsidR="007A443B" w:rsidRPr="002626F5" w:rsidRDefault="00C24E50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There are eleven robots</w:t>
            </w:r>
            <w:r w:rsidR="00E64329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  </w:t>
            </w:r>
            <w:r w:rsidR="00E64329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</w:p>
          <w:p w14:paraId="569083EE" w14:textId="77777777" w:rsidR="0015643D" w:rsidRPr="002626F5" w:rsidRDefault="0015643D" w:rsidP="00C24E50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(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ó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11 ng</w:t>
            </w:r>
            <w:r w:rsidRPr="002626F5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ười máy</w:t>
            </w: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Pr="002626F5">
              <w:rPr>
                <w:rFonts w:ascii="Times New Roman" w:hAnsi="Times New Roman"/>
                <w:color w:val="000000"/>
                <w:sz w:val="28"/>
                <w:szCs w:val="28"/>
                <w:lang w:val="vi-VN"/>
              </w:rPr>
              <w:t>)</w:t>
            </w:r>
          </w:p>
        </w:tc>
        <w:tc>
          <w:tcPr>
            <w:tcW w:w="279" w:type="dxa"/>
            <w:vAlign w:val="center"/>
          </w:tcPr>
          <w:p w14:paraId="0122269E" w14:textId="77777777" w:rsidR="007A443B" w:rsidRPr="002626F5" w:rsidRDefault="007A443B" w:rsidP="0033740D">
            <w:pPr>
              <w:spacing w:after="0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  <w:tr w:rsidR="00752AC7" w:rsidRPr="002626F5" w14:paraId="75FF6708" w14:textId="77777777" w:rsidTr="005730F5">
        <w:trPr>
          <w:trHeight w:val="1134"/>
        </w:trPr>
        <w:tc>
          <w:tcPr>
            <w:tcW w:w="1444" w:type="dxa"/>
            <w:vAlign w:val="center"/>
          </w:tcPr>
          <w:p w14:paraId="52BF4AD2" w14:textId="77777777" w:rsidR="009D54F6" w:rsidRPr="002626F5" w:rsidRDefault="009D54F6" w:rsidP="009D54F6">
            <w:pPr>
              <w:spacing w:after="0"/>
              <w:jc w:val="center"/>
              <w:rPr>
                <w:rFonts w:ascii="Times New Roman" w:hAnsi="Times New Roman"/>
                <w:bCs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bCs/>
                <w:color w:val="000000"/>
                <w:sz w:val="28"/>
                <w:szCs w:val="28"/>
              </w:rPr>
              <w:t>5.</w:t>
            </w:r>
          </w:p>
        </w:tc>
        <w:tc>
          <w:tcPr>
            <w:tcW w:w="2015" w:type="dxa"/>
            <w:vAlign w:val="center"/>
          </w:tcPr>
          <w:p w14:paraId="0FA6463A" w14:textId="77777777" w:rsidR="009D54F6" w:rsidRPr="002626F5" w:rsidRDefault="009E1527" w:rsidP="009053DE">
            <w:pPr>
              <w:spacing w:after="0"/>
              <w:jc w:val="both"/>
              <w:rPr>
                <w:rFonts w:ascii="Times New Roman" w:hAnsi="Times New Roman"/>
                <w:color w:val="FF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noProof/>
                <w:color w:val="FF0000"/>
                <w:sz w:val="28"/>
                <w:szCs w:val="28"/>
              </w:rPr>
              <w:drawing>
                <wp:anchor distT="0" distB="0" distL="114300" distR="114300" simplePos="0" relativeHeight="251569664" behindDoc="0" locked="0" layoutInCell="1" allowOverlap="1" wp14:anchorId="2E200810" wp14:editId="603C6E28">
                  <wp:simplePos x="0" y="0"/>
                  <wp:positionH relativeFrom="column">
                    <wp:posOffset>257810</wp:posOffset>
                  </wp:positionH>
                  <wp:positionV relativeFrom="paragraph">
                    <wp:posOffset>321310</wp:posOffset>
                  </wp:positionV>
                  <wp:extent cx="614045" cy="551815"/>
                  <wp:effectExtent l="0" t="0" r="0" b="635"/>
                  <wp:wrapNone/>
                  <wp:docPr id="96" name="Picture 9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4045" cy="55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  <w:tc>
          <w:tcPr>
            <w:tcW w:w="3831" w:type="dxa"/>
            <w:vAlign w:val="center"/>
          </w:tcPr>
          <w:p w14:paraId="78E0D876" w14:textId="77777777" w:rsidR="00D96703" w:rsidRPr="002626F5" w:rsidRDefault="00D96703" w:rsidP="002E59F1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  <w:p w14:paraId="64DD2C50" w14:textId="3F919180" w:rsidR="009D54F6" w:rsidRPr="002626F5" w:rsidRDefault="006037C4" w:rsidP="00FF7BBE">
            <w:pPr>
              <w:spacing w:after="0"/>
              <w:rPr>
                <w:rFonts w:ascii="Times New Roman" w:hAnsi="Times New Roman"/>
                <w:color w:val="00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This is </w:t>
            </w:r>
            <w:r w:rsidR="00FF7BBE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a green yo-yo</w:t>
            </w: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     </w:t>
            </w:r>
            <w:r w:rsidR="00D46EE2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 </w:t>
            </w:r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</w:p>
          <w:p w14:paraId="13F9E63C" w14:textId="77777777" w:rsidR="0015643D" w:rsidRPr="002626F5" w:rsidRDefault="00D46EE2" w:rsidP="00FF7BBE">
            <w:pPr>
              <w:spacing w:after="0"/>
              <w:rPr>
                <w:rFonts w:ascii="Times New Roman" w:hAnsi="Times New Roman"/>
                <w:color w:val="FF0000"/>
                <w:sz w:val="28"/>
                <w:szCs w:val="28"/>
              </w:rPr>
            </w:pPr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(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Đây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là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1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cái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yo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- </w:t>
            </w:r>
            <w:proofErr w:type="spellStart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yo</w:t>
            </w:r>
            <w:proofErr w:type="spellEnd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màu</w:t>
            </w:r>
            <w:proofErr w:type="spellEnd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xanh</w:t>
            </w:r>
            <w:proofErr w:type="spellEnd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 xml:space="preserve"> </w:t>
            </w:r>
            <w:proofErr w:type="spellStart"/>
            <w:r w:rsidR="0015643D"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lá</w:t>
            </w:r>
            <w:proofErr w:type="spellEnd"/>
            <w:r w:rsidRPr="002626F5">
              <w:rPr>
                <w:rFonts w:ascii="Times New Roman" w:hAnsi="Times New Roman"/>
                <w:color w:val="000000"/>
                <w:sz w:val="28"/>
                <w:szCs w:val="28"/>
              </w:rPr>
              <w:t>.)</w:t>
            </w:r>
          </w:p>
        </w:tc>
        <w:tc>
          <w:tcPr>
            <w:tcW w:w="279" w:type="dxa"/>
            <w:vAlign w:val="center"/>
          </w:tcPr>
          <w:p w14:paraId="75025839" w14:textId="77777777" w:rsidR="009D54F6" w:rsidRPr="002626F5" w:rsidRDefault="009D54F6" w:rsidP="009D54F6">
            <w:pPr>
              <w:spacing w:after="0"/>
              <w:jc w:val="center"/>
              <w:rPr>
                <w:rFonts w:ascii="Times New Roman" w:hAnsi="Times New Roman"/>
                <w:color w:val="000000"/>
                <w:sz w:val="28"/>
                <w:szCs w:val="28"/>
              </w:rPr>
            </w:pPr>
          </w:p>
        </w:tc>
      </w:tr>
    </w:tbl>
    <w:p w14:paraId="6220A680" w14:textId="77777777" w:rsidR="00763AF8" w:rsidRPr="002626F5" w:rsidRDefault="00763AF8" w:rsidP="00FF7BBE">
      <w:pPr>
        <w:spacing w:after="0"/>
        <w:ind w:hanging="284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color w:val="000000"/>
          <w:sz w:val="28"/>
          <w:szCs w:val="28"/>
        </w:rPr>
        <w:t xml:space="preserve">SECTION 3 – </w:t>
      </w:r>
      <w:r w:rsidRPr="002626F5">
        <w:rPr>
          <w:rFonts w:ascii="Times New Roman" w:hAnsi="Times New Roman"/>
          <w:b/>
          <w:sz w:val="28"/>
          <w:szCs w:val="28"/>
          <w:lang w:val="vi-VN"/>
        </w:rPr>
        <w:t>W</w:t>
      </w:r>
      <w:r w:rsidRPr="002626F5">
        <w:rPr>
          <w:rFonts w:ascii="Times New Roman" w:hAnsi="Times New Roman"/>
          <w:b/>
          <w:sz w:val="28"/>
          <w:szCs w:val="28"/>
        </w:rPr>
        <w:t>R</w:t>
      </w:r>
      <w:r w:rsidRPr="002626F5">
        <w:rPr>
          <w:rFonts w:ascii="Times New Roman" w:hAnsi="Times New Roman"/>
          <w:b/>
          <w:sz w:val="28"/>
          <w:szCs w:val="28"/>
          <w:lang w:val="vi-VN"/>
        </w:rPr>
        <w:t>I</w:t>
      </w:r>
      <w:r w:rsidR="00D46EE2" w:rsidRPr="002626F5">
        <w:rPr>
          <w:rFonts w:ascii="Times New Roman" w:hAnsi="Times New Roman"/>
          <w:b/>
          <w:sz w:val="28"/>
          <w:szCs w:val="28"/>
        </w:rPr>
        <w:t xml:space="preserve">TING </w:t>
      </w:r>
    </w:p>
    <w:p w14:paraId="19A05B70" w14:textId="77777777" w:rsidR="00135812" w:rsidRPr="002626F5" w:rsidRDefault="00027033" w:rsidP="00027033">
      <w:pPr>
        <w:spacing w:after="0"/>
        <w:ind w:left="-90"/>
        <w:rPr>
          <w:rFonts w:ascii="Times New Roman" w:hAnsi="Times New Roman"/>
          <w:b/>
          <w:color w:val="000000"/>
          <w:sz w:val="28"/>
          <w:szCs w:val="28"/>
        </w:rPr>
      </w:pPr>
      <w:r w:rsidRPr="002626F5">
        <w:rPr>
          <w:rFonts w:ascii="Times New Roman" w:hAnsi="Times New Roman"/>
          <w:b/>
          <w:color w:val="000000"/>
          <w:sz w:val="28"/>
          <w:szCs w:val="28"/>
        </w:rPr>
        <w:t xml:space="preserve">Part I. </w:t>
      </w:r>
      <w:r w:rsidRPr="002626F5">
        <w:rPr>
          <w:rFonts w:ascii="Times New Roman" w:hAnsi="Times New Roman"/>
          <w:b/>
          <w:color w:val="000000"/>
          <w:sz w:val="28"/>
          <w:szCs w:val="28"/>
          <w:lang w:val="vi-VN"/>
        </w:rPr>
        <w:t xml:space="preserve">Look </w:t>
      </w:r>
      <w:r w:rsidR="00135812" w:rsidRPr="002626F5">
        <w:rPr>
          <w:rFonts w:ascii="Times New Roman" w:hAnsi="Times New Roman"/>
          <w:b/>
          <w:color w:val="000000"/>
          <w:sz w:val="28"/>
          <w:szCs w:val="28"/>
        </w:rPr>
        <w:t xml:space="preserve">at the pictures. Look at the letters. </w:t>
      </w:r>
      <w:r w:rsidR="00135812" w:rsidRPr="002626F5">
        <w:rPr>
          <w:rFonts w:ascii="Times New Roman" w:hAnsi="Times New Roman"/>
          <w:b/>
          <w:color w:val="000000"/>
          <w:sz w:val="28"/>
          <w:szCs w:val="28"/>
          <w:lang w:val="vi-VN"/>
        </w:rPr>
        <w:t>Write the words.</w:t>
      </w:r>
      <w:r w:rsidR="0013581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 </w:t>
      </w:r>
    </w:p>
    <w:p w14:paraId="37E0907C" w14:textId="77777777" w:rsidR="00027033" w:rsidRPr="002626F5" w:rsidRDefault="00135812" w:rsidP="00D46EE2">
      <w:pPr>
        <w:spacing w:after="0"/>
        <w:ind w:left="-90"/>
        <w:rPr>
          <w:rFonts w:ascii="Times New Roman" w:hAnsi="Times New Roman"/>
          <w:b/>
          <w:color w:val="000000"/>
          <w:sz w:val="28"/>
          <w:szCs w:val="28"/>
        </w:rPr>
      </w:pPr>
      <w:r w:rsidRPr="002626F5">
        <w:rPr>
          <w:rFonts w:ascii="Times New Roman" w:hAnsi="Times New Roman"/>
          <w:b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F3278E" wp14:editId="7F41289B">
                <wp:simplePos x="0" y="0"/>
                <wp:positionH relativeFrom="column">
                  <wp:posOffset>5389245</wp:posOffset>
                </wp:positionH>
                <wp:positionV relativeFrom="paragraph">
                  <wp:posOffset>208915</wp:posOffset>
                </wp:positionV>
                <wp:extent cx="323850" cy="428625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BAFFA9" w14:textId="77777777" w:rsidR="00027033" w:rsidRPr="00D33A39" w:rsidRDefault="00027033" w:rsidP="00D46EE2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F3278E" id="Rectangle 99" o:spid="_x0000_s1026" style="position:absolute;left:0;text-align:left;margin-left:424.35pt;margin-top:16.45pt;width:25.5pt;height:33.7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" filled="f" stroked="f" strokeweight="1pt">
                <v:textbox>
                  <w:txbxContent>
                    <w:p w14:paraId="0EBAFFA9" w14:textId="77777777" w:rsidR="00027033" w:rsidRPr="00D33A39" w:rsidRDefault="00027033" w:rsidP="00D46EE2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1BFC117" wp14:editId="345F4FB8">
                <wp:simplePos x="0" y="0"/>
                <wp:positionH relativeFrom="column">
                  <wp:posOffset>4926965</wp:posOffset>
                </wp:positionH>
                <wp:positionV relativeFrom="paragraph">
                  <wp:posOffset>208915</wp:posOffset>
                </wp:positionV>
                <wp:extent cx="323850" cy="428625"/>
                <wp:effectExtent l="0" t="0" r="0" b="0"/>
                <wp:wrapNone/>
                <wp:docPr id="42" name="Rectangle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F5EC601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BFC117" id="Rectangle 42" o:spid="_x0000_s1027" style="position:absolute;left:0;text-align:left;margin-left:387.95pt;margin-top:16.45pt;width:25.5pt;height:33.75pt;z-index:2516551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VqAXdQIAAEc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" filled="f" stroked="f" strokeweight="1pt">
                <v:textbox>
                  <w:txbxContent>
                    <w:p w14:paraId="7F5EC601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FF7BBE" w:rsidRPr="002626F5">
        <w:rPr>
          <w:rFonts w:ascii="Times New Roman" w:hAnsi="Times New Roman"/>
          <w:b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478220CF" wp14:editId="6631834F">
                <wp:simplePos x="0" y="0"/>
                <wp:positionH relativeFrom="column">
                  <wp:posOffset>2857500</wp:posOffset>
                </wp:positionH>
                <wp:positionV relativeFrom="paragraph">
                  <wp:posOffset>165735</wp:posOffset>
                </wp:positionV>
                <wp:extent cx="390525" cy="428625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4D06D" w14:textId="77777777" w:rsidR="00FF7BBE" w:rsidRPr="007A26B4" w:rsidRDefault="00FF7BBE" w:rsidP="00FF7BBE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220CF" id="Rectangle 66" o:spid="_x0000_s1028" style="position:absolute;left:0;text-align:left;margin-left:225pt;margin-top:13.05pt;width:30.75pt;height:33.7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" filled="f" stroked="f" strokeweight="1pt">
                <v:textbox>
                  <w:txbxContent>
                    <w:p w14:paraId="1624D06D" w14:textId="77777777" w:rsidR="00FF7BBE" w:rsidRPr="007A26B4" w:rsidRDefault="00FF7BBE" w:rsidP="00FF7BBE">
                      <w:pPr>
                        <w:jc w:val="center"/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rect>
            </w:pict>
          </mc:Fallback>
        </mc:AlternateContent>
      </w:r>
      <w:r w:rsidR="00FF7BBE" w:rsidRPr="002626F5">
        <w:rPr>
          <w:rFonts w:ascii="Times New Roman" w:hAnsi="Times New Roman"/>
          <w:b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0592" behindDoc="0" locked="0" layoutInCell="1" allowOverlap="1" wp14:anchorId="14874CF0" wp14:editId="259F417F">
                <wp:simplePos x="0" y="0"/>
                <wp:positionH relativeFrom="column">
                  <wp:posOffset>2646045</wp:posOffset>
                </wp:positionH>
                <wp:positionV relativeFrom="paragraph">
                  <wp:posOffset>147320</wp:posOffset>
                </wp:positionV>
                <wp:extent cx="390525" cy="428625"/>
                <wp:effectExtent l="0" t="0" r="0" b="0"/>
                <wp:wrapNone/>
                <wp:docPr id="101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5663433" w14:textId="77777777" w:rsidR="00027033" w:rsidRPr="007A26B4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874CF0" id="Rectangle 101" o:spid="_x0000_s1029" style="position:absolute;left:0;text-align:left;margin-left:208.35pt;margin-top:11.6pt;width:30.75pt;height:33.75pt;z-index:251630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" filled="f" stroked="f" strokeweight="1pt">
                <v:textbox>
                  <w:txbxContent>
                    <w:p w14:paraId="05663433" w14:textId="77777777" w:rsidR="00027033" w:rsidRPr="007A26B4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3D13B2BF" w14:textId="77777777" w:rsidR="00E64329" w:rsidRPr="002626F5" w:rsidRDefault="00027033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8544" behindDoc="0" locked="0" layoutInCell="1" allowOverlap="1" wp14:anchorId="69A0625A" wp14:editId="48E9FFE5">
                <wp:simplePos x="0" y="0"/>
                <wp:positionH relativeFrom="column">
                  <wp:posOffset>5352745</wp:posOffset>
                </wp:positionH>
                <wp:positionV relativeFrom="paragraph">
                  <wp:posOffset>302692</wp:posOffset>
                </wp:positionV>
                <wp:extent cx="323850" cy="428625"/>
                <wp:effectExtent l="0" t="0" r="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177A2D0" w14:textId="77777777" w:rsidR="00027033" w:rsidRPr="00D47912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A0625A" id="Rectangle 4" o:spid="_x0000_s1030" style="position:absolute;left:0;text-align:left;margin-left:421.5pt;margin-top:23.85pt;width:25.5pt;height:33.75pt;z-index:2516285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tdrAdAIAAEc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" filled="f" stroked="f" strokeweight="1pt">
                <v:textbox>
                  <w:txbxContent>
                    <w:p w14:paraId="7177A2D0" w14:textId="77777777" w:rsidR="00027033" w:rsidRPr="00D47912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l</w:t>
                      </w:r>
                    </w:p>
                  </w:txbxContent>
                </v:textbox>
              </v:rect>
            </w:pict>
          </mc:Fallback>
        </mc:AlternateContent>
      </w:r>
      <w:r w:rsidR="00184102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7520" behindDoc="0" locked="0" layoutInCell="1" allowOverlap="1" wp14:anchorId="540ACEEE" wp14:editId="3DB15907">
                <wp:simplePos x="0" y="0"/>
                <wp:positionH relativeFrom="column">
                  <wp:posOffset>5125212</wp:posOffset>
                </wp:positionH>
                <wp:positionV relativeFrom="paragraph">
                  <wp:posOffset>534747</wp:posOffset>
                </wp:positionV>
                <wp:extent cx="323850" cy="428625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909F70" w14:textId="77777777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0ACEEE" id="Rectangle 3" o:spid="_x0000_s1031" style="position:absolute;left:0;text-align:left;margin-left:403.55pt;margin-top:42.1pt;width:25.5pt;height:33.75pt;z-index:2516275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1xJNdAIAAEc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" filled="f" stroked="f" strokeweight="1pt">
                <v:textbox>
                  <w:txbxContent>
                    <w:p w14:paraId="4D909F70" w14:textId="77777777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w</w:t>
                      </w:r>
                    </w:p>
                  </w:txbxContent>
                </v:textbox>
              </v:rect>
            </w:pict>
          </mc:Fallback>
        </mc:AlternateContent>
      </w: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57B12FD8" wp14:editId="43854431">
                <wp:simplePos x="0" y="0"/>
                <wp:positionH relativeFrom="column">
                  <wp:posOffset>5601538</wp:posOffset>
                </wp:positionH>
                <wp:positionV relativeFrom="paragraph">
                  <wp:posOffset>528243</wp:posOffset>
                </wp:positionV>
                <wp:extent cx="323850" cy="428625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EF7417" w14:textId="77777777" w:rsidR="00027033" w:rsidRPr="00D33A39" w:rsidRDefault="00C24E50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7B12FD8" id="Rectangle 5" o:spid="_x0000_s1032" style="position:absolute;left:0;text-align:left;margin-left:441.05pt;margin-top:41.6pt;width:25.5pt;height:33.75pt;z-index:251633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djsAdQIAAEc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" filled="f" stroked="f" strokeweight="1pt">
                <v:textbox>
                  <w:txbxContent>
                    <w:p w14:paraId="25EF7417" w14:textId="77777777" w:rsidR="00027033" w:rsidRPr="00D33A39" w:rsidRDefault="00C24E50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l</w:t>
                      </w:r>
                    </w:p>
                  </w:txbxContent>
                </v:textbox>
              </v:rect>
            </w:pict>
          </mc:Fallback>
        </mc:AlternateContent>
      </w:r>
      <w:r w:rsidRPr="002626F5">
        <w:rPr>
          <w:rFonts w:ascii="Times New Roman" w:hAnsi="Times New Roman"/>
          <w:color w:val="FF0000"/>
          <w:sz w:val="28"/>
          <w:szCs w:val="28"/>
        </w:rPr>
        <w:tab/>
      </w:r>
    </w:p>
    <w:p w14:paraId="37BD3117" w14:textId="77777777" w:rsidR="00E64329" w:rsidRPr="002626F5" w:rsidRDefault="004466AA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31616" behindDoc="1" locked="0" layoutInCell="1" allowOverlap="1" wp14:anchorId="6A95D3A8" wp14:editId="10E5B54B">
            <wp:simplePos x="0" y="0"/>
            <wp:positionH relativeFrom="column">
              <wp:posOffset>4617720</wp:posOffset>
            </wp:positionH>
            <wp:positionV relativeFrom="paragraph">
              <wp:posOffset>55245</wp:posOffset>
            </wp:positionV>
            <wp:extent cx="1619250" cy="713105"/>
            <wp:effectExtent l="0" t="0" r="0" b="0"/>
            <wp:wrapNone/>
            <wp:docPr id="50" name="Picture 50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E50"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91008" behindDoc="0" locked="0" layoutInCell="1" allowOverlap="1" wp14:anchorId="5768A8E1" wp14:editId="6523A723">
            <wp:simplePos x="0" y="0"/>
            <wp:positionH relativeFrom="column">
              <wp:posOffset>1245870</wp:posOffset>
            </wp:positionH>
            <wp:positionV relativeFrom="paragraph">
              <wp:posOffset>80645</wp:posOffset>
            </wp:positionV>
            <wp:extent cx="827040" cy="619125"/>
            <wp:effectExtent l="0" t="0" r="0" b="3810"/>
            <wp:wrapNone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27040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4E50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23CFDD08" wp14:editId="785F4449">
                <wp:simplePos x="0" y="0"/>
                <wp:positionH relativeFrom="column">
                  <wp:posOffset>4855845</wp:posOffset>
                </wp:positionH>
                <wp:positionV relativeFrom="paragraph">
                  <wp:posOffset>71755</wp:posOffset>
                </wp:positionV>
                <wp:extent cx="323850" cy="428625"/>
                <wp:effectExtent l="0" t="0" r="0" b="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6787C28" w14:textId="77777777" w:rsidR="00C24E50" w:rsidRPr="00D33A39" w:rsidRDefault="00C24E50" w:rsidP="00C24E50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CFDD08" id="Rectangle 30" o:spid="_x0000_s1033" style="position:absolute;left:0;text-align:left;margin-left:382.35pt;margin-top:5.65pt;width:25.5pt;height:33.75pt;z-index:251689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" filled="f" stroked="f" strokeweight="1pt">
                <v:textbox>
                  <w:txbxContent>
                    <w:p w14:paraId="76787C28" w14:textId="77777777" w:rsidR="00C24E50" w:rsidRPr="00D33A39" w:rsidRDefault="00C24E50" w:rsidP="00C24E50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701101D0" w14:textId="77777777" w:rsidR="00E64329" w:rsidRPr="002626F5" w:rsidRDefault="00E64329" w:rsidP="00E64329">
      <w:pPr>
        <w:spacing w:after="160" w:line="259" w:lineRule="auto"/>
        <w:ind w:left="1425"/>
        <w:contextualSpacing/>
        <w:rPr>
          <w:rFonts w:ascii="Times New Roman" w:hAnsi="Times New Roman"/>
          <w:b/>
          <w:sz w:val="28"/>
          <w:szCs w:val="28"/>
        </w:rPr>
      </w:pPr>
    </w:p>
    <w:p w14:paraId="53583165" w14:textId="4D48B806" w:rsidR="00027033" w:rsidRPr="00267FFE" w:rsidRDefault="00027033" w:rsidP="00C24E50">
      <w:pPr>
        <w:numPr>
          <w:ilvl w:val="0"/>
          <w:numId w:val="31"/>
        </w:numPr>
        <w:spacing w:after="160" w:line="259" w:lineRule="auto"/>
        <w:ind w:left="1425"/>
        <w:contextualSpacing/>
        <w:rPr>
          <w:rFonts w:ascii="Times New Roman" w:hAnsi="Times New Roman"/>
          <w:sz w:val="28"/>
          <w:szCs w:val="28"/>
        </w:rPr>
      </w:pPr>
      <w:r w:rsidRPr="00267FFE">
        <w:rPr>
          <w:rFonts w:ascii="Times New Roman" w:hAnsi="Times New Roman"/>
          <w:color w:val="FF0000"/>
          <w:sz w:val="28"/>
          <w:szCs w:val="28"/>
        </w:rPr>
        <w:tab/>
      </w:r>
      <w:r w:rsidR="00E64329" w:rsidRPr="00267FFE">
        <w:rPr>
          <w:rFonts w:ascii="Times New Roman" w:hAnsi="Times New Roman"/>
          <w:sz w:val="28"/>
          <w:szCs w:val="28"/>
        </w:rPr>
        <w:t xml:space="preserve">                                         </w:t>
      </w:r>
    </w:p>
    <w:p w14:paraId="796BCA0D" w14:textId="7B0F7BC6" w:rsidR="00027033" w:rsidRPr="002626F5" w:rsidRDefault="00267FFE" w:rsidP="00027033">
      <w:pPr>
        <w:spacing w:after="160" w:line="259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61824" behindDoc="0" locked="0" layoutInCell="1" allowOverlap="1" wp14:anchorId="4B020108" wp14:editId="4593D493">
            <wp:simplePos x="0" y="0"/>
            <wp:positionH relativeFrom="column">
              <wp:posOffset>1274924</wp:posOffset>
            </wp:positionH>
            <wp:positionV relativeFrom="paragraph">
              <wp:posOffset>193675</wp:posOffset>
            </wp:positionV>
            <wp:extent cx="847725" cy="559435"/>
            <wp:effectExtent l="0" t="0" r="9525" b="0"/>
            <wp:wrapNone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7725" cy="55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63E8" w:rsidRPr="002626F5">
        <w:rPr>
          <w:rFonts w:ascii="Times New Roman" w:hAnsi="Times New Roman"/>
          <w:bCs/>
          <w:noProof/>
          <w:color w:val="000000"/>
          <w:sz w:val="28"/>
          <w:szCs w:val="28"/>
        </w:rPr>
        <w:drawing>
          <wp:anchor distT="0" distB="0" distL="114300" distR="114300" simplePos="0" relativeHeight="251655680" behindDoc="0" locked="0" layoutInCell="1" allowOverlap="1" wp14:anchorId="79CB9030" wp14:editId="2B84023C">
            <wp:simplePos x="0" y="0"/>
            <wp:positionH relativeFrom="column">
              <wp:posOffset>4617720</wp:posOffset>
            </wp:positionH>
            <wp:positionV relativeFrom="paragraph">
              <wp:posOffset>97790</wp:posOffset>
            </wp:positionV>
            <wp:extent cx="1619250" cy="713105"/>
            <wp:effectExtent l="0" t="0" r="0" b="0"/>
            <wp:wrapNone/>
            <wp:docPr id="17" name="Picture 17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33572C" w14:textId="77777777" w:rsidR="00027033" w:rsidRPr="002626F5" w:rsidRDefault="00587633" w:rsidP="00027033">
      <w:pPr>
        <w:spacing w:after="160" w:line="259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3E86FB9" wp14:editId="2712DB7C">
                <wp:simplePos x="0" y="0"/>
                <wp:positionH relativeFrom="column">
                  <wp:posOffset>5264785</wp:posOffset>
                </wp:positionH>
                <wp:positionV relativeFrom="paragraph">
                  <wp:posOffset>166370</wp:posOffset>
                </wp:positionV>
                <wp:extent cx="333375" cy="428625"/>
                <wp:effectExtent l="0" t="0" r="0" b="0"/>
                <wp:wrapNone/>
                <wp:docPr id="74" name="Rectangle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33375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1FC01E" w14:textId="77777777" w:rsidR="00027033" w:rsidRPr="00D47912" w:rsidRDefault="00D4122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b</w:t>
                            </w:r>
                          </w:p>
                          <w:p w14:paraId="291A1179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E86FB9" id="Rectangle 74" o:spid="_x0000_s1034" style="position:absolute;margin-left:414.55pt;margin-top:13.1pt;width:26.25pt;height:33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" filled="f" stroked="f" strokeweight="1pt">
                <v:textbox>
                  <w:txbxContent>
                    <w:p w14:paraId="3C1FC01E" w14:textId="77777777" w:rsidR="00027033" w:rsidRPr="00D47912" w:rsidRDefault="00D4122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b</w:t>
                      </w:r>
                    </w:p>
                    <w:p w14:paraId="291A1179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97ADE45" wp14:editId="19ADB5B7">
                <wp:simplePos x="0" y="0"/>
                <wp:positionH relativeFrom="column">
                  <wp:posOffset>5582285</wp:posOffset>
                </wp:positionH>
                <wp:positionV relativeFrom="paragraph">
                  <wp:posOffset>152400</wp:posOffset>
                </wp:positionV>
                <wp:extent cx="292608" cy="438912"/>
                <wp:effectExtent l="0" t="0" r="0" b="0"/>
                <wp:wrapNone/>
                <wp:docPr id="75" name="Rectangle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2608" cy="4389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EA62E0" w14:textId="77777777" w:rsidR="00027033" w:rsidRPr="00D47912" w:rsidRDefault="00D4122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7ADE45" id="Rectangle 75" o:spid="_x0000_s1035" style="position:absolute;margin-left:439.55pt;margin-top:12pt;width:23.05pt;height:34.55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" filled="f" stroked="f" strokeweight="1pt">
                <v:textbox>
                  <w:txbxContent>
                    <w:p w14:paraId="3CEA62E0" w14:textId="77777777" w:rsidR="00027033" w:rsidRPr="00D47912" w:rsidRDefault="00D4122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3820ED3F" wp14:editId="623A5377">
                <wp:simplePos x="0" y="0"/>
                <wp:positionH relativeFrom="column">
                  <wp:posOffset>4937760</wp:posOffset>
                </wp:positionH>
                <wp:positionV relativeFrom="paragraph">
                  <wp:posOffset>78105</wp:posOffset>
                </wp:positionV>
                <wp:extent cx="323850" cy="428625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C4F134" w14:textId="77777777" w:rsidR="00027033" w:rsidRPr="00D63453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  <w:p w14:paraId="73664E0D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0ED3F" id="Rectangle 72" o:spid="_x0000_s1036" style="position:absolute;margin-left:388.8pt;margin-top:6.15pt;width:25.5pt;height:33.75pt;z-index:2516725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NRK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" filled="f" stroked="f" strokeweight="1pt">
                <v:textbox>
                  <w:txbxContent>
                    <w:p w14:paraId="59C4F134" w14:textId="77777777" w:rsidR="00027033" w:rsidRPr="00D63453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d</w:t>
                      </w:r>
                    </w:p>
                    <w:p w14:paraId="73664E0D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9328" behindDoc="0" locked="0" layoutInCell="1" allowOverlap="1" wp14:anchorId="72A0E44E" wp14:editId="216369A4">
                <wp:simplePos x="0" y="0"/>
                <wp:positionH relativeFrom="column">
                  <wp:posOffset>5288890</wp:posOffset>
                </wp:positionH>
                <wp:positionV relativeFrom="paragraph">
                  <wp:posOffset>7594</wp:posOffset>
                </wp:positionV>
                <wp:extent cx="323850" cy="428625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946025E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A0E44E" id="Rectangle 8" o:spid="_x0000_s1037" style="position:absolute;margin-left:416.45pt;margin-top:.6pt;width:25.5pt;height:33.75pt;z-index:2516193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hzH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" filled="f" stroked="f" strokeweight="1pt">
                <v:textbox>
                  <w:txbxContent>
                    <w:p w14:paraId="7946025E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6256" behindDoc="0" locked="0" layoutInCell="1" allowOverlap="1" wp14:anchorId="7DD8823B" wp14:editId="76090079">
                <wp:simplePos x="0" y="0"/>
                <wp:positionH relativeFrom="column">
                  <wp:posOffset>5060950</wp:posOffset>
                </wp:positionH>
                <wp:positionV relativeFrom="paragraph">
                  <wp:posOffset>248920</wp:posOffset>
                </wp:positionV>
                <wp:extent cx="323850" cy="428625"/>
                <wp:effectExtent l="0" t="0" r="0" b="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2326FF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w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D8823B" id="Rectangle 7" o:spid="_x0000_s1038" style="position:absolute;margin-left:398.5pt;margin-top:19.6pt;width:25.5pt;height:33.75pt;z-index:2516162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zWK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" filled="f" stroked="f" strokeweight="1pt">
                <v:textbox>
                  <w:txbxContent>
                    <w:p w14:paraId="5B2326FF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w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0352" behindDoc="0" locked="0" layoutInCell="1" allowOverlap="1" wp14:anchorId="526429A7" wp14:editId="679EC3B5">
                <wp:simplePos x="0" y="0"/>
                <wp:positionH relativeFrom="column">
                  <wp:posOffset>5603443</wp:posOffset>
                </wp:positionH>
                <wp:positionV relativeFrom="paragraph">
                  <wp:posOffset>248717</wp:posOffset>
                </wp:positionV>
                <wp:extent cx="323850" cy="428625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8D61AC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6429A7" id="Rectangle 9" o:spid="_x0000_s1039" style="position:absolute;margin-left:441.2pt;margin-top:19.6pt;width:25.5pt;height:33.75pt;z-index:251620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lf0Hdg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" filled="f" stroked="f" strokeweight="1pt">
                <v:textbox>
                  <w:txbxContent>
                    <w:p w14:paraId="6C8D61AC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d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5232" behindDoc="0" locked="0" layoutInCell="1" allowOverlap="1" wp14:anchorId="50C6E100" wp14:editId="78B2AC91">
                <wp:simplePos x="0" y="0"/>
                <wp:positionH relativeFrom="column">
                  <wp:posOffset>4801240</wp:posOffset>
                </wp:positionH>
                <wp:positionV relativeFrom="paragraph">
                  <wp:posOffset>22250</wp:posOffset>
                </wp:positionV>
                <wp:extent cx="323850" cy="428625"/>
                <wp:effectExtent l="0" t="0" r="0" b="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B8B14B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C6E100" id="Rectangle 6" o:spid="_x0000_s1040" style="position:absolute;margin-left:378.05pt;margin-top:1.75pt;width:25.5pt;height:33.75pt;z-index:251615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tWYQ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" filled="f" stroked="f" strokeweight="1pt">
                <v:textbox>
                  <w:txbxContent>
                    <w:p w14:paraId="30B8B14B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</w:p>
    <w:p w14:paraId="47A415F7" w14:textId="79C8A98C" w:rsidR="00027033" w:rsidRPr="002626F5" w:rsidRDefault="009E40ED" w:rsidP="00027033">
      <w:pPr>
        <w:numPr>
          <w:ilvl w:val="0"/>
          <w:numId w:val="31"/>
        </w:numPr>
        <w:spacing w:after="160" w:line="259" w:lineRule="auto"/>
        <w:ind w:left="1425"/>
        <w:contextualSpacing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/>
          <w:noProof/>
          <w:sz w:val="28"/>
          <w:szCs w:val="28"/>
        </w:rPr>
        <w:drawing>
          <wp:anchor distT="0" distB="0" distL="114300" distR="114300" simplePos="0" relativeHeight="251697152" behindDoc="0" locked="0" layoutInCell="1" allowOverlap="1" wp14:anchorId="79932245" wp14:editId="1C96AAFA">
            <wp:simplePos x="0" y="0"/>
            <wp:positionH relativeFrom="column">
              <wp:posOffset>1217294</wp:posOffset>
            </wp:positionH>
            <wp:positionV relativeFrom="paragraph">
              <wp:posOffset>202566</wp:posOffset>
            </wp:positionV>
            <wp:extent cx="846799" cy="819036"/>
            <wp:effectExtent l="0" t="0" r="0" b="0"/>
            <wp:wrapNone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9694"/>
                    <a:stretch/>
                  </pic:blipFill>
                  <pic:spPr bwMode="auto">
                    <a:xfrm>
                      <a:off x="0" y="0"/>
                      <a:ext cx="846799" cy="819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27033" w:rsidRPr="002626F5">
        <w:rPr>
          <w:rFonts w:ascii="Times New Roman" w:hAnsi="Times New Roman"/>
          <w:color w:val="FF0000"/>
          <w:sz w:val="28"/>
          <w:szCs w:val="28"/>
        </w:rPr>
        <w:t xml:space="preserve">             </w:t>
      </w:r>
      <w:r w:rsidR="00027033" w:rsidRPr="002626F5">
        <w:rPr>
          <w:rFonts w:ascii="Times New Roman" w:hAnsi="Times New Roman"/>
          <w:color w:val="FF0000"/>
          <w:sz w:val="28"/>
          <w:szCs w:val="28"/>
        </w:rPr>
        <w:tab/>
        <w:t xml:space="preserve">            </w:t>
      </w:r>
      <w:r w:rsidR="00D47912" w:rsidRPr="002626F5">
        <w:rPr>
          <w:rFonts w:ascii="Times New Roman" w:hAnsi="Times New Roman"/>
          <w:color w:val="FF0000"/>
          <w:sz w:val="28"/>
          <w:szCs w:val="28"/>
        </w:rPr>
        <w:t xml:space="preserve">     </w:t>
      </w:r>
      <w:r w:rsidR="00027033" w:rsidRPr="002626F5">
        <w:rPr>
          <w:rFonts w:ascii="Times New Roman" w:hAnsi="Times New Roman"/>
          <w:color w:val="FF0000"/>
          <w:sz w:val="28"/>
          <w:szCs w:val="28"/>
        </w:rPr>
        <w:t xml:space="preserve">   </w:t>
      </w:r>
    </w:p>
    <w:p w14:paraId="7CEB7C8B" w14:textId="221D6B3A" w:rsidR="00027033" w:rsidRPr="002626F5" w:rsidRDefault="004466AA" w:rsidP="005A7AFA">
      <w:pPr>
        <w:spacing w:after="160" w:line="259" w:lineRule="auto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21376" behindDoc="1" locked="0" layoutInCell="1" allowOverlap="1" wp14:anchorId="5B2A00AD" wp14:editId="7568CE1A">
            <wp:simplePos x="0" y="0"/>
            <wp:positionH relativeFrom="column">
              <wp:posOffset>4598670</wp:posOffset>
            </wp:positionH>
            <wp:positionV relativeFrom="paragraph">
              <wp:posOffset>901700</wp:posOffset>
            </wp:positionV>
            <wp:extent cx="1619250" cy="713105"/>
            <wp:effectExtent l="0" t="0" r="0" b="0"/>
            <wp:wrapNone/>
            <wp:docPr id="88" name="Picture 88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C63E8" w:rsidRPr="002626F5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24448" behindDoc="1" locked="0" layoutInCell="1" allowOverlap="1" wp14:anchorId="50B7B2CE" wp14:editId="32537050">
            <wp:simplePos x="0" y="0"/>
            <wp:positionH relativeFrom="column">
              <wp:posOffset>4589145</wp:posOffset>
            </wp:positionH>
            <wp:positionV relativeFrom="paragraph">
              <wp:posOffset>177800</wp:posOffset>
            </wp:positionV>
            <wp:extent cx="1619250" cy="713105"/>
            <wp:effectExtent l="0" t="0" r="0" b="0"/>
            <wp:wrapNone/>
            <wp:docPr id="58" name="Picture 58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1925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60880FB" wp14:editId="362E1FC4">
                <wp:simplePos x="0" y="0"/>
                <wp:positionH relativeFrom="column">
                  <wp:posOffset>5109972</wp:posOffset>
                </wp:positionH>
                <wp:positionV relativeFrom="paragraph">
                  <wp:posOffset>182880</wp:posOffset>
                </wp:positionV>
                <wp:extent cx="323850" cy="428625"/>
                <wp:effectExtent l="0" t="0" r="0" b="0"/>
                <wp:wrapNone/>
                <wp:docPr id="117" name="Rectangle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57D843" w14:textId="77777777" w:rsidR="00D63453" w:rsidRPr="00D33A39" w:rsidRDefault="00E15FD4" w:rsidP="00D6345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0880FB" id="Rectangle 117" o:spid="_x0000_s1041" style="position:absolute;margin-left:402.35pt;margin-top:14.4pt;width:25.5pt;height:33.75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166d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" filled="f" stroked="f" strokeweight="1pt">
                <v:textbox>
                  <w:txbxContent>
                    <w:p w14:paraId="3057D843" w14:textId="77777777" w:rsidR="00D63453" w:rsidRPr="00D33A39" w:rsidRDefault="00E15FD4" w:rsidP="00D6345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6736" behindDoc="0" locked="0" layoutInCell="1" allowOverlap="1" wp14:anchorId="3FBD55E2" wp14:editId="5D949618">
                <wp:simplePos x="0" y="0"/>
                <wp:positionH relativeFrom="column">
                  <wp:posOffset>4838700</wp:posOffset>
                </wp:positionH>
                <wp:positionV relativeFrom="paragraph">
                  <wp:posOffset>366649</wp:posOffset>
                </wp:positionV>
                <wp:extent cx="323850" cy="428625"/>
                <wp:effectExtent l="0" t="0" r="0" b="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9C65B0" w14:textId="77777777" w:rsidR="00027033" w:rsidRPr="00D33A39" w:rsidRDefault="00E15FD4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BD55E2" id="Rectangle 10" o:spid="_x0000_s1042" style="position:absolute;margin-left:381pt;margin-top:28.85pt;width:25.5pt;height:33.75pt;z-index:251636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ofQdg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" filled="f" stroked="f" strokeweight="1pt">
                <v:textbox>
                  <w:txbxContent>
                    <w:p w14:paraId="4C9C65B0" w14:textId="77777777" w:rsidR="00027033" w:rsidRPr="00D33A39" w:rsidRDefault="00E15FD4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e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84EEC24" wp14:editId="76C5D740">
                <wp:simplePos x="0" y="0"/>
                <wp:positionH relativeFrom="column">
                  <wp:posOffset>5629148</wp:posOffset>
                </wp:positionH>
                <wp:positionV relativeFrom="paragraph">
                  <wp:posOffset>203708</wp:posOffset>
                </wp:positionV>
                <wp:extent cx="323850" cy="428625"/>
                <wp:effectExtent l="0" t="0" r="0" b="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0B7125" w14:textId="77777777" w:rsidR="00027033" w:rsidRPr="00D47912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s</w:t>
                            </w:r>
                          </w:p>
                          <w:p w14:paraId="63006684" w14:textId="77777777" w:rsidR="00027033" w:rsidRPr="00C23E31" w:rsidRDefault="00027033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EEC24" id="Rectangle 69" o:spid="_x0000_s1043" style="position:absolute;margin-left:443.25pt;margin-top:16.05pt;width:25.5pt;height:33.75pt;z-index:2516664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" filled="f" stroked="f" strokeweight="1pt">
                <v:textbox>
                  <w:txbxContent>
                    <w:p w14:paraId="450B7125" w14:textId="77777777" w:rsidR="00027033" w:rsidRPr="00D47912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s</w:t>
                      </w:r>
                    </w:p>
                    <w:p w14:paraId="63006684" w14:textId="77777777" w:rsidR="00027033" w:rsidRPr="00C23E31" w:rsidRDefault="00027033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  <w:lang w:val="vi-VN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 wp14:anchorId="1EDF989B" wp14:editId="02EE2A95">
                <wp:simplePos x="0" y="0"/>
                <wp:positionH relativeFrom="column">
                  <wp:posOffset>5364734</wp:posOffset>
                </wp:positionH>
                <wp:positionV relativeFrom="paragraph">
                  <wp:posOffset>371221</wp:posOffset>
                </wp:positionV>
                <wp:extent cx="323850" cy="428625"/>
                <wp:effectExtent l="0" t="0" r="0" b="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167E91" w14:textId="77777777" w:rsidR="00027033" w:rsidRPr="00D33A39" w:rsidRDefault="00E15FD4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F989B" id="Rectangle 15" o:spid="_x0000_s1044" style="position:absolute;margin-left:422.4pt;margin-top:29.25pt;width:25.5pt;height:33.75pt;z-index:2516490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" filled="f" stroked="f" strokeweight="1pt">
                <v:textbox>
                  <w:txbxContent>
                    <w:p w14:paraId="70167E91" w14:textId="77777777" w:rsidR="00027033" w:rsidRPr="00D33A39" w:rsidRDefault="00E15FD4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v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3904" behindDoc="0" locked="0" layoutInCell="1" allowOverlap="1" wp14:anchorId="05E4596B" wp14:editId="244715B2">
                <wp:simplePos x="0" y="0"/>
                <wp:positionH relativeFrom="column">
                  <wp:posOffset>5163185</wp:posOffset>
                </wp:positionH>
                <wp:positionV relativeFrom="paragraph">
                  <wp:posOffset>20320</wp:posOffset>
                </wp:positionV>
                <wp:extent cx="323850" cy="428625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087E9F" w14:textId="77777777" w:rsidR="00027033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  <w:p w14:paraId="66EE7938" w14:textId="77777777" w:rsidR="00D47912" w:rsidRPr="00D33A39" w:rsidRDefault="00D47912" w:rsidP="00D47912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E4596B" id="Rectangle 13" o:spid="_x0000_s1045" style="position:absolute;margin-left:406.55pt;margin-top:1.6pt;width:25.5pt;height:33.75pt;z-index:2516439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" filled="f" stroked="f" strokeweight="1pt">
                <v:textbox>
                  <w:txbxContent>
                    <w:p w14:paraId="3E087E9F" w14:textId="77777777" w:rsidR="00027033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  <w:p w14:paraId="66EE7938" w14:textId="77777777" w:rsidR="00D47912" w:rsidRPr="00D33A39" w:rsidRDefault="00D47912" w:rsidP="00D47912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/>
          <w:sz w:val="28"/>
          <w:szCs w:val="28"/>
        </w:rPr>
        <w:t xml:space="preserve">   </w:t>
      </w:r>
      <w:r w:rsidR="00027033" w:rsidRPr="002626F5">
        <w:rPr>
          <w:rFonts w:ascii="Times New Roman" w:hAnsi="Times New Roman"/>
          <w:b/>
          <w:sz w:val="28"/>
          <w:szCs w:val="28"/>
        </w:rPr>
        <w:tab/>
      </w:r>
      <w:r w:rsidR="005A7AFA" w:rsidRPr="002626F5">
        <w:rPr>
          <w:rFonts w:ascii="Times New Roman" w:hAnsi="Times New Roman"/>
          <w:b/>
          <w:sz w:val="28"/>
          <w:szCs w:val="28"/>
        </w:rPr>
        <w:t xml:space="preserve">    </w:t>
      </w:r>
      <w:r w:rsidR="005A7AFA" w:rsidRPr="002626F5">
        <w:rPr>
          <w:rFonts w:ascii="Times New Roman" w:hAnsi="Times New Roman"/>
          <w:sz w:val="28"/>
          <w:szCs w:val="28"/>
        </w:rPr>
        <w:t>3.</w:t>
      </w:r>
      <w:r w:rsidR="005A7AFA" w:rsidRPr="002626F5">
        <w:rPr>
          <w:rFonts w:ascii="Times New Roman" w:hAnsi="Times New Roman"/>
          <w:b/>
          <w:sz w:val="28"/>
          <w:szCs w:val="28"/>
        </w:rPr>
        <w:t xml:space="preserve"> </w:t>
      </w:r>
      <w:r w:rsidR="005A7AFA" w:rsidRPr="002626F5">
        <w:rPr>
          <w:rFonts w:ascii="Times New Roman" w:hAnsi="Times New Roman"/>
          <w:b/>
          <w:sz w:val="28"/>
          <w:szCs w:val="28"/>
        </w:rPr>
        <w:tab/>
        <w:t xml:space="preserve">       </w:t>
      </w:r>
      <w:r w:rsidR="005A7AFA" w:rsidRPr="002626F5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5618247F" wp14:editId="773CFABB">
            <wp:extent cx="772668" cy="751499"/>
            <wp:effectExtent l="0" t="0" r="8890" b="0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426" t="24465" r="1031" b="53823"/>
                    <a:stretch/>
                  </pic:blipFill>
                  <pic:spPr bwMode="auto">
                    <a:xfrm>
                      <a:off x="0" y="0"/>
                      <a:ext cx="794188" cy="77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5643D" w:rsidRPr="002626F5">
        <w:rPr>
          <w:rFonts w:ascii="Times New Roman" w:hAnsi="Times New Roman"/>
          <w:b/>
          <w:sz w:val="28"/>
          <w:szCs w:val="28"/>
        </w:rPr>
        <w:tab/>
      </w:r>
      <w:r w:rsidR="005A7AFA" w:rsidRPr="002626F5">
        <w:rPr>
          <w:rFonts w:ascii="Times New Roman" w:hAnsi="Times New Roman"/>
          <w:sz w:val="28"/>
          <w:szCs w:val="28"/>
        </w:rPr>
        <w:t xml:space="preserve"> </w:t>
      </w:r>
    </w:p>
    <w:p w14:paraId="7115DC33" w14:textId="77777777" w:rsidR="00027033" w:rsidRPr="002626F5" w:rsidRDefault="004466AA" w:rsidP="00027033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35712" behindDoc="0" locked="0" layoutInCell="1" allowOverlap="1" wp14:anchorId="796BD150" wp14:editId="3849F428">
                <wp:simplePos x="0" y="0"/>
                <wp:positionH relativeFrom="column">
                  <wp:posOffset>5220335</wp:posOffset>
                </wp:positionH>
                <wp:positionV relativeFrom="paragraph">
                  <wp:posOffset>13335</wp:posOffset>
                </wp:positionV>
                <wp:extent cx="323850" cy="428625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ED0896" w14:textId="77777777" w:rsidR="00027033" w:rsidRPr="00D47912" w:rsidRDefault="00E15FD4" w:rsidP="00027033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6BD150" id="Rectangle 71" o:spid="_x0000_s1046" style="position:absolute;margin-left:411.05pt;margin-top:1.05pt;width:25.5pt;height:33.75pt;z-index:251635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" filled="f" stroked="f" strokeweight="1pt">
                <v:textbox>
                  <w:txbxContent>
                    <w:p w14:paraId="42ED0896" w14:textId="77777777" w:rsidR="00027033" w:rsidRPr="00D47912" w:rsidRDefault="00E15FD4" w:rsidP="00027033">
                      <w:pPr>
                        <w:jc w:val="center"/>
                        <w:rPr>
                          <w:rFonts w:asciiTheme="minorHAnsi" w:hAnsiTheme="minorHAnsi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29568" behindDoc="0" locked="0" layoutInCell="1" allowOverlap="1" wp14:anchorId="08287362" wp14:editId="12DF29B5">
                <wp:simplePos x="0" y="0"/>
                <wp:positionH relativeFrom="column">
                  <wp:posOffset>4919980</wp:posOffset>
                </wp:positionH>
                <wp:positionV relativeFrom="paragraph">
                  <wp:posOffset>62865</wp:posOffset>
                </wp:positionV>
                <wp:extent cx="323850" cy="42862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E2BE1A" w14:textId="77777777" w:rsidR="00027033" w:rsidRPr="00D33A39" w:rsidRDefault="002F7A73" w:rsidP="00D41224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b</w:t>
                            </w:r>
                            <w:r w:rsidR="005A7AFA" w:rsidRPr="005A7AFA">
                              <w:rPr>
                                <w:rFonts w:ascii="Comic Sans MS" w:hAnsi="Comic Sans MS"/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37915E01" wp14:editId="5ED00CE1">
                                  <wp:extent cx="128270" cy="169347"/>
                                  <wp:effectExtent l="0" t="0" r="0" b="0"/>
                                  <wp:docPr id="77" name="Picture 7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70" cy="1693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455E60"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8287362" id="Rectangle 12" o:spid="_x0000_s1047" style="position:absolute;margin-left:387.4pt;margin-top:4.95pt;width:25.5pt;height:33.75pt;z-index:2516295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lp2dA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" filled="f" stroked="f" strokeweight="1pt">
                <v:textbox>
                  <w:txbxContent>
                    <w:p w14:paraId="3AE2BE1A" w14:textId="77777777" w:rsidR="00027033" w:rsidRPr="00D33A39" w:rsidRDefault="002F7A73" w:rsidP="00D41224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b</w:t>
                      </w:r>
                      <w:r w:rsidR="005A7AFA" w:rsidRPr="005A7AFA">
                        <w:rPr>
                          <w:rFonts w:ascii="Comic Sans MS" w:hAnsi="Comic Sans MS"/>
                          <w:b/>
                          <w:noProof/>
                          <w:color w:val="FFFFFF" w:themeColor="background1"/>
                          <w:sz w:val="32"/>
                          <w:szCs w:val="32"/>
                        </w:rPr>
                        <w:drawing>
                          <wp:inline distT="0" distB="0" distL="0" distR="0" wp14:anchorId="37915E01" wp14:editId="5ED00CE1">
                            <wp:extent cx="128270" cy="169347"/>
                            <wp:effectExtent l="0" t="0" r="0" b="0"/>
                            <wp:docPr id="77" name="Picture 7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70" cy="1693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455E60"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5876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164FB396" wp14:editId="0AA94921">
                <wp:simplePos x="0" y="0"/>
                <wp:positionH relativeFrom="column">
                  <wp:posOffset>5607685</wp:posOffset>
                </wp:positionH>
                <wp:positionV relativeFrom="paragraph">
                  <wp:posOffset>94615</wp:posOffset>
                </wp:positionV>
                <wp:extent cx="323850" cy="428625"/>
                <wp:effectExtent l="0" t="0" r="0" b="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D1FBDDE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o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64FB396" id="Rectangle 23" o:spid="_x0000_s1048" style="position:absolute;margin-left:441.55pt;margin-top:7.45pt;width:25.5pt;height:33.75pt;z-index:2516572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N3M7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" filled="f" stroked="f" strokeweight="1pt">
                <v:textbox>
                  <w:txbxContent>
                    <w:p w14:paraId="4D1FBDDE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o</w:t>
                      </w:r>
                    </w:p>
                  </w:txbxContent>
                </v:textbox>
              </v:rect>
            </w:pict>
          </mc:Fallback>
        </mc:AlternateContent>
      </w:r>
    </w:p>
    <w:p w14:paraId="6EAD8C88" w14:textId="77777777" w:rsidR="007D3833" w:rsidRPr="002626F5" w:rsidRDefault="004466AA" w:rsidP="00CC0B50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B671CFB" wp14:editId="5DCF802E">
                <wp:simplePos x="0" y="0"/>
                <wp:positionH relativeFrom="column">
                  <wp:posOffset>5287645</wp:posOffset>
                </wp:positionH>
                <wp:positionV relativeFrom="paragraph">
                  <wp:posOffset>115570</wp:posOffset>
                </wp:positionV>
                <wp:extent cx="323850" cy="428625"/>
                <wp:effectExtent l="0" t="0" r="0" b="0"/>
                <wp:wrapNone/>
                <wp:docPr id="116" name="Rectangle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4CBB1D" w14:textId="77777777" w:rsidR="005A7AFA" w:rsidRPr="00D33A39" w:rsidRDefault="00E15FD4" w:rsidP="005A7AFA">
                            <w:pP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  <w:r w:rsidR="005A7AFA" w:rsidRPr="005A7AFA">
                              <w:rPr>
                                <w:rFonts w:ascii="Comic Sans MS" w:hAnsi="Comic Sans MS"/>
                                <w:b/>
                                <w:noProof/>
                                <w:color w:val="FFFFFF" w:themeColor="background1"/>
                                <w:sz w:val="32"/>
                                <w:szCs w:val="32"/>
                              </w:rPr>
                              <w:drawing>
                                <wp:inline distT="0" distB="0" distL="0" distR="0" wp14:anchorId="6E8AED46" wp14:editId="62BD98F4">
                                  <wp:extent cx="128270" cy="169347"/>
                                  <wp:effectExtent l="0" t="0" r="0" b="0"/>
                                  <wp:docPr id="70" name="Picture 7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28270" cy="16934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5A7AFA"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671CFB" id="Rectangle 116" o:spid="_x0000_s1049" style="position:absolute;margin-left:416.35pt;margin-top:9.1pt;width:25.5pt;height:33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Vbu2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" filled="f" stroked="f" strokeweight="1pt">
                <v:textbox>
                  <w:txbxContent>
                    <w:p w14:paraId="554CBB1D" w14:textId="77777777" w:rsidR="005A7AFA" w:rsidRPr="00D33A39" w:rsidRDefault="00E15FD4" w:rsidP="005A7AFA">
                      <w:pP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  <w:r w:rsidR="005A7AFA" w:rsidRPr="005A7AFA">
                        <w:rPr>
                          <w:rFonts w:ascii="Comic Sans MS" w:hAnsi="Comic Sans MS"/>
                          <w:b/>
                          <w:noProof/>
                          <w:color w:val="FFFFFF" w:themeColor="background1"/>
                          <w:sz w:val="32"/>
                          <w:szCs w:val="32"/>
                        </w:rPr>
                        <w:drawing>
                          <wp:inline distT="0" distB="0" distL="0" distR="0" wp14:anchorId="6E8AED46" wp14:editId="62BD98F4">
                            <wp:extent cx="128270" cy="169347"/>
                            <wp:effectExtent l="0" t="0" r="0" b="0"/>
                            <wp:docPr id="70" name="Picture 7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28270" cy="16934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5A7AFA"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r</w:t>
                      </w:r>
                    </w:p>
                  </w:txbxContent>
                </v:textbox>
              </v:rect>
            </w:pict>
          </mc:Fallback>
        </mc:AlternateContent>
      </w:r>
      <w:r w:rsidR="002F7A73" w:rsidRPr="002626F5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80768" behindDoc="0" locked="0" layoutInCell="1" allowOverlap="1" wp14:anchorId="7C754AFC" wp14:editId="3ACAA36D">
            <wp:simplePos x="0" y="0"/>
            <wp:positionH relativeFrom="column">
              <wp:posOffset>1245870</wp:posOffset>
            </wp:positionH>
            <wp:positionV relativeFrom="paragraph">
              <wp:posOffset>68580</wp:posOffset>
            </wp:positionV>
            <wp:extent cx="766460" cy="44684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460" cy="4468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 wp14:anchorId="0AEC6C6F" wp14:editId="2B089E04">
                <wp:simplePos x="0" y="0"/>
                <wp:positionH relativeFrom="column">
                  <wp:posOffset>4802505</wp:posOffset>
                </wp:positionH>
                <wp:positionV relativeFrom="paragraph">
                  <wp:posOffset>161036</wp:posOffset>
                </wp:positionV>
                <wp:extent cx="323850" cy="428625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1A6F677" w14:textId="77777777" w:rsidR="00027033" w:rsidRPr="00D33A39" w:rsidRDefault="0002703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EC6C6F" id="Rectangle 14" o:spid="_x0000_s1050" style="position:absolute;margin-left:378.15pt;margin-top:12.7pt;width:25.5pt;height:33.75pt;z-index:2516469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dSCh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" filled="f" stroked="f" strokeweight="1pt">
                <v:textbox>
                  <w:txbxContent>
                    <w:p w14:paraId="21A6F677" w14:textId="77777777" w:rsidR="00027033" w:rsidRPr="00D33A39" w:rsidRDefault="0002703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</w:p>
                  </w:txbxContent>
                </v:textbox>
              </v:rect>
            </w:pict>
          </mc:Fallback>
        </mc:AlternateContent>
      </w:r>
      <w:r w:rsidR="00E15FD4" w:rsidRPr="002626F5">
        <w:rPr>
          <w:rFonts w:ascii="Times New Roman" w:hAnsi="Times New Roman"/>
          <w:b/>
          <w:sz w:val="28"/>
          <w:szCs w:val="28"/>
        </w:rPr>
        <w:t xml:space="preserve">              </w:t>
      </w:r>
    </w:p>
    <w:p w14:paraId="12F52EED" w14:textId="6F76B976" w:rsidR="00027033" w:rsidRPr="002626F5" w:rsidRDefault="004466AA" w:rsidP="00EC63E8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59776" behindDoc="0" locked="0" layoutInCell="1" allowOverlap="1" wp14:anchorId="04A2C211" wp14:editId="4DA22D3D">
            <wp:simplePos x="0" y="0"/>
            <wp:positionH relativeFrom="column">
              <wp:posOffset>1303655</wp:posOffset>
            </wp:positionH>
            <wp:positionV relativeFrom="paragraph">
              <wp:posOffset>365125</wp:posOffset>
            </wp:positionV>
            <wp:extent cx="695325" cy="608965"/>
            <wp:effectExtent l="0" t="0" r="9525" b="635"/>
            <wp:wrapNone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325" cy="6089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626F5">
        <w:rPr>
          <w:rFonts w:ascii="Times New Roman" w:hAnsi="Times New Roman"/>
          <w:b/>
          <w:bCs/>
          <w:noProof/>
          <w:sz w:val="28"/>
          <w:szCs w:val="28"/>
        </w:rPr>
        <w:drawing>
          <wp:anchor distT="0" distB="0" distL="114300" distR="114300" simplePos="0" relativeHeight="251652608" behindDoc="1" locked="0" layoutInCell="1" allowOverlap="1" wp14:anchorId="40CE4DA8" wp14:editId="4585F348">
            <wp:simplePos x="0" y="0"/>
            <wp:positionH relativeFrom="column">
              <wp:posOffset>4560570</wp:posOffset>
            </wp:positionH>
            <wp:positionV relativeFrom="paragraph">
              <wp:posOffset>368300</wp:posOffset>
            </wp:positionV>
            <wp:extent cx="1600200" cy="713105"/>
            <wp:effectExtent l="0" t="0" r="0" b="0"/>
            <wp:wrapNone/>
            <wp:docPr id="97" name="Picture 97" descr="D:\VPBOX\DE KIEM TRA PS2\DIEU CHINH PS2 LAM PHAN MEM THANG 9.2021\boa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VPBOX\DE KIEM TRA PS2\DIEU CHINH PS2 LAM PHAN MEM THANG 9.2021\board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333" b="24000"/>
                    <a:stretch/>
                  </pic:blipFill>
                  <pic:spPr bwMode="auto">
                    <a:xfrm>
                      <a:off x="0" y="0"/>
                      <a:ext cx="1600200" cy="713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D3833" w:rsidRPr="002626F5">
        <w:rPr>
          <w:rFonts w:ascii="Times New Roman" w:hAnsi="Times New Roman"/>
          <w:b/>
          <w:sz w:val="28"/>
          <w:szCs w:val="28"/>
        </w:rPr>
        <w:t xml:space="preserve">              </w:t>
      </w:r>
      <w:r w:rsidR="00CC0B50" w:rsidRPr="002626F5">
        <w:rPr>
          <w:rFonts w:ascii="Times New Roman" w:hAnsi="Times New Roman"/>
          <w:sz w:val="28"/>
          <w:szCs w:val="28"/>
        </w:rPr>
        <w:t>4.</w:t>
      </w:r>
      <w:r w:rsidR="00CC0B50" w:rsidRPr="002626F5">
        <w:rPr>
          <w:rFonts w:ascii="Times New Roman" w:hAnsi="Times New Roman"/>
          <w:b/>
          <w:sz w:val="28"/>
          <w:szCs w:val="28"/>
        </w:rPr>
        <w:t xml:space="preserve">      </w:t>
      </w:r>
      <w:r w:rsidR="00CC0B50" w:rsidRPr="002626F5">
        <w:rPr>
          <w:rFonts w:ascii="Times New Roman" w:hAnsi="Times New Roman"/>
          <w:b/>
          <w:sz w:val="28"/>
          <w:szCs w:val="28"/>
        </w:rPr>
        <w:tab/>
      </w:r>
      <w:r w:rsidR="00CC0B50" w:rsidRPr="002626F5">
        <w:rPr>
          <w:rFonts w:ascii="Times New Roman" w:hAnsi="Times New Roman"/>
          <w:b/>
          <w:sz w:val="28"/>
          <w:szCs w:val="28"/>
        </w:rPr>
        <w:tab/>
      </w:r>
    </w:p>
    <w:p w14:paraId="6315F4C4" w14:textId="47147F75" w:rsidR="00027033" w:rsidRPr="002626F5" w:rsidRDefault="00587633" w:rsidP="00027033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3632" behindDoc="0" locked="0" layoutInCell="1" allowOverlap="1" wp14:anchorId="3ED2F569" wp14:editId="2BC938C7">
                <wp:simplePos x="0" y="0"/>
                <wp:positionH relativeFrom="column">
                  <wp:posOffset>5601335</wp:posOffset>
                </wp:positionH>
                <wp:positionV relativeFrom="paragraph">
                  <wp:posOffset>4445</wp:posOffset>
                </wp:positionV>
                <wp:extent cx="323850" cy="428625"/>
                <wp:effectExtent l="0" t="0" r="0" b="0"/>
                <wp:wrapNone/>
                <wp:docPr id="60" name="Rectangle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78BFAC5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D2F569" id="Rectangle 60" o:spid="_x0000_s1051" style="position:absolute;margin-left:441.05pt;margin-top:.35pt;width:25.5pt;height:33.75pt;z-index:2516536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F+gs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" filled="f" stroked="f" strokeweight="1pt">
                <v:textbox>
                  <w:txbxContent>
                    <w:p w14:paraId="378BFAC5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c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/>
          <w:sz w:val="28"/>
          <w:szCs w:val="28"/>
        </w:rPr>
        <w:t xml:space="preserve">     </w: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49536" behindDoc="0" locked="0" layoutInCell="1" allowOverlap="1" wp14:anchorId="1069D0E5" wp14:editId="467F96C4">
                <wp:simplePos x="0" y="0"/>
                <wp:positionH relativeFrom="column">
                  <wp:posOffset>4806569</wp:posOffset>
                </wp:positionH>
                <wp:positionV relativeFrom="paragraph">
                  <wp:posOffset>75057</wp:posOffset>
                </wp:positionV>
                <wp:extent cx="323850" cy="629793"/>
                <wp:effectExtent l="0" t="0" r="0" b="0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62979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EC66C6F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69D0E5" id="Rectangle 25" o:spid="_x0000_s1052" style="position:absolute;margin-left:378.45pt;margin-top:5.9pt;width:25.5pt;height:49.6pt;z-index:251649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" filled="f" stroked="f" strokeweight="1pt">
                <v:textbox>
                  <w:txbxContent>
                    <w:p w14:paraId="3EC66C6F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h</w:t>
                      </w:r>
                    </w:p>
                  </w:txbxContent>
                </v:textbox>
              </v:rect>
            </w:pict>
          </mc:Fallback>
        </mc:AlternateContent>
      </w:r>
      <w:r w:rsidR="005A7AFA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27C7B22C" wp14:editId="330B1B13">
                <wp:simplePos x="0" y="0"/>
                <wp:positionH relativeFrom="column">
                  <wp:posOffset>5293868</wp:posOffset>
                </wp:positionH>
                <wp:positionV relativeFrom="paragraph">
                  <wp:posOffset>20193</wp:posOffset>
                </wp:positionV>
                <wp:extent cx="323850" cy="428625"/>
                <wp:effectExtent l="0" t="0" r="0" b="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29ADF34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C7B22C" id="Rectangle 36" o:spid="_x0000_s1053" style="position:absolute;margin-left:416.85pt;margin-top:1.6pt;width:25.5pt;height:33.75pt;z-index:2516567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" filled="f" stroked="f" strokeweight="1pt">
                <v:textbox>
                  <w:txbxContent>
                    <w:p w14:paraId="329ADF34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a</w:t>
                      </w:r>
                    </w:p>
                  </w:txbxContent>
                </v:textbox>
              </v:rect>
            </w:pict>
          </mc:Fallback>
        </mc:AlternateContent>
      </w:r>
    </w:p>
    <w:p w14:paraId="5C5BE5A8" w14:textId="38B5D8AE" w:rsidR="00027033" w:rsidRPr="002626F5" w:rsidRDefault="00267FFE" w:rsidP="00027033">
      <w:pPr>
        <w:spacing w:after="160" w:line="259" w:lineRule="auto"/>
        <w:rPr>
          <w:rFonts w:ascii="Times New Roman" w:hAnsi="Times New Roman"/>
          <w:b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 wp14:anchorId="5D1CDB9C" wp14:editId="21FCA29D">
                <wp:simplePos x="0" y="0"/>
                <wp:positionH relativeFrom="column">
                  <wp:posOffset>5517515</wp:posOffset>
                </wp:positionH>
                <wp:positionV relativeFrom="paragraph">
                  <wp:posOffset>9525</wp:posOffset>
                </wp:positionV>
                <wp:extent cx="323850" cy="428625"/>
                <wp:effectExtent l="0" t="0" r="0" b="0"/>
                <wp:wrapNone/>
                <wp:docPr id="1971241220" name="Rectangle 1971241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 w="12700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txbx>
                        <w:txbxContent>
                          <w:p w14:paraId="45BD096F" w14:textId="77777777" w:rsidR="00267FFE" w:rsidRPr="00D33A39" w:rsidRDefault="00267FFE" w:rsidP="00267FFE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1CDB9C" id="Rectangle 1971241220" o:spid="_x0000_s1054" style="position:absolute;margin-left:434.45pt;margin-top:.75pt;width:25.5pt;height:33.75pt;z-index:251665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" filled="f" stroked="f" strokeweight="1pt">
                <v:textbox>
                  <w:txbxContent>
                    <w:p w14:paraId="45BD096F" w14:textId="77777777" w:rsidR="00267FFE" w:rsidRPr="00D33A39" w:rsidRDefault="00267FFE" w:rsidP="00267FFE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027033"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1136" behindDoc="0" locked="0" layoutInCell="1" allowOverlap="1" wp14:anchorId="4C1A809E" wp14:editId="528F0609">
                <wp:simplePos x="0" y="0"/>
                <wp:positionH relativeFrom="column">
                  <wp:posOffset>5062119</wp:posOffset>
                </wp:positionH>
                <wp:positionV relativeFrom="paragraph">
                  <wp:posOffset>88011</wp:posOffset>
                </wp:positionV>
                <wp:extent cx="323850" cy="428625"/>
                <wp:effectExtent l="0" t="0" r="0" b="0"/>
                <wp:wrapNone/>
                <wp:docPr id="26" name="Rect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E6467B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1A809E" id="Rectangle 26" o:spid="_x0000_s1055" style="position:absolute;margin-left:398.6pt;margin-top:6.95pt;width:25.5pt;height:33.75pt;z-index:251611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" filled="f" stroked="f" strokeweight="1pt">
                <v:textbox>
                  <w:txbxContent>
                    <w:p w14:paraId="74E6467B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y</w:t>
                      </w:r>
                    </w:p>
                  </w:txbxContent>
                </v:textbox>
              </v:rect>
            </w:pict>
          </mc:Fallback>
        </mc:AlternateContent>
      </w:r>
    </w:p>
    <w:p w14:paraId="4C8651CC" w14:textId="79BC6B24" w:rsidR="00027033" w:rsidRPr="002626F5" w:rsidRDefault="00587633" w:rsidP="004466AA">
      <w:pPr>
        <w:tabs>
          <w:tab w:val="left" w:pos="4253"/>
        </w:tabs>
        <w:spacing w:after="160" w:line="259" w:lineRule="auto"/>
        <w:contextualSpacing/>
        <w:rPr>
          <w:rFonts w:ascii="Times New Roman" w:hAnsi="Times New Roman"/>
          <w:color w:val="FF0000"/>
          <w:sz w:val="28"/>
          <w:szCs w:val="28"/>
        </w:rPr>
      </w:pPr>
      <w:r w:rsidRPr="002626F5">
        <w:rPr>
          <w:rFonts w:ascii="Times New Roman" w:hAnsi="Times New Roman"/>
          <w:bCs/>
          <w:noProof/>
          <w:color w:val="FFFFFF" w:themeColor="background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12160" behindDoc="0" locked="0" layoutInCell="1" allowOverlap="1" wp14:anchorId="350F7CB2" wp14:editId="2E2F8145">
                <wp:simplePos x="0" y="0"/>
                <wp:positionH relativeFrom="column">
                  <wp:posOffset>5377180</wp:posOffset>
                </wp:positionH>
                <wp:positionV relativeFrom="paragraph">
                  <wp:posOffset>24765</wp:posOffset>
                </wp:positionV>
                <wp:extent cx="323850" cy="428625"/>
                <wp:effectExtent l="0" t="0" r="0" b="0"/>
                <wp:wrapNone/>
                <wp:docPr id="59" name="Rectangle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3850" cy="428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9F343F" w14:textId="77777777" w:rsidR="00027033" w:rsidRPr="00D33A39" w:rsidRDefault="002F7A73" w:rsidP="00027033">
                            <w:pPr>
                              <w:jc w:val="center"/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FFFFFF" w:themeColor="background1"/>
                                <w:sz w:val="32"/>
                                <w:szCs w:val="32"/>
                              </w:rPr>
                              <w:t>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0F7CB2" id="Rectangle 59" o:spid="_x0000_s1056" style="position:absolute;margin-left:423.4pt;margin-top:1.95pt;width:25.5pt;height:33.75pt;z-index:2516121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" filled="f" stroked="f" strokeweight="1pt">
                <v:textbox>
                  <w:txbxContent>
                    <w:p w14:paraId="259F343F" w14:textId="77777777" w:rsidR="00027033" w:rsidRPr="00D33A39" w:rsidRDefault="002F7A73" w:rsidP="00027033">
                      <w:pPr>
                        <w:jc w:val="center"/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FFFFFF" w:themeColor="background1"/>
                          <w:sz w:val="32"/>
                          <w:szCs w:val="32"/>
                        </w:rPr>
                        <w:t>t</w:t>
                      </w:r>
                    </w:p>
                  </w:txbxContent>
                </v:textbox>
              </v:rect>
            </w:pict>
          </mc:Fallback>
        </mc:AlternateContent>
      </w:r>
      <w:r w:rsidR="00CC0B50" w:rsidRPr="002626F5">
        <w:rPr>
          <w:rFonts w:ascii="Times New Roman" w:hAnsi="Times New Roman"/>
          <w:b/>
          <w:sz w:val="28"/>
          <w:szCs w:val="28"/>
        </w:rPr>
        <w:t xml:space="preserve">              </w:t>
      </w:r>
      <w:r w:rsidR="00CC0B50" w:rsidRPr="002626F5">
        <w:rPr>
          <w:rFonts w:ascii="Times New Roman" w:hAnsi="Times New Roman"/>
          <w:sz w:val="28"/>
          <w:szCs w:val="28"/>
        </w:rPr>
        <w:t>5.</w:t>
      </w:r>
      <w:r w:rsidR="00CC0B50" w:rsidRPr="002626F5">
        <w:rPr>
          <w:rFonts w:ascii="Times New Roman" w:hAnsi="Times New Roman"/>
          <w:b/>
          <w:sz w:val="28"/>
          <w:szCs w:val="28"/>
        </w:rPr>
        <w:t xml:space="preserve"> </w:t>
      </w:r>
      <w:r w:rsidR="004466AA" w:rsidRPr="002626F5">
        <w:rPr>
          <w:rFonts w:ascii="Times New Roman" w:hAnsi="Times New Roman"/>
          <w:b/>
          <w:sz w:val="28"/>
          <w:szCs w:val="28"/>
        </w:rPr>
        <w:t xml:space="preserve"> </w:t>
      </w:r>
      <w:r w:rsidR="004466AA" w:rsidRPr="002626F5">
        <w:rPr>
          <w:rFonts w:ascii="Times New Roman" w:hAnsi="Times New Roman"/>
          <w:b/>
          <w:sz w:val="28"/>
          <w:szCs w:val="28"/>
        </w:rPr>
        <w:tab/>
      </w:r>
      <w:r w:rsidR="006037C4" w:rsidRPr="002626F5">
        <w:rPr>
          <w:rFonts w:ascii="Times New Roman" w:hAnsi="Times New Roman"/>
          <w:b/>
          <w:sz w:val="28"/>
          <w:szCs w:val="28"/>
        </w:rPr>
        <w:t xml:space="preserve"> </w:t>
      </w:r>
    </w:p>
    <w:p w14:paraId="57FCCAF0" w14:textId="77777777" w:rsidR="00155F02" w:rsidRPr="002626F5" w:rsidRDefault="00155F02" w:rsidP="00155F02">
      <w:pPr>
        <w:spacing w:after="0"/>
        <w:rPr>
          <w:rFonts w:ascii="Times New Roman" w:hAnsi="Times New Roman"/>
          <w:b/>
          <w:color w:val="000000"/>
          <w:sz w:val="28"/>
          <w:szCs w:val="28"/>
        </w:rPr>
      </w:pPr>
      <w:r w:rsidRPr="002626F5">
        <w:rPr>
          <w:rFonts w:ascii="Times New Roman" w:hAnsi="Times New Roman"/>
          <w:b/>
          <w:color w:val="000000"/>
          <w:sz w:val="28"/>
          <w:szCs w:val="28"/>
        </w:rPr>
        <w:t>Part II.</w:t>
      </w:r>
      <w:bookmarkStart w:id="0" w:name="_Hlk29821815"/>
      <w:r w:rsidR="0018410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r w:rsidR="006A51DE" w:rsidRPr="002626F5">
        <w:rPr>
          <w:rFonts w:ascii="Times New Roman" w:hAnsi="Times New Roman"/>
          <w:b/>
          <w:color w:val="000000"/>
          <w:sz w:val="28"/>
          <w:szCs w:val="28"/>
        </w:rPr>
        <w:t>Fill in th</w:t>
      </w:r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e blanks</w:t>
      </w:r>
      <w:r w:rsidR="004366BD" w:rsidRPr="002626F5">
        <w:rPr>
          <w:rFonts w:ascii="Times New Roman" w:hAnsi="Times New Roman"/>
          <w:b/>
          <w:color w:val="000000"/>
          <w:sz w:val="28"/>
          <w:szCs w:val="28"/>
          <w:lang w:val="vi-VN"/>
        </w:rPr>
        <w:t xml:space="preserve"> </w:t>
      </w:r>
      <w:bookmarkEnd w:id="0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(</w:t>
      </w:r>
      <w:proofErr w:type="spellStart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Điền</w:t>
      </w:r>
      <w:proofErr w:type="spellEnd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proofErr w:type="spellStart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vào</w:t>
      </w:r>
      <w:proofErr w:type="spellEnd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proofErr w:type="spellStart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những</w:t>
      </w:r>
      <w:proofErr w:type="spellEnd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proofErr w:type="spellStart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chỗ</w:t>
      </w:r>
      <w:proofErr w:type="spellEnd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 xml:space="preserve"> </w:t>
      </w:r>
      <w:proofErr w:type="spellStart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trống</w:t>
      </w:r>
      <w:proofErr w:type="spellEnd"/>
      <w:r w:rsidR="00D46EE2" w:rsidRPr="002626F5">
        <w:rPr>
          <w:rFonts w:ascii="Times New Roman" w:hAnsi="Times New Roman"/>
          <w:b/>
          <w:color w:val="000000"/>
          <w:sz w:val="28"/>
          <w:szCs w:val="28"/>
        </w:rPr>
        <w:t>)</w:t>
      </w:r>
    </w:p>
    <w:p w14:paraId="18022C23" w14:textId="77777777" w:rsidR="004466AA" w:rsidRPr="002626F5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  <w:szCs w:val="28"/>
        </w:rPr>
      </w:pPr>
      <w:r w:rsidRPr="002626F5">
        <w:rPr>
          <w:rFonts w:ascii="Times New Roman" w:hAnsi="Times New Roman"/>
          <w:noProof/>
          <w:color w:val="FF0000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F7F0E47" wp14:editId="7853AE4E">
                <wp:simplePos x="0" y="0"/>
                <wp:positionH relativeFrom="column">
                  <wp:posOffset>760095</wp:posOffset>
                </wp:positionH>
                <wp:positionV relativeFrom="paragraph">
                  <wp:posOffset>8255</wp:posOffset>
                </wp:positionV>
                <wp:extent cx="5686425" cy="409575"/>
                <wp:effectExtent l="0" t="0" r="28575" b="28575"/>
                <wp:wrapNone/>
                <wp:docPr id="18" name="Rectangle: Rounded Corners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6425" cy="409575"/>
                        </a:xfrm>
                        <a:prstGeom prst="roundRect">
                          <a:avLst/>
                        </a:prstGeom>
                        <a:ln w="19050"/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2623D3" w14:textId="77777777" w:rsidR="00155F02" w:rsidRPr="00184102" w:rsidRDefault="008F6096" w:rsidP="00184102">
                            <w:pPr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chair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</w:t>
                            </w:r>
                            <w:r w:rsidR="00FE48D2"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guitar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4B3258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robots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23187D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twelve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 w:rsidR="00FE48D2"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587633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f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>ox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</w:t>
                            </w:r>
                            <w:r w:rsid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Pr="0018410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</w:t>
                            </w:r>
                            <w:r w:rsidR="00B02282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   </w:t>
                            </w:r>
                            <w:r w:rsidR="00050AA3">
                              <w:rPr>
                                <w:rFonts w:ascii="Comic Sans MS" w:hAnsi="Comic Sans MS"/>
                                <w:b/>
                                <w:color w:val="000000" w:themeColor="text1"/>
                                <w:sz w:val="26"/>
                                <w:szCs w:val="26"/>
                              </w:rPr>
                              <w:t xml:space="preserve"> un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F7F0E47" id="Rectangle: Rounded Corners 18" o:spid="_x0000_s1057" style="position:absolute;left:0;text-align:left;margin-left:59.85pt;margin-top:.65pt;width:447.75pt;height:32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" fillcolor="white [3201]" strokecolor="#70ad47 [3209]" strokeweight="1.5pt">
                <v:stroke joinstyle="miter"/>
                <v:textbox>
                  <w:txbxContent>
                    <w:p w14:paraId="1E2623D3" w14:textId="77777777" w:rsidR="00155F02" w:rsidRPr="00184102" w:rsidRDefault="008F6096" w:rsidP="00184102">
                      <w:pPr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</w:pP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chair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</w:t>
                      </w:r>
                      <w:r w:rsidR="00FE48D2"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guitar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4B3258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robots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23187D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twelve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 </w:t>
                      </w:r>
                      <w:r w:rsidR="00FE48D2"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587633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f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>ox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</w:t>
                      </w:r>
                      <w:r w:rsid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Pr="0018410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</w:t>
                      </w:r>
                      <w:r w:rsidR="00B02282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   </w:t>
                      </w:r>
                      <w:r w:rsidR="00050AA3">
                        <w:rPr>
                          <w:rFonts w:ascii="Comic Sans MS" w:hAnsi="Comic Sans MS"/>
                          <w:b/>
                          <w:color w:val="000000" w:themeColor="text1"/>
                          <w:sz w:val="26"/>
                          <w:szCs w:val="26"/>
                        </w:rPr>
                        <w:t xml:space="preserve"> uncle</w:t>
                      </w:r>
                    </w:p>
                  </w:txbxContent>
                </v:textbox>
              </v:roundrect>
            </w:pict>
          </mc:Fallback>
        </mc:AlternateContent>
      </w:r>
      <w:r w:rsidR="00FA0819" w:rsidRPr="002626F5">
        <w:rPr>
          <w:rFonts w:ascii="Times New Roman" w:hAnsi="Times New Roman"/>
          <w:noProof/>
          <w:color w:val="FF000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3D52D18F" wp14:editId="2D3E3218">
                <wp:simplePos x="0" y="0"/>
                <wp:positionH relativeFrom="column">
                  <wp:posOffset>5703570</wp:posOffset>
                </wp:positionH>
                <wp:positionV relativeFrom="paragraph">
                  <wp:posOffset>95250</wp:posOffset>
                </wp:positionV>
                <wp:extent cx="361950" cy="228600"/>
                <wp:effectExtent l="0" t="0" r="19050" b="1905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1950" cy="228600"/>
                        </a:xfrm>
                        <a:prstGeom prst="line">
                          <a:avLst/>
                        </a:prstGeom>
                        <a:ln>
                          <a:solidFill>
                            <a:srgbClr val="0070C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CCDAA59" id="Straight Connector 20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49.1pt,7.5pt" to="477.6pt,2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" strokecolor="#0070c0" strokeweight=".5pt">
                <v:stroke joinstyle="miter"/>
              </v:line>
            </w:pict>
          </mc:Fallback>
        </mc:AlternateContent>
      </w:r>
    </w:p>
    <w:p w14:paraId="2663F11D" w14:textId="77777777" w:rsidR="004466AA" w:rsidRPr="002626F5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  <w:szCs w:val="28"/>
        </w:rPr>
      </w:pPr>
    </w:p>
    <w:p w14:paraId="6325BA6D" w14:textId="77777777" w:rsidR="004466AA" w:rsidRPr="002626F5" w:rsidRDefault="004466AA" w:rsidP="004466AA">
      <w:pPr>
        <w:pStyle w:val="ListParagraph"/>
        <w:spacing w:after="0"/>
        <w:ind w:left="1785"/>
        <w:rPr>
          <w:rFonts w:ascii="Times New Roman" w:hAnsi="Times New Roman"/>
          <w:color w:val="FF0000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94080" behindDoc="0" locked="0" layoutInCell="1" allowOverlap="1" wp14:anchorId="46147FB6" wp14:editId="294BE928">
            <wp:simplePos x="0" y="0"/>
            <wp:positionH relativeFrom="column">
              <wp:posOffset>2274570</wp:posOffset>
            </wp:positionH>
            <wp:positionV relativeFrom="paragraph">
              <wp:posOffset>85090</wp:posOffset>
            </wp:positionV>
            <wp:extent cx="561975" cy="485547"/>
            <wp:effectExtent l="0" t="0" r="0" b="0"/>
            <wp:wrapNone/>
            <wp:docPr id="105" name="Picture 105" descr="See related image detai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See related image detail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5139"/>
                    <a:stretch/>
                  </pic:blipFill>
                  <pic:spPr bwMode="auto">
                    <a:xfrm>
                      <a:off x="0" y="0"/>
                      <a:ext cx="561975" cy="4855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96DE015" w14:textId="77777777" w:rsidR="00184102" w:rsidRPr="002626F5" w:rsidRDefault="00FF7BBE" w:rsidP="004466AA">
      <w:pPr>
        <w:rPr>
          <w:rFonts w:ascii="Times New Roman" w:hAnsi="Times New Roman"/>
          <w:bCs/>
          <w:sz w:val="28"/>
          <w:szCs w:val="28"/>
        </w:rPr>
      </w:pPr>
      <w:r w:rsidRPr="002626F5">
        <w:rPr>
          <w:rFonts w:ascii="Times New Roman" w:hAnsi="Times New Roman"/>
          <w:b/>
          <w:sz w:val="28"/>
          <w:szCs w:val="28"/>
        </w:rPr>
        <w:t>Example</w:t>
      </w:r>
      <w:r w:rsidR="004B7AF1" w:rsidRPr="002626F5">
        <w:rPr>
          <w:rFonts w:ascii="Times New Roman" w:hAnsi="Times New Roman"/>
          <w:bCs/>
          <w:sz w:val="28"/>
          <w:szCs w:val="28"/>
        </w:rPr>
        <w:t xml:space="preserve"> </w:t>
      </w:r>
      <w:r w:rsidR="004466AA" w:rsidRPr="002626F5">
        <w:rPr>
          <w:rFonts w:ascii="Times New Roman" w:hAnsi="Times New Roman"/>
          <w:bCs/>
          <w:sz w:val="28"/>
          <w:szCs w:val="28"/>
        </w:rPr>
        <w:tab/>
      </w:r>
      <w:r w:rsidR="00B02282" w:rsidRPr="002626F5">
        <w:rPr>
          <w:rFonts w:ascii="Times New Roman" w:hAnsi="Times New Roman"/>
          <w:noProof/>
          <w:color w:val="000000"/>
          <w:sz w:val="28"/>
          <w:szCs w:val="28"/>
        </w:rPr>
        <w:drawing>
          <wp:anchor distT="0" distB="0" distL="114300" distR="114300" simplePos="0" relativeHeight="251687936" behindDoc="0" locked="0" layoutInCell="1" allowOverlap="1" wp14:anchorId="5564CC3F" wp14:editId="16FC6455">
            <wp:simplePos x="0" y="0"/>
            <wp:positionH relativeFrom="column">
              <wp:posOffset>1130935</wp:posOffset>
            </wp:positionH>
            <wp:positionV relativeFrom="paragraph">
              <wp:posOffset>276225</wp:posOffset>
            </wp:positionV>
            <wp:extent cx="417635" cy="609600"/>
            <wp:effectExtent l="0" t="0" r="1905" b="0"/>
            <wp:wrapNone/>
            <wp:docPr id="85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8"/>
                    <pic:cNvPicPr>
                      <a:picLocks noChangeAspect="1"/>
                    </pic:cNvPicPr>
                  </pic:nvPicPr>
                  <pic:blipFill>
                    <a:blip r:embed="rId2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28">
                              <a14:imgEffect>
                                <a14:backgroundRemoval t="0" b="100000" l="9302" r="89302">
                                  <a14:backgroundMark x1="29302" y1="2866" x2="70698" y2="2866"/>
                                  <a14:backgroundMark x1="36279" y1="20064" x2="61860" y2="18471"/>
                                  <a14:backgroundMark x1="72093" y1="6051" x2="72093" y2="45860"/>
                                  <a14:backgroundMark x1="31628" y1="51274" x2="55349" y2="44586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63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66AA" w:rsidRPr="002626F5">
        <w:rPr>
          <w:rFonts w:ascii="Times New Roman" w:hAnsi="Times New Roman"/>
          <w:bCs/>
          <w:sz w:val="28"/>
          <w:szCs w:val="28"/>
        </w:rPr>
        <w:tab/>
      </w:r>
      <w:r w:rsidR="00050AA3" w:rsidRPr="002626F5">
        <w:rPr>
          <w:rFonts w:ascii="Times New Roman" w:hAnsi="Times New Roman"/>
          <w:bCs/>
          <w:sz w:val="28"/>
          <w:szCs w:val="28"/>
        </w:rPr>
        <w:t xml:space="preserve">This is my </w:t>
      </w:r>
      <w:r w:rsidR="004B7AF1" w:rsidRPr="002626F5">
        <w:rPr>
          <w:rFonts w:ascii="Times New Roman" w:hAnsi="Times New Roman"/>
          <w:bCs/>
          <w:sz w:val="28"/>
          <w:szCs w:val="28"/>
        </w:rPr>
        <w:t xml:space="preserve"> </w:t>
      </w:r>
      <w:r w:rsidR="004B7AF1" w:rsidRPr="002626F5">
        <w:rPr>
          <w:rFonts w:ascii="Times New Roman" w:hAnsi="Times New Roman"/>
          <w:bCs/>
          <w:sz w:val="28"/>
          <w:szCs w:val="28"/>
        </w:rPr>
        <w:tab/>
      </w:r>
      <w:r w:rsidR="00050AA3" w:rsidRPr="002626F5">
        <w:rPr>
          <w:rFonts w:ascii="Times New Roman" w:hAnsi="Times New Roman"/>
          <w:bCs/>
          <w:sz w:val="28"/>
          <w:szCs w:val="28"/>
        </w:rPr>
        <w:t xml:space="preserve">         </w:t>
      </w:r>
      <w:r w:rsidR="00184102" w:rsidRPr="002626F5">
        <w:rPr>
          <w:rFonts w:ascii="Times New Roman" w:hAnsi="Times New Roman"/>
          <w:bCs/>
          <w:sz w:val="28"/>
          <w:szCs w:val="28"/>
        </w:rPr>
        <w:t xml:space="preserve">    </w:t>
      </w:r>
      <w:r w:rsidR="00D63453" w:rsidRPr="002626F5">
        <w:rPr>
          <w:rFonts w:ascii="Times New Roman" w:hAnsi="Times New Roman"/>
          <w:bCs/>
          <w:sz w:val="28"/>
          <w:szCs w:val="28"/>
        </w:rPr>
        <w:t xml:space="preserve">   </w:t>
      </w:r>
      <w:r w:rsidR="00050AA3" w:rsidRPr="002626F5">
        <w:rPr>
          <w:rFonts w:ascii="Times New Roman" w:hAnsi="Times New Roman"/>
          <w:b/>
          <w:bCs/>
          <w:sz w:val="28"/>
          <w:szCs w:val="28"/>
          <w:u w:val="single"/>
        </w:rPr>
        <w:t>uncle</w:t>
      </w:r>
      <w:r w:rsidR="004B7AF1" w:rsidRPr="002626F5">
        <w:rPr>
          <w:rFonts w:ascii="Times New Roman" w:hAnsi="Times New Roman"/>
          <w:bCs/>
          <w:sz w:val="28"/>
          <w:szCs w:val="28"/>
        </w:rPr>
        <w:t>.</w:t>
      </w:r>
      <w:r w:rsidR="00E64329" w:rsidRPr="002626F5">
        <w:rPr>
          <w:rFonts w:ascii="Times New Roman" w:hAnsi="Times New Roman"/>
          <w:noProof/>
          <w:sz w:val="28"/>
          <w:szCs w:val="28"/>
        </w:rPr>
        <w:t xml:space="preserve"> </w:t>
      </w:r>
    </w:p>
    <w:p w14:paraId="473A6277" w14:textId="1985D9B2" w:rsidR="008F6096" w:rsidRPr="002626F5" w:rsidRDefault="00B02282" w:rsidP="004B7AF1">
      <w:pPr>
        <w:pStyle w:val="ListParagraph"/>
        <w:numPr>
          <w:ilvl w:val="0"/>
          <w:numId w:val="36"/>
        </w:numPr>
        <w:tabs>
          <w:tab w:val="left" w:pos="945"/>
        </w:tabs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I see</w:t>
      </w:r>
      <w:r w:rsidR="004B7AF1" w:rsidRPr="002626F5">
        <w:rPr>
          <w:rFonts w:ascii="Times New Roman" w:hAnsi="Times New Roman"/>
          <w:sz w:val="28"/>
          <w:szCs w:val="28"/>
        </w:rPr>
        <w:t xml:space="preserve"> a</w:t>
      </w:r>
      <w:r w:rsidR="009E40ED" w:rsidRPr="002626F5">
        <w:rPr>
          <w:rFonts w:ascii="Times New Roman" w:hAnsi="Times New Roman"/>
          <w:sz w:val="28"/>
          <w:szCs w:val="28"/>
        </w:rPr>
        <w:t xml:space="preserve">            </w:t>
      </w:r>
      <w:r w:rsidR="00B16267" w:rsidRPr="002626F5">
        <w:rPr>
          <w:rFonts w:ascii="Times New Roman" w:hAnsi="Times New Roman"/>
          <w:sz w:val="28"/>
          <w:szCs w:val="28"/>
        </w:rPr>
        <w:t xml:space="preserve"> </w:t>
      </w:r>
      <w:r w:rsidR="00267FFE">
        <w:rPr>
          <w:rFonts w:ascii="Times New Roman" w:hAnsi="Times New Roman"/>
          <w:b/>
          <w:sz w:val="28"/>
          <w:szCs w:val="28"/>
          <w:u w:val="single"/>
        </w:rPr>
        <w:t xml:space="preserve">                       </w:t>
      </w:r>
      <w:r w:rsidR="008F6096" w:rsidRPr="002626F5">
        <w:rPr>
          <w:rFonts w:ascii="Times New Roman" w:hAnsi="Times New Roman"/>
          <w:sz w:val="28"/>
          <w:szCs w:val="28"/>
        </w:rPr>
        <w:tab/>
      </w:r>
    </w:p>
    <w:p w14:paraId="25E04B18" w14:textId="77777777" w:rsidR="009E40ED" w:rsidRPr="002626F5" w:rsidRDefault="009E40ED" w:rsidP="00D63453">
      <w:pPr>
        <w:pStyle w:val="ListParagraph"/>
        <w:tabs>
          <w:tab w:val="left" w:pos="945"/>
        </w:tabs>
        <w:rPr>
          <w:rFonts w:ascii="Times New Roman" w:hAnsi="Times New Roman"/>
          <w:sz w:val="28"/>
          <w:szCs w:val="28"/>
        </w:rPr>
      </w:pPr>
    </w:p>
    <w:p w14:paraId="28ADA5B9" w14:textId="77777777" w:rsidR="00D63453" w:rsidRPr="002626F5" w:rsidRDefault="004B3258" w:rsidP="00D63453">
      <w:pPr>
        <w:pStyle w:val="ListParagraph"/>
        <w:tabs>
          <w:tab w:val="left" w:pos="945"/>
        </w:tabs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701248" behindDoc="0" locked="0" layoutInCell="1" allowOverlap="1" wp14:anchorId="6BA1C361" wp14:editId="37D14A6A">
            <wp:simplePos x="0" y="0"/>
            <wp:positionH relativeFrom="column">
              <wp:posOffset>922020</wp:posOffset>
            </wp:positionH>
            <wp:positionV relativeFrom="paragraph">
              <wp:posOffset>43815</wp:posOffset>
            </wp:positionV>
            <wp:extent cx="632460" cy="635635"/>
            <wp:effectExtent l="0" t="0" r="0" b="0"/>
            <wp:wrapNone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1475" t="24540" r="41793" b="27659"/>
                    <a:stretch/>
                  </pic:blipFill>
                  <pic:spPr bwMode="auto">
                    <a:xfrm>
                      <a:off x="0" y="0"/>
                      <a:ext cx="632460" cy="6356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BB610E" w14:textId="5ED65280" w:rsidR="00B16267" w:rsidRPr="002626F5" w:rsidRDefault="00B02282" w:rsidP="00B16267">
      <w:pPr>
        <w:pStyle w:val="ListParagraph"/>
        <w:numPr>
          <w:ilvl w:val="0"/>
          <w:numId w:val="36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 xml:space="preserve">The               </w:t>
      </w:r>
      <w:r w:rsidR="00D63453" w:rsidRPr="002626F5">
        <w:rPr>
          <w:rFonts w:ascii="Times New Roman" w:hAnsi="Times New Roman"/>
          <w:sz w:val="28"/>
          <w:szCs w:val="28"/>
        </w:rPr>
        <w:t xml:space="preserve">  </w:t>
      </w:r>
      <w:r w:rsidR="00D46EE2" w:rsidRPr="002626F5">
        <w:rPr>
          <w:rFonts w:ascii="Times New Roman" w:hAnsi="Times New Roman"/>
          <w:sz w:val="28"/>
          <w:szCs w:val="28"/>
        </w:rPr>
        <w:t xml:space="preserve"> </w:t>
      </w:r>
      <w:r w:rsidR="00267FFE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     </w:t>
      </w:r>
      <w:r w:rsidR="005F43EC" w:rsidRPr="002626F5">
        <w:rPr>
          <w:rFonts w:ascii="Times New Roman" w:hAnsi="Times New Roman"/>
          <w:sz w:val="28"/>
          <w:szCs w:val="28"/>
        </w:rPr>
        <w:t xml:space="preserve"> </w:t>
      </w:r>
      <w:r w:rsidR="00D46EE2" w:rsidRPr="002626F5">
        <w:rPr>
          <w:rFonts w:ascii="Times New Roman" w:hAnsi="Times New Roman"/>
          <w:sz w:val="28"/>
          <w:szCs w:val="28"/>
        </w:rPr>
        <w:t>(</w:t>
      </w:r>
      <w:r w:rsidR="005F43EC" w:rsidRPr="002626F5">
        <w:rPr>
          <w:rFonts w:ascii="Times New Roman" w:hAnsi="Times New Roman"/>
          <w:sz w:val="28"/>
          <w:szCs w:val="28"/>
        </w:rPr>
        <w:t>has got</w:t>
      </w:r>
      <w:r w:rsidR="00FA0819" w:rsidRPr="002626F5">
        <w:rPr>
          <w:rFonts w:ascii="Times New Roman" w:hAnsi="Times New Roman"/>
          <w:sz w:val="28"/>
          <w:szCs w:val="28"/>
        </w:rPr>
        <w:t xml:space="preserve"> an apple.</w:t>
      </w:r>
    </w:p>
    <w:p w14:paraId="37872E6D" w14:textId="77777777" w:rsidR="00B16267" w:rsidRPr="002626F5" w:rsidRDefault="004B3258" w:rsidP="00B16267">
      <w:pPr>
        <w:pStyle w:val="ListParagraph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702272" behindDoc="0" locked="0" layoutInCell="1" allowOverlap="1" wp14:anchorId="732086D1" wp14:editId="41E0F69D">
            <wp:simplePos x="0" y="0"/>
            <wp:positionH relativeFrom="column">
              <wp:posOffset>871220</wp:posOffset>
            </wp:positionH>
            <wp:positionV relativeFrom="paragraph">
              <wp:posOffset>251460</wp:posOffset>
            </wp:positionV>
            <wp:extent cx="882650" cy="638175"/>
            <wp:effectExtent l="0" t="0" r="0" b="9525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258" t="14571" r="63639" b="63446"/>
                    <a:stretch/>
                  </pic:blipFill>
                  <pic:spPr bwMode="auto">
                    <a:xfrm>
                      <a:off x="0" y="0"/>
                      <a:ext cx="882650" cy="6381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0CEB5B" w14:textId="77777777" w:rsidR="00B16267" w:rsidRPr="002626F5" w:rsidRDefault="00B16267" w:rsidP="00B16267">
      <w:pPr>
        <w:pStyle w:val="ListParagraph"/>
        <w:rPr>
          <w:rFonts w:ascii="Times New Roman" w:hAnsi="Times New Roman"/>
          <w:sz w:val="28"/>
          <w:szCs w:val="28"/>
        </w:rPr>
      </w:pPr>
    </w:p>
    <w:p w14:paraId="02ADE126" w14:textId="67951F15" w:rsidR="00B16267" w:rsidRPr="002626F5" w:rsidRDefault="00FA0819" w:rsidP="00D63453">
      <w:pPr>
        <w:pStyle w:val="ListParagraph"/>
        <w:numPr>
          <w:ilvl w:val="0"/>
          <w:numId w:val="36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 xml:space="preserve">The </w:t>
      </w:r>
      <w:r w:rsidRPr="002626F5">
        <w:rPr>
          <w:rFonts w:ascii="Times New Roman" w:hAnsi="Times New Roman"/>
          <w:sz w:val="28"/>
          <w:szCs w:val="28"/>
        </w:rPr>
        <w:tab/>
      </w:r>
      <w:r w:rsidRPr="002626F5">
        <w:rPr>
          <w:rFonts w:ascii="Times New Roman" w:hAnsi="Times New Roman"/>
          <w:sz w:val="28"/>
          <w:szCs w:val="28"/>
        </w:rPr>
        <w:tab/>
      </w:r>
      <w:r w:rsidR="004B3258" w:rsidRPr="002626F5">
        <w:rPr>
          <w:rFonts w:ascii="Times New Roman" w:hAnsi="Times New Roman"/>
          <w:sz w:val="28"/>
          <w:szCs w:val="28"/>
        </w:rPr>
        <w:tab/>
      </w:r>
      <w:r w:rsidR="00D46EE2" w:rsidRPr="002626F5">
        <w:rPr>
          <w:rFonts w:ascii="Times New Roman" w:hAnsi="Times New Roman"/>
          <w:sz w:val="28"/>
          <w:szCs w:val="28"/>
        </w:rPr>
        <w:t xml:space="preserve"> </w:t>
      </w:r>
      <w:r w:rsidR="00267FFE">
        <w:rPr>
          <w:rFonts w:ascii="Times New Roman" w:hAnsi="Times New Roman"/>
          <w:b/>
          <w:sz w:val="28"/>
          <w:szCs w:val="28"/>
          <w:u w:val="single"/>
        </w:rPr>
        <w:t xml:space="preserve">                            </w:t>
      </w:r>
      <w:r w:rsidRPr="002626F5">
        <w:rPr>
          <w:rFonts w:ascii="Times New Roman" w:hAnsi="Times New Roman"/>
          <w:sz w:val="28"/>
          <w:szCs w:val="28"/>
        </w:rPr>
        <w:t>are at the window</w:t>
      </w:r>
      <w:r w:rsidR="00B16267" w:rsidRPr="002626F5">
        <w:rPr>
          <w:rFonts w:ascii="Times New Roman" w:hAnsi="Times New Roman"/>
          <w:sz w:val="28"/>
          <w:szCs w:val="28"/>
        </w:rPr>
        <w:t>.</w:t>
      </w:r>
    </w:p>
    <w:p w14:paraId="63A30F2C" w14:textId="77777777" w:rsidR="00F80AF7" w:rsidRPr="002626F5" w:rsidRDefault="00F80AF7" w:rsidP="008D42A1">
      <w:pPr>
        <w:pStyle w:val="ListParagraph"/>
        <w:rPr>
          <w:rFonts w:ascii="Times New Roman" w:hAnsi="Times New Roman"/>
          <w:sz w:val="28"/>
          <w:szCs w:val="28"/>
        </w:rPr>
      </w:pPr>
    </w:p>
    <w:p w14:paraId="0189F6D0" w14:textId="77777777" w:rsidR="00D63453" w:rsidRPr="002626F5" w:rsidRDefault="00EC63E8" w:rsidP="008D42A1">
      <w:pPr>
        <w:pStyle w:val="ListParagraph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92032" behindDoc="0" locked="0" layoutInCell="1" allowOverlap="1" wp14:anchorId="6E61B415" wp14:editId="35467BAC">
            <wp:simplePos x="0" y="0"/>
            <wp:positionH relativeFrom="column">
              <wp:posOffset>1750695</wp:posOffset>
            </wp:positionH>
            <wp:positionV relativeFrom="paragraph">
              <wp:posOffset>42545</wp:posOffset>
            </wp:positionV>
            <wp:extent cx="523875" cy="537326"/>
            <wp:effectExtent l="0" t="0" r="0" b="0"/>
            <wp:wrapNone/>
            <wp:docPr id="113" name="Picture 113" descr="Download High Quality guitar clipart kids Transparent PNG Images - Art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Download High Quality guitar clipart kids Transparent PNG Images - Art ...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5373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4CE3C4A" w14:textId="60D3DD72" w:rsidR="004466AA" w:rsidRPr="002626F5" w:rsidRDefault="00050AA3" w:rsidP="004466AA">
      <w:pPr>
        <w:pStyle w:val="ListParagraph"/>
        <w:numPr>
          <w:ilvl w:val="0"/>
          <w:numId w:val="36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>I’d like a new</w:t>
      </w:r>
      <w:r w:rsidR="00D63453" w:rsidRPr="002626F5">
        <w:rPr>
          <w:rFonts w:ascii="Times New Roman" w:hAnsi="Times New Roman"/>
          <w:sz w:val="28"/>
          <w:szCs w:val="28"/>
        </w:rPr>
        <w:t xml:space="preserve"> </w:t>
      </w:r>
      <w:r w:rsidR="00B16267" w:rsidRPr="002626F5">
        <w:rPr>
          <w:rFonts w:ascii="Times New Roman" w:hAnsi="Times New Roman"/>
          <w:sz w:val="28"/>
          <w:szCs w:val="28"/>
        </w:rPr>
        <w:t xml:space="preserve">              </w:t>
      </w:r>
      <w:r w:rsidR="00D46EE2" w:rsidRPr="002626F5">
        <w:rPr>
          <w:rFonts w:ascii="Times New Roman" w:hAnsi="Times New Roman"/>
          <w:sz w:val="28"/>
          <w:szCs w:val="28"/>
        </w:rPr>
        <w:t xml:space="preserve">     </w:t>
      </w:r>
      <w:r w:rsidR="00267FFE">
        <w:rPr>
          <w:rFonts w:ascii="Times New Roman" w:hAnsi="Times New Roman"/>
          <w:sz w:val="28"/>
          <w:szCs w:val="28"/>
        </w:rPr>
        <w:t xml:space="preserve">   ………………………………</w:t>
      </w:r>
    </w:p>
    <w:p w14:paraId="16EBBB9A" w14:textId="77777777" w:rsidR="004466AA" w:rsidRPr="002626F5" w:rsidRDefault="004466AA" w:rsidP="004466AA">
      <w:pPr>
        <w:pStyle w:val="ListParagraph"/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noProof/>
          <w:sz w:val="28"/>
          <w:szCs w:val="28"/>
        </w:rPr>
        <w:drawing>
          <wp:anchor distT="0" distB="0" distL="114300" distR="114300" simplePos="0" relativeHeight="251664384" behindDoc="0" locked="0" layoutInCell="1" allowOverlap="1" wp14:anchorId="6C033AA4" wp14:editId="52ED9884">
            <wp:simplePos x="0" y="0"/>
            <wp:positionH relativeFrom="column">
              <wp:posOffset>1512570</wp:posOffset>
            </wp:positionH>
            <wp:positionV relativeFrom="paragraph">
              <wp:posOffset>183134</wp:posOffset>
            </wp:positionV>
            <wp:extent cx="762000" cy="609600"/>
            <wp:effectExtent l="0" t="0" r="0" b="0"/>
            <wp:wrapNone/>
            <wp:docPr id="114" name="Picture 114" descr="Cute Crazy Hair Clipart - HairStyle Arti - 241 Photos - Barber Shop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Cute Crazy Hair Clipart - HairStyle Arti - 241 Photos - Barber Shop ..."/>
                    <pic:cNvPicPr>
                      <a:picLocks noChangeAspect="1" noChangeArrowheads="1"/>
                    </pic:cNvPicPr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773" cy="611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88C451" w14:textId="37112F2F" w:rsidR="00587633" w:rsidRPr="002626F5" w:rsidRDefault="00B02282" w:rsidP="00587633">
      <w:pPr>
        <w:pStyle w:val="ListParagraph"/>
        <w:numPr>
          <w:ilvl w:val="0"/>
          <w:numId w:val="36"/>
        </w:numPr>
        <w:rPr>
          <w:rFonts w:ascii="Times New Roman" w:hAnsi="Times New Roman"/>
          <w:sz w:val="28"/>
          <w:szCs w:val="28"/>
        </w:rPr>
      </w:pPr>
      <w:r w:rsidRPr="002626F5">
        <w:rPr>
          <w:rFonts w:ascii="Times New Roman" w:hAnsi="Times New Roman"/>
          <w:sz w:val="28"/>
          <w:szCs w:val="28"/>
        </w:rPr>
        <w:t xml:space="preserve">There are </w:t>
      </w:r>
      <w:r w:rsidR="00EF0649" w:rsidRPr="002626F5">
        <w:rPr>
          <w:rFonts w:ascii="Times New Roman" w:hAnsi="Times New Roman"/>
          <w:sz w:val="28"/>
          <w:szCs w:val="28"/>
        </w:rPr>
        <w:t xml:space="preserve">                            </w:t>
      </w:r>
      <w:r w:rsidR="00267FFE">
        <w:rPr>
          <w:rFonts w:ascii="Times New Roman" w:hAnsi="Times New Roman"/>
          <w:sz w:val="28"/>
          <w:szCs w:val="28"/>
        </w:rPr>
        <w:t>……………………………</w:t>
      </w:r>
      <w:r w:rsidRPr="002626F5">
        <w:rPr>
          <w:rFonts w:ascii="Times New Roman" w:hAnsi="Times New Roman"/>
          <w:sz w:val="28"/>
          <w:szCs w:val="28"/>
        </w:rPr>
        <w:t xml:space="preserve"> dolls</w:t>
      </w:r>
      <w:r w:rsidR="00B16267" w:rsidRPr="002626F5">
        <w:rPr>
          <w:rFonts w:ascii="Times New Roman" w:hAnsi="Times New Roman"/>
          <w:sz w:val="28"/>
          <w:szCs w:val="28"/>
        </w:rPr>
        <w:t>.</w:t>
      </w:r>
    </w:p>
    <w:sectPr w:rsidR="00587633" w:rsidRPr="002626F5" w:rsidSect="007E3142">
      <w:footerReference w:type="even" r:id="rId33"/>
      <w:footerReference w:type="default" r:id="rId34"/>
      <w:type w:val="continuous"/>
      <w:pgSz w:w="11907" w:h="16839" w:code="9"/>
      <w:pgMar w:top="630" w:right="477" w:bottom="450" w:left="993" w:header="170" w:footer="397" w:gutter="0"/>
      <w:pgBorders w:offsetFrom="page">
        <w:top w:val="handmade1" w:sz="28" w:space="24" w:color="D9D9D9"/>
        <w:left w:val="handmade1" w:sz="28" w:space="24" w:color="D9D9D9"/>
        <w:bottom w:val="handmade1" w:sz="28" w:space="24" w:color="D9D9D9"/>
        <w:right w:val="handmade1" w:sz="28" w:space="24" w:color="D9D9D9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E31E57" w14:textId="77777777" w:rsidR="007E3142" w:rsidRDefault="007E3142" w:rsidP="008254F3">
      <w:pPr>
        <w:spacing w:after="0" w:line="240" w:lineRule="auto"/>
      </w:pPr>
      <w:r>
        <w:separator/>
      </w:r>
    </w:p>
  </w:endnote>
  <w:endnote w:type="continuationSeparator" w:id="0">
    <w:p w14:paraId="5BDE6C8C" w14:textId="77777777" w:rsidR="007E3142" w:rsidRDefault="007E3142" w:rsidP="008254F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5A4D39" w14:textId="77777777" w:rsidR="00844E7F" w:rsidRDefault="00BB6176">
    <w:r>
      <w:cr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03B7399" w14:textId="77777777" w:rsidR="00AA77F6" w:rsidRPr="00950C71" w:rsidRDefault="004C3C84">
    <w:pPr>
      <w:pStyle w:val="Footer"/>
      <w:rPr>
        <w:rFonts w:ascii="Comic Sans MS" w:hAnsi="Comic Sans MS"/>
        <w:sz w:val="20"/>
        <w:szCs w:val="20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1E8B87F6" wp14:editId="69EB9B8A">
              <wp:simplePos x="0" y="0"/>
              <wp:positionH relativeFrom="column">
                <wp:posOffset>-120650</wp:posOffset>
              </wp:positionH>
              <wp:positionV relativeFrom="paragraph">
                <wp:posOffset>184785</wp:posOffset>
              </wp:positionV>
              <wp:extent cx="3090545" cy="245745"/>
              <wp:effectExtent l="0" t="0" r="0" b="3810"/>
              <wp:wrapNone/>
              <wp:docPr id="1" name="Text Box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090545" cy="24574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EA1B2AB" w14:textId="77777777" w:rsidR="00AA77F6" w:rsidRPr="0024303F" w:rsidRDefault="00CB6629" w:rsidP="002B6C65">
                          <w:pPr>
                            <w:spacing w:after="0" w:line="240" w:lineRule="auto"/>
                            <w:rPr>
                              <w:sz w:val="16"/>
                              <w:szCs w:val="16"/>
                            </w:rPr>
                          </w:pPr>
                          <w:r w:rsidRPr="0024303F">
                            <w:rPr>
                              <w:rFonts w:ascii="Comic Sans MS" w:hAnsi="Comic Sans MS"/>
                              <w:b/>
                              <w:sz w:val="16"/>
                              <w:szCs w:val="16"/>
                            </w:rPr>
                            <w:t xml:space="preserve">                      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E8B87F6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58" type="#_x0000_t202" style="position:absolute;margin-left:-9.5pt;margin-top:14.55pt;width:243.35pt;height:19.35pt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" filled="f" stroked="f">
              <v:textbox>
                <w:txbxContent>
                  <w:p w14:paraId="1EA1B2AB" w14:textId="77777777" w:rsidR="00AA77F6" w:rsidRPr="0024303F" w:rsidRDefault="00CB6629" w:rsidP="002B6C65">
                    <w:pPr>
                      <w:spacing w:after="0" w:line="240" w:lineRule="auto"/>
                      <w:rPr>
                        <w:sz w:val="16"/>
                        <w:szCs w:val="16"/>
                      </w:rPr>
                    </w:pPr>
                    <w:r w:rsidRPr="0024303F">
                      <w:rPr>
                        <w:rFonts w:ascii="Comic Sans MS" w:hAnsi="Comic Sans MS"/>
                        <w:b/>
                        <w:sz w:val="16"/>
                        <w:szCs w:val="16"/>
                      </w:rPr>
                      <w:t xml:space="preserve">                       </w:t>
                    </w:r>
                  </w:p>
                </w:txbxContent>
              </v:textbox>
            </v:shape>
          </w:pict>
        </mc:Fallback>
      </mc:AlternateContent>
    </w:r>
    <w:r w:rsidR="00AA77F6">
      <w:rPr>
        <w:rStyle w:val="PageNumber"/>
      </w:rPr>
      <w:t xml:space="preserve">                                                                                                                                                                                                 </w: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begin"/>
    </w:r>
    <w:r w:rsidR="00AA77F6" w:rsidRPr="00950C71">
      <w:rPr>
        <w:rStyle w:val="PageNumber"/>
        <w:rFonts w:ascii="Comic Sans MS" w:hAnsi="Comic Sans MS"/>
        <w:sz w:val="20"/>
        <w:szCs w:val="20"/>
      </w:rPr>
      <w:instrText xml:space="preserve"> PAGE </w:instrTex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separate"/>
    </w:r>
    <w:r w:rsidR="00EE11AF">
      <w:rPr>
        <w:rStyle w:val="PageNumber"/>
        <w:rFonts w:ascii="Comic Sans MS" w:hAnsi="Comic Sans MS"/>
        <w:noProof/>
        <w:sz w:val="20"/>
        <w:szCs w:val="20"/>
      </w:rPr>
      <w:t>1</w:t>
    </w:r>
    <w:r w:rsidR="00AA77F6" w:rsidRPr="00950C71">
      <w:rPr>
        <w:rStyle w:val="PageNumber"/>
        <w:rFonts w:ascii="Comic Sans MS" w:hAnsi="Comic Sans MS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6D334EC" w14:textId="77777777" w:rsidR="007E3142" w:rsidRDefault="007E3142" w:rsidP="008254F3">
      <w:pPr>
        <w:spacing w:after="0" w:line="240" w:lineRule="auto"/>
      </w:pPr>
      <w:r>
        <w:separator/>
      </w:r>
    </w:p>
  </w:footnote>
  <w:footnote w:type="continuationSeparator" w:id="0">
    <w:p w14:paraId="1BBD68E9" w14:textId="77777777" w:rsidR="007E3142" w:rsidRDefault="007E3142" w:rsidP="008254F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51pt;height:51pt;visibility:visible" o:bullet="t">
        <v:imagedata r:id="rId1" o:title=""/>
      </v:shape>
    </w:pict>
  </w:numPicBullet>
  <w:abstractNum w:abstractNumId="0" w15:restartNumberingAfterBreak="0">
    <w:nsid w:val="02506132"/>
    <w:multiLevelType w:val="hybridMultilevel"/>
    <w:tmpl w:val="E1482EE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03EC2CE3"/>
    <w:multiLevelType w:val="hybridMultilevel"/>
    <w:tmpl w:val="EF40331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9F4C3C"/>
    <w:multiLevelType w:val="hybridMultilevel"/>
    <w:tmpl w:val="12383870"/>
    <w:lvl w:ilvl="0" w:tplc="5DFCE350">
      <w:start w:val="1"/>
      <w:numFmt w:val="bullet"/>
      <w:lvlText w:val="-"/>
      <w:lvlJc w:val="left"/>
      <w:pPr>
        <w:ind w:left="218" w:hanging="360"/>
      </w:pPr>
      <w:rPr>
        <w:rFonts w:ascii="Comic Sans MS" w:eastAsia="Calibri" w:hAnsi="Comic Sans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93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5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7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9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1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3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5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78" w:hanging="360"/>
      </w:pPr>
      <w:rPr>
        <w:rFonts w:ascii="Wingdings" w:hAnsi="Wingdings" w:hint="default"/>
      </w:rPr>
    </w:lvl>
  </w:abstractNum>
  <w:abstractNum w:abstractNumId="3" w15:restartNumberingAfterBreak="0">
    <w:nsid w:val="07A44B47"/>
    <w:multiLevelType w:val="hybridMultilevel"/>
    <w:tmpl w:val="595EBF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8F6A44"/>
    <w:multiLevelType w:val="hybridMultilevel"/>
    <w:tmpl w:val="BE8EE398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6711F1C"/>
    <w:multiLevelType w:val="hybridMultilevel"/>
    <w:tmpl w:val="DD6C2CA8"/>
    <w:lvl w:ilvl="0" w:tplc="620CDE2C">
      <w:start w:val="1"/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7886925"/>
    <w:multiLevelType w:val="hybridMultilevel"/>
    <w:tmpl w:val="355C6010"/>
    <w:lvl w:ilvl="0" w:tplc="9942043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B27829"/>
    <w:multiLevelType w:val="hybridMultilevel"/>
    <w:tmpl w:val="354C07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2A0D68"/>
    <w:multiLevelType w:val="hybridMultilevel"/>
    <w:tmpl w:val="888ABF8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A6116D5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2E6B708F"/>
    <w:multiLevelType w:val="hybridMultilevel"/>
    <w:tmpl w:val="8BDE5638"/>
    <w:lvl w:ilvl="0" w:tplc="0409000F">
      <w:start w:val="1"/>
      <w:numFmt w:val="decimal"/>
      <w:lvlText w:val="%1."/>
      <w:lvlJc w:val="left"/>
      <w:pPr>
        <w:ind w:left="5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0D644EB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7E7472E"/>
    <w:multiLevelType w:val="hybridMultilevel"/>
    <w:tmpl w:val="C1543ACA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173538"/>
    <w:multiLevelType w:val="hybridMultilevel"/>
    <w:tmpl w:val="03F64872"/>
    <w:lvl w:ilvl="0" w:tplc="DE0E4074">
      <w:start w:val="1"/>
      <w:numFmt w:val="upp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4" w15:restartNumberingAfterBreak="0">
    <w:nsid w:val="3EA75117"/>
    <w:multiLevelType w:val="hybridMultilevel"/>
    <w:tmpl w:val="189C763C"/>
    <w:lvl w:ilvl="0" w:tplc="3578C408">
      <w:start w:val="4"/>
      <w:numFmt w:val="decimal"/>
      <w:lvlText w:val="%1."/>
      <w:lvlJc w:val="left"/>
      <w:pPr>
        <w:ind w:left="1785" w:hanging="360"/>
      </w:pPr>
      <w:rPr>
        <w:rFonts w:ascii="Comic Sans MS" w:hAnsi="Comic Sans MS" w:hint="default"/>
        <w:b w:val="0"/>
        <w:color w:val="000000" w:themeColor="text1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2505" w:hanging="360"/>
      </w:pPr>
    </w:lvl>
    <w:lvl w:ilvl="2" w:tplc="0409001B" w:tentative="1">
      <w:start w:val="1"/>
      <w:numFmt w:val="lowerRoman"/>
      <w:lvlText w:val="%3."/>
      <w:lvlJc w:val="right"/>
      <w:pPr>
        <w:ind w:left="3225" w:hanging="180"/>
      </w:pPr>
    </w:lvl>
    <w:lvl w:ilvl="3" w:tplc="0409000F" w:tentative="1">
      <w:start w:val="1"/>
      <w:numFmt w:val="decimal"/>
      <w:lvlText w:val="%4."/>
      <w:lvlJc w:val="left"/>
      <w:pPr>
        <w:ind w:left="3945" w:hanging="360"/>
      </w:pPr>
    </w:lvl>
    <w:lvl w:ilvl="4" w:tplc="04090019" w:tentative="1">
      <w:start w:val="1"/>
      <w:numFmt w:val="lowerLetter"/>
      <w:lvlText w:val="%5."/>
      <w:lvlJc w:val="left"/>
      <w:pPr>
        <w:ind w:left="4665" w:hanging="360"/>
      </w:pPr>
    </w:lvl>
    <w:lvl w:ilvl="5" w:tplc="0409001B" w:tentative="1">
      <w:start w:val="1"/>
      <w:numFmt w:val="lowerRoman"/>
      <w:lvlText w:val="%6."/>
      <w:lvlJc w:val="right"/>
      <w:pPr>
        <w:ind w:left="5385" w:hanging="180"/>
      </w:pPr>
    </w:lvl>
    <w:lvl w:ilvl="6" w:tplc="0409000F" w:tentative="1">
      <w:start w:val="1"/>
      <w:numFmt w:val="decimal"/>
      <w:lvlText w:val="%7."/>
      <w:lvlJc w:val="left"/>
      <w:pPr>
        <w:ind w:left="6105" w:hanging="360"/>
      </w:pPr>
    </w:lvl>
    <w:lvl w:ilvl="7" w:tplc="04090019" w:tentative="1">
      <w:start w:val="1"/>
      <w:numFmt w:val="lowerLetter"/>
      <w:lvlText w:val="%8."/>
      <w:lvlJc w:val="left"/>
      <w:pPr>
        <w:ind w:left="6825" w:hanging="360"/>
      </w:pPr>
    </w:lvl>
    <w:lvl w:ilvl="8" w:tplc="0409001B" w:tentative="1">
      <w:start w:val="1"/>
      <w:numFmt w:val="lowerRoman"/>
      <w:lvlText w:val="%9."/>
      <w:lvlJc w:val="right"/>
      <w:pPr>
        <w:ind w:left="7545" w:hanging="180"/>
      </w:pPr>
    </w:lvl>
  </w:abstractNum>
  <w:abstractNum w:abstractNumId="15" w15:restartNumberingAfterBreak="0">
    <w:nsid w:val="42ED5112"/>
    <w:multiLevelType w:val="hybridMultilevel"/>
    <w:tmpl w:val="1CFC2FC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457E6E"/>
    <w:multiLevelType w:val="hybridMultilevel"/>
    <w:tmpl w:val="84006E62"/>
    <w:lvl w:ilvl="0" w:tplc="DD6AB692">
      <w:start w:val="1"/>
      <w:numFmt w:val="upperLetter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17" w15:restartNumberingAfterBreak="0">
    <w:nsid w:val="4AAD221E"/>
    <w:multiLevelType w:val="hybridMultilevel"/>
    <w:tmpl w:val="BDB07CA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FF1285"/>
    <w:multiLevelType w:val="hybridMultilevel"/>
    <w:tmpl w:val="906A98D2"/>
    <w:lvl w:ilvl="0" w:tplc="7BA04758">
      <w:start w:val="2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19" w15:restartNumberingAfterBreak="0">
    <w:nsid w:val="4E792E72"/>
    <w:multiLevelType w:val="hybridMultilevel"/>
    <w:tmpl w:val="736434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0E0EA1"/>
    <w:multiLevelType w:val="hybridMultilevel"/>
    <w:tmpl w:val="A50891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13C2762"/>
    <w:multiLevelType w:val="hybridMultilevel"/>
    <w:tmpl w:val="D868CCF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1B720D6"/>
    <w:multiLevelType w:val="hybridMultilevel"/>
    <w:tmpl w:val="E7600D1A"/>
    <w:lvl w:ilvl="0" w:tplc="3A6CA880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3" w15:restartNumberingAfterBreak="0">
    <w:nsid w:val="540F1B82"/>
    <w:multiLevelType w:val="hybridMultilevel"/>
    <w:tmpl w:val="20C817B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CB18C4"/>
    <w:multiLevelType w:val="hybridMultilevel"/>
    <w:tmpl w:val="5E8EF38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192A20"/>
    <w:multiLevelType w:val="hybridMultilevel"/>
    <w:tmpl w:val="E5B88B54"/>
    <w:lvl w:ilvl="0" w:tplc="5EBA8864"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6" w15:restartNumberingAfterBreak="0">
    <w:nsid w:val="582F564D"/>
    <w:multiLevelType w:val="hybridMultilevel"/>
    <w:tmpl w:val="FD4E358E"/>
    <w:lvl w:ilvl="0" w:tplc="E32E094A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C4084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FBA14E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B854E26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F0619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B9C49A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03F8A9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5293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FEA49A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5B311E44"/>
    <w:multiLevelType w:val="hybridMultilevel"/>
    <w:tmpl w:val="992A475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C1F4C9C"/>
    <w:multiLevelType w:val="hybridMultilevel"/>
    <w:tmpl w:val="BA3AEA42"/>
    <w:lvl w:ilvl="0" w:tplc="5A840CBA">
      <w:start w:val="1"/>
      <w:numFmt w:val="decimal"/>
      <w:lvlText w:val="%1."/>
      <w:lvlJc w:val="left"/>
      <w:pPr>
        <w:ind w:left="2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990" w:hanging="360"/>
      </w:pPr>
    </w:lvl>
    <w:lvl w:ilvl="2" w:tplc="0409001B" w:tentative="1">
      <w:start w:val="1"/>
      <w:numFmt w:val="lowerRoman"/>
      <w:lvlText w:val="%3."/>
      <w:lvlJc w:val="right"/>
      <w:pPr>
        <w:ind w:left="1710" w:hanging="180"/>
      </w:pPr>
    </w:lvl>
    <w:lvl w:ilvl="3" w:tplc="0409000F" w:tentative="1">
      <w:start w:val="1"/>
      <w:numFmt w:val="decimal"/>
      <w:lvlText w:val="%4."/>
      <w:lvlJc w:val="left"/>
      <w:pPr>
        <w:ind w:left="2430" w:hanging="360"/>
      </w:pPr>
    </w:lvl>
    <w:lvl w:ilvl="4" w:tplc="04090019" w:tentative="1">
      <w:start w:val="1"/>
      <w:numFmt w:val="lowerLetter"/>
      <w:lvlText w:val="%5."/>
      <w:lvlJc w:val="left"/>
      <w:pPr>
        <w:ind w:left="3150" w:hanging="360"/>
      </w:pPr>
    </w:lvl>
    <w:lvl w:ilvl="5" w:tplc="0409001B" w:tentative="1">
      <w:start w:val="1"/>
      <w:numFmt w:val="lowerRoman"/>
      <w:lvlText w:val="%6."/>
      <w:lvlJc w:val="right"/>
      <w:pPr>
        <w:ind w:left="3870" w:hanging="180"/>
      </w:pPr>
    </w:lvl>
    <w:lvl w:ilvl="6" w:tplc="0409000F" w:tentative="1">
      <w:start w:val="1"/>
      <w:numFmt w:val="decimal"/>
      <w:lvlText w:val="%7."/>
      <w:lvlJc w:val="left"/>
      <w:pPr>
        <w:ind w:left="4590" w:hanging="360"/>
      </w:pPr>
    </w:lvl>
    <w:lvl w:ilvl="7" w:tplc="04090019" w:tentative="1">
      <w:start w:val="1"/>
      <w:numFmt w:val="lowerLetter"/>
      <w:lvlText w:val="%8."/>
      <w:lvlJc w:val="left"/>
      <w:pPr>
        <w:ind w:left="5310" w:hanging="360"/>
      </w:pPr>
    </w:lvl>
    <w:lvl w:ilvl="8" w:tplc="0409001B" w:tentative="1">
      <w:start w:val="1"/>
      <w:numFmt w:val="lowerRoman"/>
      <w:lvlText w:val="%9."/>
      <w:lvlJc w:val="right"/>
      <w:pPr>
        <w:ind w:left="6030" w:hanging="180"/>
      </w:pPr>
    </w:lvl>
  </w:abstractNum>
  <w:abstractNum w:abstractNumId="29" w15:restartNumberingAfterBreak="0">
    <w:nsid w:val="5CA0359E"/>
    <w:multiLevelType w:val="hybridMultilevel"/>
    <w:tmpl w:val="39F00B8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D3171FB"/>
    <w:multiLevelType w:val="hybridMultilevel"/>
    <w:tmpl w:val="86D4F716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1D73C68"/>
    <w:multiLevelType w:val="hybridMultilevel"/>
    <w:tmpl w:val="BD3C2A7A"/>
    <w:lvl w:ilvl="0" w:tplc="5484D430">
      <w:start w:val="1"/>
      <w:numFmt w:val="upperRoman"/>
      <w:lvlText w:val="%1."/>
      <w:lvlJc w:val="left"/>
      <w:pPr>
        <w:ind w:left="25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2" w15:restartNumberingAfterBreak="0">
    <w:nsid w:val="6704579B"/>
    <w:multiLevelType w:val="hybridMultilevel"/>
    <w:tmpl w:val="86D4F716"/>
    <w:lvl w:ilvl="0" w:tplc="B0089E8A">
      <w:start w:val="1"/>
      <w:numFmt w:val="upperRoman"/>
      <w:lvlText w:val="%1."/>
      <w:lvlJc w:val="left"/>
      <w:pPr>
        <w:ind w:left="1080" w:hanging="720"/>
      </w:pPr>
      <w:rPr>
        <w:rFonts w:ascii="Comic Sans MS" w:hAnsi="Comic Sans M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364706"/>
    <w:multiLevelType w:val="hybridMultilevel"/>
    <w:tmpl w:val="1E7A7BA4"/>
    <w:lvl w:ilvl="0" w:tplc="7DA4A38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6BA72BB5"/>
    <w:multiLevelType w:val="hybridMultilevel"/>
    <w:tmpl w:val="530C50D4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F9D3030"/>
    <w:multiLevelType w:val="hybridMultilevel"/>
    <w:tmpl w:val="1F86B2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1A22750"/>
    <w:multiLevelType w:val="hybridMultilevel"/>
    <w:tmpl w:val="B142C3A2"/>
    <w:lvl w:ilvl="0" w:tplc="5AAE3724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1AF056C"/>
    <w:multiLevelType w:val="hybridMultilevel"/>
    <w:tmpl w:val="E034B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2A31A97"/>
    <w:multiLevelType w:val="hybridMultilevel"/>
    <w:tmpl w:val="F92C9F50"/>
    <w:lvl w:ilvl="0" w:tplc="70A03EDC">
      <w:start w:val="1"/>
      <w:numFmt w:val="decimal"/>
      <w:lvlText w:val="%1."/>
      <w:lvlJc w:val="left"/>
      <w:pPr>
        <w:ind w:left="2115" w:hanging="360"/>
      </w:pPr>
      <w:rPr>
        <w:rFonts w:ascii="Comic Sans MS" w:hAnsi="Comic Sans MS" w:hint="default"/>
        <w:b w:val="0"/>
        <w:color w:val="000000" w:themeColor="text1"/>
        <w:sz w:val="26"/>
        <w:szCs w:val="26"/>
      </w:rPr>
    </w:lvl>
    <w:lvl w:ilvl="1" w:tplc="04090019">
      <w:start w:val="1"/>
      <w:numFmt w:val="lowerLetter"/>
      <w:lvlText w:val="%2."/>
      <w:lvlJc w:val="left"/>
      <w:pPr>
        <w:ind w:left="2835" w:hanging="360"/>
      </w:pPr>
    </w:lvl>
    <w:lvl w:ilvl="2" w:tplc="0409001B">
      <w:start w:val="1"/>
      <w:numFmt w:val="lowerRoman"/>
      <w:lvlText w:val="%3."/>
      <w:lvlJc w:val="right"/>
      <w:pPr>
        <w:ind w:left="3555" w:hanging="180"/>
      </w:pPr>
    </w:lvl>
    <w:lvl w:ilvl="3" w:tplc="0409000F" w:tentative="1">
      <w:start w:val="1"/>
      <w:numFmt w:val="decimal"/>
      <w:lvlText w:val="%4."/>
      <w:lvlJc w:val="left"/>
      <w:pPr>
        <w:ind w:left="4275" w:hanging="360"/>
      </w:pPr>
    </w:lvl>
    <w:lvl w:ilvl="4" w:tplc="04090019" w:tentative="1">
      <w:start w:val="1"/>
      <w:numFmt w:val="lowerLetter"/>
      <w:lvlText w:val="%5."/>
      <w:lvlJc w:val="left"/>
      <w:pPr>
        <w:ind w:left="4995" w:hanging="360"/>
      </w:pPr>
    </w:lvl>
    <w:lvl w:ilvl="5" w:tplc="0409001B" w:tentative="1">
      <w:start w:val="1"/>
      <w:numFmt w:val="lowerRoman"/>
      <w:lvlText w:val="%6."/>
      <w:lvlJc w:val="right"/>
      <w:pPr>
        <w:ind w:left="5715" w:hanging="180"/>
      </w:pPr>
    </w:lvl>
    <w:lvl w:ilvl="6" w:tplc="0409000F" w:tentative="1">
      <w:start w:val="1"/>
      <w:numFmt w:val="decimal"/>
      <w:lvlText w:val="%7."/>
      <w:lvlJc w:val="left"/>
      <w:pPr>
        <w:ind w:left="6435" w:hanging="360"/>
      </w:pPr>
    </w:lvl>
    <w:lvl w:ilvl="7" w:tplc="04090019" w:tentative="1">
      <w:start w:val="1"/>
      <w:numFmt w:val="lowerLetter"/>
      <w:lvlText w:val="%8."/>
      <w:lvlJc w:val="left"/>
      <w:pPr>
        <w:ind w:left="7155" w:hanging="360"/>
      </w:pPr>
    </w:lvl>
    <w:lvl w:ilvl="8" w:tplc="0409001B" w:tentative="1">
      <w:start w:val="1"/>
      <w:numFmt w:val="lowerRoman"/>
      <w:lvlText w:val="%9."/>
      <w:lvlJc w:val="right"/>
      <w:pPr>
        <w:ind w:left="7875" w:hanging="180"/>
      </w:pPr>
    </w:lvl>
  </w:abstractNum>
  <w:abstractNum w:abstractNumId="39" w15:restartNumberingAfterBreak="0">
    <w:nsid w:val="77AC4C23"/>
    <w:multiLevelType w:val="hybridMultilevel"/>
    <w:tmpl w:val="9B2A1D78"/>
    <w:lvl w:ilvl="0" w:tplc="12FA6218">
      <w:start w:val="1"/>
      <w:numFmt w:val="upperLetter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 w16cid:durableId="89157007">
    <w:abstractNumId w:val="31"/>
  </w:num>
  <w:num w:numId="2" w16cid:durableId="234703378">
    <w:abstractNumId w:val="9"/>
  </w:num>
  <w:num w:numId="3" w16cid:durableId="120810650">
    <w:abstractNumId w:val="11"/>
  </w:num>
  <w:num w:numId="4" w16cid:durableId="707493177">
    <w:abstractNumId w:val="32"/>
  </w:num>
  <w:num w:numId="5" w16cid:durableId="260115218">
    <w:abstractNumId w:val="30"/>
  </w:num>
  <w:num w:numId="6" w16cid:durableId="1822191998">
    <w:abstractNumId w:val="12"/>
  </w:num>
  <w:num w:numId="7" w16cid:durableId="1859079700">
    <w:abstractNumId w:val="4"/>
  </w:num>
  <w:num w:numId="8" w16cid:durableId="1809932417">
    <w:abstractNumId w:val="10"/>
  </w:num>
  <w:num w:numId="9" w16cid:durableId="515191911">
    <w:abstractNumId w:val="17"/>
  </w:num>
  <w:num w:numId="10" w16cid:durableId="53700219">
    <w:abstractNumId w:val="8"/>
  </w:num>
  <w:num w:numId="11" w16cid:durableId="2041977106">
    <w:abstractNumId w:val="0"/>
  </w:num>
  <w:num w:numId="12" w16cid:durableId="1922517648">
    <w:abstractNumId w:val="1"/>
  </w:num>
  <w:num w:numId="13" w16cid:durableId="1870951809">
    <w:abstractNumId w:val="23"/>
  </w:num>
  <w:num w:numId="14" w16cid:durableId="1574706583">
    <w:abstractNumId w:val="37"/>
  </w:num>
  <w:num w:numId="15" w16cid:durableId="1447651606">
    <w:abstractNumId w:val="15"/>
  </w:num>
  <w:num w:numId="16" w16cid:durableId="1753550191">
    <w:abstractNumId w:val="24"/>
  </w:num>
  <w:num w:numId="17" w16cid:durableId="1604459918">
    <w:abstractNumId w:val="33"/>
  </w:num>
  <w:num w:numId="18" w16cid:durableId="1927765734">
    <w:abstractNumId w:val="29"/>
  </w:num>
  <w:num w:numId="19" w16cid:durableId="1106120131">
    <w:abstractNumId w:val="13"/>
  </w:num>
  <w:num w:numId="20" w16cid:durableId="751120011">
    <w:abstractNumId w:val="39"/>
  </w:num>
  <w:num w:numId="21" w16cid:durableId="1280143792">
    <w:abstractNumId w:val="7"/>
  </w:num>
  <w:num w:numId="22" w16cid:durableId="928469948">
    <w:abstractNumId w:val="16"/>
  </w:num>
  <w:num w:numId="23" w16cid:durableId="318849701">
    <w:abstractNumId w:val="21"/>
  </w:num>
  <w:num w:numId="24" w16cid:durableId="1138572659">
    <w:abstractNumId w:val="27"/>
  </w:num>
  <w:num w:numId="25" w16cid:durableId="2050841407">
    <w:abstractNumId w:val="20"/>
  </w:num>
  <w:num w:numId="26" w16cid:durableId="1062412297">
    <w:abstractNumId w:val="35"/>
  </w:num>
  <w:num w:numId="27" w16cid:durableId="1486124330">
    <w:abstractNumId w:val="26"/>
  </w:num>
  <w:num w:numId="28" w16cid:durableId="780563570">
    <w:abstractNumId w:val="22"/>
  </w:num>
  <w:num w:numId="29" w16cid:durableId="1620867834">
    <w:abstractNumId w:val="6"/>
  </w:num>
  <w:num w:numId="30" w16cid:durableId="700715153">
    <w:abstractNumId w:val="3"/>
  </w:num>
  <w:num w:numId="31" w16cid:durableId="131824450">
    <w:abstractNumId w:val="38"/>
  </w:num>
  <w:num w:numId="32" w16cid:durableId="537475413">
    <w:abstractNumId w:val="14"/>
  </w:num>
  <w:num w:numId="33" w16cid:durableId="1444105379">
    <w:abstractNumId w:val="34"/>
  </w:num>
  <w:num w:numId="34" w16cid:durableId="1843472904">
    <w:abstractNumId w:val="25"/>
  </w:num>
  <w:num w:numId="35" w16cid:durableId="666982298">
    <w:abstractNumId w:val="28"/>
  </w:num>
  <w:num w:numId="36" w16cid:durableId="674115035">
    <w:abstractNumId w:val="19"/>
  </w:num>
  <w:num w:numId="37" w16cid:durableId="1751075819">
    <w:abstractNumId w:val="2"/>
  </w:num>
  <w:num w:numId="38" w16cid:durableId="1274509026">
    <w:abstractNumId w:val="36"/>
  </w:num>
  <w:num w:numId="39" w16cid:durableId="492333276">
    <w:abstractNumId w:val="5"/>
  </w:num>
  <w:num w:numId="40" w16cid:durableId="1302887555">
    <w:abstractNumId w:val="1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>
      <o:colormru v:ext="edit" colors="#909,#f06,#09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1sLS0MDIyNAQRSjpKwanFxZn5eSAFhrUAmnyOIiwAAAA="/>
  </w:docVars>
  <w:rsids>
    <w:rsidRoot w:val="008D02B1"/>
    <w:rsid w:val="00000040"/>
    <w:rsid w:val="00000C6C"/>
    <w:rsid w:val="00001D19"/>
    <w:rsid w:val="00001F28"/>
    <w:rsid w:val="00003C68"/>
    <w:rsid w:val="00004681"/>
    <w:rsid w:val="00004D9E"/>
    <w:rsid w:val="00004EA4"/>
    <w:rsid w:val="000056AF"/>
    <w:rsid w:val="000057D2"/>
    <w:rsid w:val="000065B2"/>
    <w:rsid w:val="00007DA7"/>
    <w:rsid w:val="00010CCB"/>
    <w:rsid w:val="000110BB"/>
    <w:rsid w:val="00011D78"/>
    <w:rsid w:val="0001258D"/>
    <w:rsid w:val="00012CFE"/>
    <w:rsid w:val="00012E44"/>
    <w:rsid w:val="00012EE5"/>
    <w:rsid w:val="000130C3"/>
    <w:rsid w:val="00013639"/>
    <w:rsid w:val="00013EB1"/>
    <w:rsid w:val="00014055"/>
    <w:rsid w:val="000144A9"/>
    <w:rsid w:val="00015000"/>
    <w:rsid w:val="000158A0"/>
    <w:rsid w:val="00015B25"/>
    <w:rsid w:val="0001677A"/>
    <w:rsid w:val="00016C3F"/>
    <w:rsid w:val="00016EBE"/>
    <w:rsid w:val="00017851"/>
    <w:rsid w:val="00017E8F"/>
    <w:rsid w:val="000203AE"/>
    <w:rsid w:val="000211C1"/>
    <w:rsid w:val="00021FA4"/>
    <w:rsid w:val="000229E0"/>
    <w:rsid w:val="00022EF4"/>
    <w:rsid w:val="0002321F"/>
    <w:rsid w:val="000232C7"/>
    <w:rsid w:val="000232FD"/>
    <w:rsid w:val="00023E83"/>
    <w:rsid w:val="00024419"/>
    <w:rsid w:val="00025141"/>
    <w:rsid w:val="0002584A"/>
    <w:rsid w:val="00025A0C"/>
    <w:rsid w:val="00025F58"/>
    <w:rsid w:val="00026044"/>
    <w:rsid w:val="00026CE9"/>
    <w:rsid w:val="00027033"/>
    <w:rsid w:val="00027469"/>
    <w:rsid w:val="0002755A"/>
    <w:rsid w:val="00027DEC"/>
    <w:rsid w:val="0003018A"/>
    <w:rsid w:val="00031929"/>
    <w:rsid w:val="0003298E"/>
    <w:rsid w:val="00032AA2"/>
    <w:rsid w:val="00033958"/>
    <w:rsid w:val="00033B45"/>
    <w:rsid w:val="00033FF1"/>
    <w:rsid w:val="0003595C"/>
    <w:rsid w:val="00036310"/>
    <w:rsid w:val="00036859"/>
    <w:rsid w:val="00036A53"/>
    <w:rsid w:val="00036A59"/>
    <w:rsid w:val="00037015"/>
    <w:rsid w:val="000372B8"/>
    <w:rsid w:val="000374D4"/>
    <w:rsid w:val="0003764F"/>
    <w:rsid w:val="00037682"/>
    <w:rsid w:val="00037AAD"/>
    <w:rsid w:val="00040335"/>
    <w:rsid w:val="000429CE"/>
    <w:rsid w:val="00043CFB"/>
    <w:rsid w:val="00044289"/>
    <w:rsid w:val="00050003"/>
    <w:rsid w:val="000508C5"/>
    <w:rsid w:val="00050AA3"/>
    <w:rsid w:val="00050E90"/>
    <w:rsid w:val="00051962"/>
    <w:rsid w:val="00052083"/>
    <w:rsid w:val="0005312C"/>
    <w:rsid w:val="00053B5A"/>
    <w:rsid w:val="00054E3B"/>
    <w:rsid w:val="0005510F"/>
    <w:rsid w:val="00055FEA"/>
    <w:rsid w:val="00056CA4"/>
    <w:rsid w:val="00056FE6"/>
    <w:rsid w:val="000576E1"/>
    <w:rsid w:val="000601EB"/>
    <w:rsid w:val="00061985"/>
    <w:rsid w:val="00061E78"/>
    <w:rsid w:val="0006233B"/>
    <w:rsid w:val="00063C03"/>
    <w:rsid w:val="00064B95"/>
    <w:rsid w:val="00064FC5"/>
    <w:rsid w:val="000659A6"/>
    <w:rsid w:val="00065A15"/>
    <w:rsid w:val="00067C95"/>
    <w:rsid w:val="000709EE"/>
    <w:rsid w:val="00071E64"/>
    <w:rsid w:val="00072A12"/>
    <w:rsid w:val="00072AC9"/>
    <w:rsid w:val="00072C98"/>
    <w:rsid w:val="00073830"/>
    <w:rsid w:val="00074065"/>
    <w:rsid w:val="00074C0D"/>
    <w:rsid w:val="00074F11"/>
    <w:rsid w:val="00076939"/>
    <w:rsid w:val="00076D8C"/>
    <w:rsid w:val="00077465"/>
    <w:rsid w:val="000777A2"/>
    <w:rsid w:val="00077DB2"/>
    <w:rsid w:val="00077E5A"/>
    <w:rsid w:val="000802B8"/>
    <w:rsid w:val="00080CE6"/>
    <w:rsid w:val="00080FC7"/>
    <w:rsid w:val="000811E9"/>
    <w:rsid w:val="0008246B"/>
    <w:rsid w:val="00082507"/>
    <w:rsid w:val="000829C3"/>
    <w:rsid w:val="00082A48"/>
    <w:rsid w:val="00083114"/>
    <w:rsid w:val="00083AA1"/>
    <w:rsid w:val="00083C11"/>
    <w:rsid w:val="00083C93"/>
    <w:rsid w:val="000847C9"/>
    <w:rsid w:val="000849CF"/>
    <w:rsid w:val="00084B80"/>
    <w:rsid w:val="00085469"/>
    <w:rsid w:val="0008558F"/>
    <w:rsid w:val="00085F70"/>
    <w:rsid w:val="000861D7"/>
    <w:rsid w:val="00087EFF"/>
    <w:rsid w:val="00090125"/>
    <w:rsid w:val="0009017C"/>
    <w:rsid w:val="00090540"/>
    <w:rsid w:val="00090E2D"/>
    <w:rsid w:val="00090F4B"/>
    <w:rsid w:val="00091F84"/>
    <w:rsid w:val="00092FD2"/>
    <w:rsid w:val="00093461"/>
    <w:rsid w:val="000936B6"/>
    <w:rsid w:val="00093864"/>
    <w:rsid w:val="0009457C"/>
    <w:rsid w:val="00094904"/>
    <w:rsid w:val="00095096"/>
    <w:rsid w:val="000A12D5"/>
    <w:rsid w:val="000A1C44"/>
    <w:rsid w:val="000A2CDC"/>
    <w:rsid w:val="000A2DA8"/>
    <w:rsid w:val="000A353F"/>
    <w:rsid w:val="000A46AA"/>
    <w:rsid w:val="000A583F"/>
    <w:rsid w:val="000A58B7"/>
    <w:rsid w:val="000A5CE8"/>
    <w:rsid w:val="000A6877"/>
    <w:rsid w:val="000A6CCE"/>
    <w:rsid w:val="000B0C9B"/>
    <w:rsid w:val="000B11D4"/>
    <w:rsid w:val="000B15B5"/>
    <w:rsid w:val="000B3CF9"/>
    <w:rsid w:val="000B4472"/>
    <w:rsid w:val="000B55C0"/>
    <w:rsid w:val="000B621B"/>
    <w:rsid w:val="000B62FA"/>
    <w:rsid w:val="000C0115"/>
    <w:rsid w:val="000C0936"/>
    <w:rsid w:val="000C0AC3"/>
    <w:rsid w:val="000C216C"/>
    <w:rsid w:val="000C2DFC"/>
    <w:rsid w:val="000C2E12"/>
    <w:rsid w:val="000C3CFC"/>
    <w:rsid w:val="000C4647"/>
    <w:rsid w:val="000C508B"/>
    <w:rsid w:val="000C587C"/>
    <w:rsid w:val="000C5DCC"/>
    <w:rsid w:val="000C6356"/>
    <w:rsid w:val="000C651C"/>
    <w:rsid w:val="000C749C"/>
    <w:rsid w:val="000C7B2F"/>
    <w:rsid w:val="000C7F20"/>
    <w:rsid w:val="000D0063"/>
    <w:rsid w:val="000D08B8"/>
    <w:rsid w:val="000D0D35"/>
    <w:rsid w:val="000D131E"/>
    <w:rsid w:val="000D137D"/>
    <w:rsid w:val="000D1585"/>
    <w:rsid w:val="000D21B3"/>
    <w:rsid w:val="000D2792"/>
    <w:rsid w:val="000D2E9F"/>
    <w:rsid w:val="000D3F6E"/>
    <w:rsid w:val="000D6648"/>
    <w:rsid w:val="000D6DAE"/>
    <w:rsid w:val="000D72F7"/>
    <w:rsid w:val="000D7A67"/>
    <w:rsid w:val="000E00A9"/>
    <w:rsid w:val="000E2141"/>
    <w:rsid w:val="000E28EA"/>
    <w:rsid w:val="000E2EA9"/>
    <w:rsid w:val="000E34A1"/>
    <w:rsid w:val="000E3A4F"/>
    <w:rsid w:val="000E4D3C"/>
    <w:rsid w:val="000E4F72"/>
    <w:rsid w:val="000E5036"/>
    <w:rsid w:val="000E56CC"/>
    <w:rsid w:val="000E5CE1"/>
    <w:rsid w:val="000E63A6"/>
    <w:rsid w:val="000E66F8"/>
    <w:rsid w:val="000E7094"/>
    <w:rsid w:val="000E7434"/>
    <w:rsid w:val="000E74DA"/>
    <w:rsid w:val="000E75C7"/>
    <w:rsid w:val="000E773C"/>
    <w:rsid w:val="000F0528"/>
    <w:rsid w:val="000F05D8"/>
    <w:rsid w:val="000F0E03"/>
    <w:rsid w:val="000F1114"/>
    <w:rsid w:val="000F1206"/>
    <w:rsid w:val="000F14D7"/>
    <w:rsid w:val="000F1A58"/>
    <w:rsid w:val="000F1D58"/>
    <w:rsid w:val="000F2338"/>
    <w:rsid w:val="000F2829"/>
    <w:rsid w:val="000F2D03"/>
    <w:rsid w:val="000F3834"/>
    <w:rsid w:val="000F39E3"/>
    <w:rsid w:val="000F3B58"/>
    <w:rsid w:val="000F45A3"/>
    <w:rsid w:val="000F4DAF"/>
    <w:rsid w:val="000F4DDB"/>
    <w:rsid w:val="000F4E41"/>
    <w:rsid w:val="000F6A78"/>
    <w:rsid w:val="000F6C48"/>
    <w:rsid w:val="000F6F41"/>
    <w:rsid w:val="000F70D5"/>
    <w:rsid w:val="000F7133"/>
    <w:rsid w:val="000F7679"/>
    <w:rsid w:val="00100144"/>
    <w:rsid w:val="001013E8"/>
    <w:rsid w:val="0010184A"/>
    <w:rsid w:val="00101D8A"/>
    <w:rsid w:val="0010201D"/>
    <w:rsid w:val="0010245C"/>
    <w:rsid w:val="00102528"/>
    <w:rsid w:val="00102933"/>
    <w:rsid w:val="001032D7"/>
    <w:rsid w:val="00104121"/>
    <w:rsid w:val="001041CD"/>
    <w:rsid w:val="00104415"/>
    <w:rsid w:val="00104458"/>
    <w:rsid w:val="001048CC"/>
    <w:rsid w:val="00104AD8"/>
    <w:rsid w:val="00106E2D"/>
    <w:rsid w:val="001072C2"/>
    <w:rsid w:val="00107D19"/>
    <w:rsid w:val="00107F69"/>
    <w:rsid w:val="00110171"/>
    <w:rsid w:val="00110486"/>
    <w:rsid w:val="00110A0A"/>
    <w:rsid w:val="00110B6C"/>
    <w:rsid w:val="00111120"/>
    <w:rsid w:val="001113C5"/>
    <w:rsid w:val="00112205"/>
    <w:rsid w:val="00112252"/>
    <w:rsid w:val="00112314"/>
    <w:rsid w:val="0011244F"/>
    <w:rsid w:val="0011248B"/>
    <w:rsid w:val="001127A3"/>
    <w:rsid w:val="00113560"/>
    <w:rsid w:val="00114542"/>
    <w:rsid w:val="001152E1"/>
    <w:rsid w:val="00115E11"/>
    <w:rsid w:val="00116800"/>
    <w:rsid w:val="00117B41"/>
    <w:rsid w:val="00122095"/>
    <w:rsid w:val="0012298D"/>
    <w:rsid w:val="00122E9F"/>
    <w:rsid w:val="00122F57"/>
    <w:rsid w:val="00123E52"/>
    <w:rsid w:val="0012402E"/>
    <w:rsid w:val="0012406E"/>
    <w:rsid w:val="00125055"/>
    <w:rsid w:val="00125A49"/>
    <w:rsid w:val="0012628F"/>
    <w:rsid w:val="00130D8C"/>
    <w:rsid w:val="00130E1A"/>
    <w:rsid w:val="00130E9C"/>
    <w:rsid w:val="0013162E"/>
    <w:rsid w:val="0013224C"/>
    <w:rsid w:val="00132793"/>
    <w:rsid w:val="001330C6"/>
    <w:rsid w:val="0013478B"/>
    <w:rsid w:val="00134960"/>
    <w:rsid w:val="00134C90"/>
    <w:rsid w:val="00135812"/>
    <w:rsid w:val="00136EBD"/>
    <w:rsid w:val="001370B8"/>
    <w:rsid w:val="001404F7"/>
    <w:rsid w:val="001409C8"/>
    <w:rsid w:val="00141051"/>
    <w:rsid w:val="00141F91"/>
    <w:rsid w:val="0014291D"/>
    <w:rsid w:val="00142C3F"/>
    <w:rsid w:val="0014302E"/>
    <w:rsid w:val="001432BF"/>
    <w:rsid w:val="0014346E"/>
    <w:rsid w:val="001439CA"/>
    <w:rsid w:val="001445D3"/>
    <w:rsid w:val="0014471B"/>
    <w:rsid w:val="00144A32"/>
    <w:rsid w:val="001451A3"/>
    <w:rsid w:val="00145FED"/>
    <w:rsid w:val="0014639F"/>
    <w:rsid w:val="00146EC5"/>
    <w:rsid w:val="00147A73"/>
    <w:rsid w:val="00150EE9"/>
    <w:rsid w:val="00151AA1"/>
    <w:rsid w:val="00151DFC"/>
    <w:rsid w:val="00151F07"/>
    <w:rsid w:val="00151FEF"/>
    <w:rsid w:val="0015206D"/>
    <w:rsid w:val="0015280C"/>
    <w:rsid w:val="00153149"/>
    <w:rsid w:val="001532C1"/>
    <w:rsid w:val="00153C3C"/>
    <w:rsid w:val="00153D2A"/>
    <w:rsid w:val="00155EBC"/>
    <w:rsid w:val="00155F02"/>
    <w:rsid w:val="001563E3"/>
    <w:rsid w:val="0015643D"/>
    <w:rsid w:val="00156F4F"/>
    <w:rsid w:val="00157B39"/>
    <w:rsid w:val="00157CAF"/>
    <w:rsid w:val="00157EB5"/>
    <w:rsid w:val="001606CD"/>
    <w:rsid w:val="00160B7E"/>
    <w:rsid w:val="00160E29"/>
    <w:rsid w:val="001636C2"/>
    <w:rsid w:val="00164A07"/>
    <w:rsid w:val="00165D0B"/>
    <w:rsid w:val="00165DCF"/>
    <w:rsid w:val="00166367"/>
    <w:rsid w:val="0016660C"/>
    <w:rsid w:val="00167CB3"/>
    <w:rsid w:val="00170523"/>
    <w:rsid w:val="00170E58"/>
    <w:rsid w:val="0017176A"/>
    <w:rsid w:val="00171E2E"/>
    <w:rsid w:val="00171EE3"/>
    <w:rsid w:val="00172CAC"/>
    <w:rsid w:val="00173EAE"/>
    <w:rsid w:val="00174950"/>
    <w:rsid w:val="00174B8E"/>
    <w:rsid w:val="00174F4E"/>
    <w:rsid w:val="0017528B"/>
    <w:rsid w:val="0017550F"/>
    <w:rsid w:val="00175C70"/>
    <w:rsid w:val="00176BBC"/>
    <w:rsid w:val="00176C6D"/>
    <w:rsid w:val="0017766F"/>
    <w:rsid w:val="00177787"/>
    <w:rsid w:val="00177D33"/>
    <w:rsid w:val="00180D2B"/>
    <w:rsid w:val="00180EEF"/>
    <w:rsid w:val="00181482"/>
    <w:rsid w:val="00181AE9"/>
    <w:rsid w:val="00182AB6"/>
    <w:rsid w:val="001833BC"/>
    <w:rsid w:val="00184102"/>
    <w:rsid w:val="00184B21"/>
    <w:rsid w:val="00184CC3"/>
    <w:rsid w:val="00187482"/>
    <w:rsid w:val="0018754A"/>
    <w:rsid w:val="001908A8"/>
    <w:rsid w:val="001908F0"/>
    <w:rsid w:val="00191234"/>
    <w:rsid w:val="001912B9"/>
    <w:rsid w:val="00192359"/>
    <w:rsid w:val="00192A17"/>
    <w:rsid w:val="00192E7F"/>
    <w:rsid w:val="00193486"/>
    <w:rsid w:val="00193D7F"/>
    <w:rsid w:val="00194390"/>
    <w:rsid w:val="001945AF"/>
    <w:rsid w:val="00194C11"/>
    <w:rsid w:val="00195C0F"/>
    <w:rsid w:val="00196135"/>
    <w:rsid w:val="00196428"/>
    <w:rsid w:val="00196651"/>
    <w:rsid w:val="00196AC2"/>
    <w:rsid w:val="00197078"/>
    <w:rsid w:val="001A0A44"/>
    <w:rsid w:val="001A11CD"/>
    <w:rsid w:val="001A24CB"/>
    <w:rsid w:val="001A3555"/>
    <w:rsid w:val="001A4753"/>
    <w:rsid w:val="001A4ACC"/>
    <w:rsid w:val="001A4B73"/>
    <w:rsid w:val="001A5623"/>
    <w:rsid w:val="001A5E29"/>
    <w:rsid w:val="001A718F"/>
    <w:rsid w:val="001A7F42"/>
    <w:rsid w:val="001B07A3"/>
    <w:rsid w:val="001B084E"/>
    <w:rsid w:val="001B0B09"/>
    <w:rsid w:val="001B0D17"/>
    <w:rsid w:val="001B1850"/>
    <w:rsid w:val="001B35F9"/>
    <w:rsid w:val="001B36C8"/>
    <w:rsid w:val="001B3CC8"/>
    <w:rsid w:val="001B4190"/>
    <w:rsid w:val="001B45DC"/>
    <w:rsid w:val="001B48A4"/>
    <w:rsid w:val="001B4CC5"/>
    <w:rsid w:val="001B57EE"/>
    <w:rsid w:val="001B6097"/>
    <w:rsid w:val="001B60A4"/>
    <w:rsid w:val="001B60F6"/>
    <w:rsid w:val="001B6D55"/>
    <w:rsid w:val="001B7177"/>
    <w:rsid w:val="001C0879"/>
    <w:rsid w:val="001C0C54"/>
    <w:rsid w:val="001C1659"/>
    <w:rsid w:val="001C2A46"/>
    <w:rsid w:val="001C3721"/>
    <w:rsid w:val="001C4CE4"/>
    <w:rsid w:val="001C5E64"/>
    <w:rsid w:val="001C5FC4"/>
    <w:rsid w:val="001C66B0"/>
    <w:rsid w:val="001D0BD6"/>
    <w:rsid w:val="001D1540"/>
    <w:rsid w:val="001D3F95"/>
    <w:rsid w:val="001D4800"/>
    <w:rsid w:val="001D5C0F"/>
    <w:rsid w:val="001D75F8"/>
    <w:rsid w:val="001E0F99"/>
    <w:rsid w:val="001E1636"/>
    <w:rsid w:val="001E18B7"/>
    <w:rsid w:val="001E1DFB"/>
    <w:rsid w:val="001E30AD"/>
    <w:rsid w:val="001E317F"/>
    <w:rsid w:val="001E35CB"/>
    <w:rsid w:val="001E3976"/>
    <w:rsid w:val="001E3A4E"/>
    <w:rsid w:val="001E3C79"/>
    <w:rsid w:val="001E4276"/>
    <w:rsid w:val="001E52CE"/>
    <w:rsid w:val="001E56B6"/>
    <w:rsid w:val="001E636E"/>
    <w:rsid w:val="001E6C9C"/>
    <w:rsid w:val="001E79A2"/>
    <w:rsid w:val="001E7A27"/>
    <w:rsid w:val="001E7B05"/>
    <w:rsid w:val="001F0EC8"/>
    <w:rsid w:val="001F153D"/>
    <w:rsid w:val="001F193E"/>
    <w:rsid w:val="001F1D14"/>
    <w:rsid w:val="001F22D5"/>
    <w:rsid w:val="001F248A"/>
    <w:rsid w:val="001F281A"/>
    <w:rsid w:val="001F353D"/>
    <w:rsid w:val="001F44B7"/>
    <w:rsid w:val="001F465B"/>
    <w:rsid w:val="001F47B5"/>
    <w:rsid w:val="001F4C24"/>
    <w:rsid w:val="001F61FC"/>
    <w:rsid w:val="001F646F"/>
    <w:rsid w:val="001F6640"/>
    <w:rsid w:val="001F76F8"/>
    <w:rsid w:val="001F7ECA"/>
    <w:rsid w:val="002000D5"/>
    <w:rsid w:val="002002A1"/>
    <w:rsid w:val="00200E31"/>
    <w:rsid w:val="0020130A"/>
    <w:rsid w:val="00201989"/>
    <w:rsid w:val="00201B30"/>
    <w:rsid w:val="00202AE2"/>
    <w:rsid w:val="00203B5E"/>
    <w:rsid w:val="00204B35"/>
    <w:rsid w:val="00204DF8"/>
    <w:rsid w:val="00204E5F"/>
    <w:rsid w:val="0020537E"/>
    <w:rsid w:val="00205418"/>
    <w:rsid w:val="0020647F"/>
    <w:rsid w:val="00206B5D"/>
    <w:rsid w:val="00206CD7"/>
    <w:rsid w:val="002101CB"/>
    <w:rsid w:val="00210458"/>
    <w:rsid w:val="00210695"/>
    <w:rsid w:val="00211AEE"/>
    <w:rsid w:val="00212C27"/>
    <w:rsid w:val="002132D4"/>
    <w:rsid w:val="00213ACE"/>
    <w:rsid w:val="0021488D"/>
    <w:rsid w:val="00214C75"/>
    <w:rsid w:val="00214DEC"/>
    <w:rsid w:val="00215059"/>
    <w:rsid w:val="002161F3"/>
    <w:rsid w:val="002164CF"/>
    <w:rsid w:val="0021708B"/>
    <w:rsid w:val="00220DC5"/>
    <w:rsid w:val="00220EFC"/>
    <w:rsid w:val="00221BC5"/>
    <w:rsid w:val="002226BE"/>
    <w:rsid w:val="00222C41"/>
    <w:rsid w:val="002233E6"/>
    <w:rsid w:val="002235E3"/>
    <w:rsid w:val="00223796"/>
    <w:rsid w:val="0022394B"/>
    <w:rsid w:val="00224473"/>
    <w:rsid w:val="0022504D"/>
    <w:rsid w:val="002254CB"/>
    <w:rsid w:val="00225B36"/>
    <w:rsid w:val="00226995"/>
    <w:rsid w:val="00226F94"/>
    <w:rsid w:val="00227139"/>
    <w:rsid w:val="002274AC"/>
    <w:rsid w:val="00227CFB"/>
    <w:rsid w:val="00227F7B"/>
    <w:rsid w:val="0023055D"/>
    <w:rsid w:val="00230735"/>
    <w:rsid w:val="0023187D"/>
    <w:rsid w:val="002318DE"/>
    <w:rsid w:val="00231E9D"/>
    <w:rsid w:val="00235855"/>
    <w:rsid w:val="00235EAE"/>
    <w:rsid w:val="00236814"/>
    <w:rsid w:val="002379BE"/>
    <w:rsid w:val="00237C6E"/>
    <w:rsid w:val="0024034F"/>
    <w:rsid w:val="002405B0"/>
    <w:rsid w:val="00240C10"/>
    <w:rsid w:val="00240EE0"/>
    <w:rsid w:val="00240F0E"/>
    <w:rsid w:val="0024183B"/>
    <w:rsid w:val="00242BC9"/>
    <w:rsid w:val="0024303F"/>
    <w:rsid w:val="00243723"/>
    <w:rsid w:val="002437A8"/>
    <w:rsid w:val="002443E9"/>
    <w:rsid w:val="00244CD8"/>
    <w:rsid w:val="00244D89"/>
    <w:rsid w:val="0024500C"/>
    <w:rsid w:val="00245DB8"/>
    <w:rsid w:val="002467C1"/>
    <w:rsid w:val="00246E86"/>
    <w:rsid w:val="0024703D"/>
    <w:rsid w:val="00247799"/>
    <w:rsid w:val="00247EB2"/>
    <w:rsid w:val="0025113B"/>
    <w:rsid w:val="002524E8"/>
    <w:rsid w:val="00252871"/>
    <w:rsid w:val="00252AAE"/>
    <w:rsid w:val="00253F31"/>
    <w:rsid w:val="002546C3"/>
    <w:rsid w:val="00256533"/>
    <w:rsid w:val="00256579"/>
    <w:rsid w:val="00256B00"/>
    <w:rsid w:val="00257978"/>
    <w:rsid w:val="00261232"/>
    <w:rsid w:val="00261C40"/>
    <w:rsid w:val="0026243E"/>
    <w:rsid w:val="002625FF"/>
    <w:rsid w:val="002626F5"/>
    <w:rsid w:val="00262A2F"/>
    <w:rsid w:val="002642F8"/>
    <w:rsid w:val="00264607"/>
    <w:rsid w:val="002648FA"/>
    <w:rsid w:val="00264F99"/>
    <w:rsid w:val="0026568F"/>
    <w:rsid w:val="0026571E"/>
    <w:rsid w:val="00267208"/>
    <w:rsid w:val="002674C5"/>
    <w:rsid w:val="00267679"/>
    <w:rsid w:val="00267FFE"/>
    <w:rsid w:val="00270465"/>
    <w:rsid w:val="002718A6"/>
    <w:rsid w:val="002719A0"/>
    <w:rsid w:val="00272492"/>
    <w:rsid w:val="00272CC8"/>
    <w:rsid w:val="00272E2F"/>
    <w:rsid w:val="0027337E"/>
    <w:rsid w:val="00273589"/>
    <w:rsid w:val="00274358"/>
    <w:rsid w:val="00274E40"/>
    <w:rsid w:val="00275101"/>
    <w:rsid w:val="00275134"/>
    <w:rsid w:val="002754BC"/>
    <w:rsid w:val="0027572B"/>
    <w:rsid w:val="00275CAE"/>
    <w:rsid w:val="00276970"/>
    <w:rsid w:val="00277324"/>
    <w:rsid w:val="00277425"/>
    <w:rsid w:val="002777A1"/>
    <w:rsid w:val="00277CC3"/>
    <w:rsid w:val="00277EB3"/>
    <w:rsid w:val="002817D2"/>
    <w:rsid w:val="00281DA1"/>
    <w:rsid w:val="002832AD"/>
    <w:rsid w:val="00283F60"/>
    <w:rsid w:val="00284C8F"/>
    <w:rsid w:val="00285330"/>
    <w:rsid w:val="0028596E"/>
    <w:rsid w:val="00286034"/>
    <w:rsid w:val="00286CDF"/>
    <w:rsid w:val="00287790"/>
    <w:rsid w:val="00287E72"/>
    <w:rsid w:val="002908CF"/>
    <w:rsid w:val="00290A8C"/>
    <w:rsid w:val="00290AD0"/>
    <w:rsid w:val="00290B9C"/>
    <w:rsid w:val="00290ED3"/>
    <w:rsid w:val="002910A2"/>
    <w:rsid w:val="00291BB9"/>
    <w:rsid w:val="0029202F"/>
    <w:rsid w:val="00292673"/>
    <w:rsid w:val="00292B68"/>
    <w:rsid w:val="00292FE2"/>
    <w:rsid w:val="00293402"/>
    <w:rsid w:val="002935D6"/>
    <w:rsid w:val="0029377D"/>
    <w:rsid w:val="00293886"/>
    <w:rsid w:val="00293E1D"/>
    <w:rsid w:val="002949D0"/>
    <w:rsid w:val="00295FCE"/>
    <w:rsid w:val="002A02D2"/>
    <w:rsid w:val="002A1229"/>
    <w:rsid w:val="002A158E"/>
    <w:rsid w:val="002A1A6A"/>
    <w:rsid w:val="002A3612"/>
    <w:rsid w:val="002A3E01"/>
    <w:rsid w:val="002A4865"/>
    <w:rsid w:val="002A55D9"/>
    <w:rsid w:val="002A5C33"/>
    <w:rsid w:val="002A62C4"/>
    <w:rsid w:val="002A67F3"/>
    <w:rsid w:val="002B0877"/>
    <w:rsid w:val="002B1974"/>
    <w:rsid w:val="002B1AC1"/>
    <w:rsid w:val="002B258F"/>
    <w:rsid w:val="002B2B64"/>
    <w:rsid w:val="002B3283"/>
    <w:rsid w:val="002B55BA"/>
    <w:rsid w:val="002B5B6F"/>
    <w:rsid w:val="002B5D50"/>
    <w:rsid w:val="002B653D"/>
    <w:rsid w:val="002B668D"/>
    <w:rsid w:val="002B6C65"/>
    <w:rsid w:val="002B7456"/>
    <w:rsid w:val="002B74D0"/>
    <w:rsid w:val="002C0441"/>
    <w:rsid w:val="002C1076"/>
    <w:rsid w:val="002C1314"/>
    <w:rsid w:val="002C2AD0"/>
    <w:rsid w:val="002C3B96"/>
    <w:rsid w:val="002C43E9"/>
    <w:rsid w:val="002C4492"/>
    <w:rsid w:val="002C4732"/>
    <w:rsid w:val="002C4747"/>
    <w:rsid w:val="002C4749"/>
    <w:rsid w:val="002C494A"/>
    <w:rsid w:val="002C4E73"/>
    <w:rsid w:val="002C5158"/>
    <w:rsid w:val="002C6C84"/>
    <w:rsid w:val="002C7003"/>
    <w:rsid w:val="002C73C5"/>
    <w:rsid w:val="002C7605"/>
    <w:rsid w:val="002C7CC4"/>
    <w:rsid w:val="002D0D0D"/>
    <w:rsid w:val="002D117B"/>
    <w:rsid w:val="002D1D8B"/>
    <w:rsid w:val="002D2372"/>
    <w:rsid w:val="002D2E48"/>
    <w:rsid w:val="002D4A64"/>
    <w:rsid w:val="002D4E9F"/>
    <w:rsid w:val="002D59B2"/>
    <w:rsid w:val="002D6130"/>
    <w:rsid w:val="002D6301"/>
    <w:rsid w:val="002D6BA4"/>
    <w:rsid w:val="002D720D"/>
    <w:rsid w:val="002E0212"/>
    <w:rsid w:val="002E026F"/>
    <w:rsid w:val="002E063C"/>
    <w:rsid w:val="002E0893"/>
    <w:rsid w:val="002E1086"/>
    <w:rsid w:val="002E1505"/>
    <w:rsid w:val="002E1756"/>
    <w:rsid w:val="002E1A83"/>
    <w:rsid w:val="002E209B"/>
    <w:rsid w:val="002E3D45"/>
    <w:rsid w:val="002E3E56"/>
    <w:rsid w:val="002E4FEE"/>
    <w:rsid w:val="002E55CE"/>
    <w:rsid w:val="002E59F1"/>
    <w:rsid w:val="002E5C41"/>
    <w:rsid w:val="002E617B"/>
    <w:rsid w:val="002E66FE"/>
    <w:rsid w:val="002E69F6"/>
    <w:rsid w:val="002E7348"/>
    <w:rsid w:val="002E73A3"/>
    <w:rsid w:val="002E7E2F"/>
    <w:rsid w:val="002E7E80"/>
    <w:rsid w:val="002F05D0"/>
    <w:rsid w:val="002F1739"/>
    <w:rsid w:val="002F1DAC"/>
    <w:rsid w:val="002F1FEE"/>
    <w:rsid w:val="002F2219"/>
    <w:rsid w:val="002F2237"/>
    <w:rsid w:val="002F2549"/>
    <w:rsid w:val="002F3700"/>
    <w:rsid w:val="002F3C22"/>
    <w:rsid w:val="002F5079"/>
    <w:rsid w:val="002F63D9"/>
    <w:rsid w:val="002F644F"/>
    <w:rsid w:val="002F66CD"/>
    <w:rsid w:val="002F68D7"/>
    <w:rsid w:val="002F6DC3"/>
    <w:rsid w:val="002F7A73"/>
    <w:rsid w:val="002F7AA6"/>
    <w:rsid w:val="002F7ABB"/>
    <w:rsid w:val="00301009"/>
    <w:rsid w:val="0030166D"/>
    <w:rsid w:val="00301876"/>
    <w:rsid w:val="00301A38"/>
    <w:rsid w:val="00302249"/>
    <w:rsid w:val="00302D75"/>
    <w:rsid w:val="00303AC1"/>
    <w:rsid w:val="0030433D"/>
    <w:rsid w:val="0030440E"/>
    <w:rsid w:val="00304E43"/>
    <w:rsid w:val="0030519B"/>
    <w:rsid w:val="003052DF"/>
    <w:rsid w:val="0030550A"/>
    <w:rsid w:val="003058B8"/>
    <w:rsid w:val="00305F36"/>
    <w:rsid w:val="00306818"/>
    <w:rsid w:val="00310531"/>
    <w:rsid w:val="003109AA"/>
    <w:rsid w:val="0031273C"/>
    <w:rsid w:val="00312B66"/>
    <w:rsid w:val="00313B70"/>
    <w:rsid w:val="00314436"/>
    <w:rsid w:val="003149EE"/>
    <w:rsid w:val="00315712"/>
    <w:rsid w:val="003159B6"/>
    <w:rsid w:val="00316286"/>
    <w:rsid w:val="00316364"/>
    <w:rsid w:val="00316391"/>
    <w:rsid w:val="003166BE"/>
    <w:rsid w:val="003177F6"/>
    <w:rsid w:val="00317ED8"/>
    <w:rsid w:val="00320203"/>
    <w:rsid w:val="00321354"/>
    <w:rsid w:val="0032171A"/>
    <w:rsid w:val="003217AC"/>
    <w:rsid w:val="00321A78"/>
    <w:rsid w:val="00322530"/>
    <w:rsid w:val="00322AB5"/>
    <w:rsid w:val="00323218"/>
    <w:rsid w:val="003257EE"/>
    <w:rsid w:val="00327422"/>
    <w:rsid w:val="00327CC5"/>
    <w:rsid w:val="00330367"/>
    <w:rsid w:val="00330792"/>
    <w:rsid w:val="00330BC4"/>
    <w:rsid w:val="003317CB"/>
    <w:rsid w:val="00331B45"/>
    <w:rsid w:val="00332760"/>
    <w:rsid w:val="00332766"/>
    <w:rsid w:val="003328DF"/>
    <w:rsid w:val="00332AF6"/>
    <w:rsid w:val="00333EB6"/>
    <w:rsid w:val="0033407E"/>
    <w:rsid w:val="00334B78"/>
    <w:rsid w:val="00334BDB"/>
    <w:rsid w:val="00336421"/>
    <w:rsid w:val="0033645E"/>
    <w:rsid w:val="00336B82"/>
    <w:rsid w:val="00337CAC"/>
    <w:rsid w:val="00337FB0"/>
    <w:rsid w:val="0034079F"/>
    <w:rsid w:val="00340EB8"/>
    <w:rsid w:val="00340F51"/>
    <w:rsid w:val="00342381"/>
    <w:rsid w:val="00342B2A"/>
    <w:rsid w:val="00342C9F"/>
    <w:rsid w:val="00343239"/>
    <w:rsid w:val="00343CA1"/>
    <w:rsid w:val="003447BE"/>
    <w:rsid w:val="00344F19"/>
    <w:rsid w:val="00345DB8"/>
    <w:rsid w:val="0034611D"/>
    <w:rsid w:val="00346AE9"/>
    <w:rsid w:val="00347435"/>
    <w:rsid w:val="0034746B"/>
    <w:rsid w:val="00347AC7"/>
    <w:rsid w:val="00351CA5"/>
    <w:rsid w:val="00352212"/>
    <w:rsid w:val="003524F7"/>
    <w:rsid w:val="00352714"/>
    <w:rsid w:val="003528A1"/>
    <w:rsid w:val="003532FE"/>
    <w:rsid w:val="0035374E"/>
    <w:rsid w:val="00353901"/>
    <w:rsid w:val="00354154"/>
    <w:rsid w:val="00354ABC"/>
    <w:rsid w:val="003554D3"/>
    <w:rsid w:val="00355A48"/>
    <w:rsid w:val="00356326"/>
    <w:rsid w:val="0035644D"/>
    <w:rsid w:val="00361116"/>
    <w:rsid w:val="00361FC4"/>
    <w:rsid w:val="003621E1"/>
    <w:rsid w:val="003628F3"/>
    <w:rsid w:val="00362C45"/>
    <w:rsid w:val="00363243"/>
    <w:rsid w:val="00363BAA"/>
    <w:rsid w:val="00365A18"/>
    <w:rsid w:val="00366491"/>
    <w:rsid w:val="0036651F"/>
    <w:rsid w:val="00366810"/>
    <w:rsid w:val="0036692E"/>
    <w:rsid w:val="003673C7"/>
    <w:rsid w:val="003673E9"/>
    <w:rsid w:val="00370031"/>
    <w:rsid w:val="00370DA9"/>
    <w:rsid w:val="00371765"/>
    <w:rsid w:val="00373212"/>
    <w:rsid w:val="00373942"/>
    <w:rsid w:val="00373BD9"/>
    <w:rsid w:val="00373C55"/>
    <w:rsid w:val="00373FA1"/>
    <w:rsid w:val="003741F0"/>
    <w:rsid w:val="00374326"/>
    <w:rsid w:val="00375587"/>
    <w:rsid w:val="00375C09"/>
    <w:rsid w:val="0037671F"/>
    <w:rsid w:val="003779EC"/>
    <w:rsid w:val="00377E7D"/>
    <w:rsid w:val="0038089F"/>
    <w:rsid w:val="00380A54"/>
    <w:rsid w:val="0038108C"/>
    <w:rsid w:val="00381ED8"/>
    <w:rsid w:val="0038230C"/>
    <w:rsid w:val="00382503"/>
    <w:rsid w:val="003827CD"/>
    <w:rsid w:val="00384117"/>
    <w:rsid w:val="003844AB"/>
    <w:rsid w:val="0038496A"/>
    <w:rsid w:val="00385270"/>
    <w:rsid w:val="00385318"/>
    <w:rsid w:val="003864B9"/>
    <w:rsid w:val="00386F05"/>
    <w:rsid w:val="00387606"/>
    <w:rsid w:val="00387A10"/>
    <w:rsid w:val="00387C31"/>
    <w:rsid w:val="003902E6"/>
    <w:rsid w:val="00390A74"/>
    <w:rsid w:val="00390D6B"/>
    <w:rsid w:val="003911CB"/>
    <w:rsid w:val="00391AC0"/>
    <w:rsid w:val="00391F41"/>
    <w:rsid w:val="0039207F"/>
    <w:rsid w:val="0039252B"/>
    <w:rsid w:val="003925A1"/>
    <w:rsid w:val="0039606D"/>
    <w:rsid w:val="0039607D"/>
    <w:rsid w:val="00397F8F"/>
    <w:rsid w:val="003A078C"/>
    <w:rsid w:val="003A106F"/>
    <w:rsid w:val="003A3144"/>
    <w:rsid w:val="003A3879"/>
    <w:rsid w:val="003A3D60"/>
    <w:rsid w:val="003A3EBA"/>
    <w:rsid w:val="003A4E2D"/>
    <w:rsid w:val="003A5B59"/>
    <w:rsid w:val="003A5CB2"/>
    <w:rsid w:val="003A686F"/>
    <w:rsid w:val="003A7715"/>
    <w:rsid w:val="003A7FC7"/>
    <w:rsid w:val="003B0FBF"/>
    <w:rsid w:val="003B2757"/>
    <w:rsid w:val="003B2B30"/>
    <w:rsid w:val="003B3988"/>
    <w:rsid w:val="003B3DD4"/>
    <w:rsid w:val="003B3EB6"/>
    <w:rsid w:val="003B3FAD"/>
    <w:rsid w:val="003B4117"/>
    <w:rsid w:val="003B573F"/>
    <w:rsid w:val="003B75B3"/>
    <w:rsid w:val="003B77B7"/>
    <w:rsid w:val="003C072F"/>
    <w:rsid w:val="003C0D7C"/>
    <w:rsid w:val="003C15B0"/>
    <w:rsid w:val="003C2201"/>
    <w:rsid w:val="003C2CC9"/>
    <w:rsid w:val="003C4197"/>
    <w:rsid w:val="003C55FF"/>
    <w:rsid w:val="003C60D1"/>
    <w:rsid w:val="003C720B"/>
    <w:rsid w:val="003C7847"/>
    <w:rsid w:val="003D03AA"/>
    <w:rsid w:val="003D0E32"/>
    <w:rsid w:val="003D14EF"/>
    <w:rsid w:val="003D1B91"/>
    <w:rsid w:val="003D1C56"/>
    <w:rsid w:val="003D1EDB"/>
    <w:rsid w:val="003D3141"/>
    <w:rsid w:val="003D370F"/>
    <w:rsid w:val="003D3BA6"/>
    <w:rsid w:val="003D651C"/>
    <w:rsid w:val="003D7152"/>
    <w:rsid w:val="003D7252"/>
    <w:rsid w:val="003D7D52"/>
    <w:rsid w:val="003E01D2"/>
    <w:rsid w:val="003E077E"/>
    <w:rsid w:val="003E0EE9"/>
    <w:rsid w:val="003E0F30"/>
    <w:rsid w:val="003E21CE"/>
    <w:rsid w:val="003E25C2"/>
    <w:rsid w:val="003E42DF"/>
    <w:rsid w:val="003E5752"/>
    <w:rsid w:val="003E5975"/>
    <w:rsid w:val="003E5D30"/>
    <w:rsid w:val="003E6F49"/>
    <w:rsid w:val="003E7E8D"/>
    <w:rsid w:val="003F02C7"/>
    <w:rsid w:val="003F04EE"/>
    <w:rsid w:val="003F0F0F"/>
    <w:rsid w:val="003F110F"/>
    <w:rsid w:val="003F1C27"/>
    <w:rsid w:val="003F4222"/>
    <w:rsid w:val="003F49C5"/>
    <w:rsid w:val="003F4C8C"/>
    <w:rsid w:val="003F5D11"/>
    <w:rsid w:val="003F5EB1"/>
    <w:rsid w:val="003F6259"/>
    <w:rsid w:val="003F734B"/>
    <w:rsid w:val="0040098D"/>
    <w:rsid w:val="00401042"/>
    <w:rsid w:val="0040242A"/>
    <w:rsid w:val="004029FF"/>
    <w:rsid w:val="00403D27"/>
    <w:rsid w:val="00406368"/>
    <w:rsid w:val="00407CD6"/>
    <w:rsid w:val="00412184"/>
    <w:rsid w:val="00414073"/>
    <w:rsid w:val="004140B0"/>
    <w:rsid w:val="0041636A"/>
    <w:rsid w:val="0041760A"/>
    <w:rsid w:val="00417B2F"/>
    <w:rsid w:val="00417C00"/>
    <w:rsid w:val="00417E56"/>
    <w:rsid w:val="00421498"/>
    <w:rsid w:val="00421B3F"/>
    <w:rsid w:val="00421BB8"/>
    <w:rsid w:val="00422378"/>
    <w:rsid w:val="00424B63"/>
    <w:rsid w:val="00425983"/>
    <w:rsid w:val="00426ED8"/>
    <w:rsid w:val="0042749D"/>
    <w:rsid w:val="00427FEB"/>
    <w:rsid w:val="00431598"/>
    <w:rsid w:val="00431887"/>
    <w:rsid w:val="00432A13"/>
    <w:rsid w:val="00433E72"/>
    <w:rsid w:val="0043454A"/>
    <w:rsid w:val="00434CEB"/>
    <w:rsid w:val="004351AE"/>
    <w:rsid w:val="0043597C"/>
    <w:rsid w:val="004366BD"/>
    <w:rsid w:val="00436D89"/>
    <w:rsid w:val="004376B7"/>
    <w:rsid w:val="00437E3B"/>
    <w:rsid w:val="00437E8B"/>
    <w:rsid w:val="00437F9D"/>
    <w:rsid w:val="00440DE4"/>
    <w:rsid w:val="0044257F"/>
    <w:rsid w:val="0044355D"/>
    <w:rsid w:val="00444597"/>
    <w:rsid w:val="00444A8E"/>
    <w:rsid w:val="00444B1E"/>
    <w:rsid w:val="00444DCE"/>
    <w:rsid w:val="00445CEF"/>
    <w:rsid w:val="004466AA"/>
    <w:rsid w:val="00446EE3"/>
    <w:rsid w:val="00450703"/>
    <w:rsid w:val="004518E8"/>
    <w:rsid w:val="00453950"/>
    <w:rsid w:val="004552D6"/>
    <w:rsid w:val="00455826"/>
    <w:rsid w:val="00455E60"/>
    <w:rsid w:val="00456643"/>
    <w:rsid w:val="00456A78"/>
    <w:rsid w:val="00456AAA"/>
    <w:rsid w:val="00457388"/>
    <w:rsid w:val="0046011B"/>
    <w:rsid w:val="0046101D"/>
    <w:rsid w:val="004616A7"/>
    <w:rsid w:val="00461AB7"/>
    <w:rsid w:val="00462C1D"/>
    <w:rsid w:val="004634FD"/>
    <w:rsid w:val="0046384E"/>
    <w:rsid w:val="00463962"/>
    <w:rsid w:val="004646D5"/>
    <w:rsid w:val="00464DCA"/>
    <w:rsid w:val="00465376"/>
    <w:rsid w:val="00465930"/>
    <w:rsid w:val="00465957"/>
    <w:rsid w:val="004703C8"/>
    <w:rsid w:val="004705DA"/>
    <w:rsid w:val="004707DA"/>
    <w:rsid w:val="0047093B"/>
    <w:rsid w:val="00471708"/>
    <w:rsid w:val="00471D16"/>
    <w:rsid w:val="00473878"/>
    <w:rsid w:val="00474D9A"/>
    <w:rsid w:val="00474FB4"/>
    <w:rsid w:val="004758D8"/>
    <w:rsid w:val="00475BA1"/>
    <w:rsid w:val="00476D67"/>
    <w:rsid w:val="00477657"/>
    <w:rsid w:val="00480220"/>
    <w:rsid w:val="0048143F"/>
    <w:rsid w:val="00481662"/>
    <w:rsid w:val="00482242"/>
    <w:rsid w:val="004827B6"/>
    <w:rsid w:val="00482C9C"/>
    <w:rsid w:val="0048450F"/>
    <w:rsid w:val="0048485B"/>
    <w:rsid w:val="00484E86"/>
    <w:rsid w:val="0048505D"/>
    <w:rsid w:val="00485D5D"/>
    <w:rsid w:val="00486E3B"/>
    <w:rsid w:val="00487EE2"/>
    <w:rsid w:val="00487F76"/>
    <w:rsid w:val="004902CC"/>
    <w:rsid w:val="00490892"/>
    <w:rsid w:val="00490ACA"/>
    <w:rsid w:val="00490AD3"/>
    <w:rsid w:val="00490D21"/>
    <w:rsid w:val="004912BC"/>
    <w:rsid w:val="004913E6"/>
    <w:rsid w:val="00491CDC"/>
    <w:rsid w:val="00492332"/>
    <w:rsid w:val="00493037"/>
    <w:rsid w:val="0049326C"/>
    <w:rsid w:val="004935AF"/>
    <w:rsid w:val="004949A7"/>
    <w:rsid w:val="00494A2A"/>
    <w:rsid w:val="00494C28"/>
    <w:rsid w:val="00494EB9"/>
    <w:rsid w:val="00495B22"/>
    <w:rsid w:val="0049758B"/>
    <w:rsid w:val="00497BB0"/>
    <w:rsid w:val="00497C11"/>
    <w:rsid w:val="00497D7E"/>
    <w:rsid w:val="00497FCF"/>
    <w:rsid w:val="004A0A12"/>
    <w:rsid w:val="004A0EA2"/>
    <w:rsid w:val="004A1416"/>
    <w:rsid w:val="004A20B5"/>
    <w:rsid w:val="004A261A"/>
    <w:rsid w:val="004A2664"/>
    <w:rsid w:val="004A2AAD"/>
    <w:rsid w:val="004A3050"/>
    <w:rsid w:val="004A38BC"/>
    <w:rsid w:val="004A4168"/>
    <w:rsid w:val="004A457A"/>
    <w:rsid w:val="004A45CC"/>
    <w:rsid w:val="004A5303"/>
    <w:rsid w:val="004A5C5D"/>
    <w:rsid w:val="004A5D10"/>
    <w:rsid w:val="004A620B"/>
    <w:rsid w:val="004A6295"/>
    <w:rsid w:val="004A68A2"/>
    <w:rsid w:val="004A6BA4"/>
    <w:rsid w:val="004B147B"/>
    <w:rsid w:val="004B23A8"/>
    <w:rsid w:val="004B2C28"/>
    <w:rsid w:val="004B3258"/>
    <w:rsid w:val="004B4264"/>
    <w:rsid w:val="004B51CB"/>
    <w:rsid w:val="004B53BB"/>
    <w:rsid w:val="004B5F43"/>
    <w:rsid w:val="004B68BE"/>
    <w:rsid w:val="004B7AF1"/>
    <w:rsid w:val="004C37E8"/>
    <w:rsid w:val="004C3C6E"/>
    <w:rsid w:val="004C3C84"/>
    <w:rsid w:val="004C40C1"/>
    <w:rsid w:val="004C4ADA"/>
    <w:rsid w:val="004C5F1C"/>
    <w:rsid w:val="004C6DA8"/>
    <w:rsid w:val="004C7617"/>
    <w:rsid w:val="004C7A74"/>
    <w:rsid w:val="004C7AF5"/>
    <w:rsid w:val="004C7CA5"/>
    <w:rsid w:val="004C7DAB"/>
    <w:rsid w:val="004D0582"/>
    <w:rsid w:val="004D0D69"/>
    <w:rsid w:val="004D149A"/>
    <w:rsid w:val="004D1FAB"/>
    <w:rsid w:val="004D223B"/>
    <w:rsid w:val="004D54D7"/>
    <w:rsid w:val="004D5640"/>
    <w:rsid w:val="004D736B"/>
    <w:rsid w:val="004D7AC0"/>
    <w:rsid w:val="004E00EA"/>
    <w:rsid w:val="004E1F26"/>
    <w:rsid w:val="004E386D"/>
    <w:rsid w:val="004E416D"/>
    <w:rsid w:val="004E492A"/>
    <w:rsid w:val="004E505A"/>
    <w:rsid w:val="004E5CC7"/>
    <w:rsid w:val="004E652C"/>
    <w:rsid w:val="004E6C54"/>
    <w:rsid w:val="004E70D0"/>
    <w:rsid w:val="004E7314"/>
    <w:rsid w:val="004E782E"/>
    <w:rsid w:val="004F1E15"/>
    <w:rsid w:val="004F27B3"/>
    <w:rsid w:val="004F296E"/>
    <w:rsid w:val="004F3083"/>
    <w:rsid w:val="004F4065"/>
    <w:rsid w:val="004F6229"/>
    <w:rsid w:val="004F6CD5"/>
    <w:rsid w:val="004F793D"/>
    <w:rsid w:val="00500066"/>
    <w:rsid w:val="00500725"/>
    <w:rsid w:val="005007D2"/>
    <w:rsid w:val="00500D6E"/>
    <w:rsid w:val="00500EA2"/>
    <w:rsid w:val="00500FB5"/>
    <w:rsid w:val="00501BC7"/>
    <w:rsid w:val="005022ED"/>
    <w:rsid w:val="00502479"/>
    <w:rsid w:val="00502707"/>
    <w:rsid w:val="00502719"/>
    <w:rsid w:val="00503431"/>
    <w:rsid w:val="0050350F"/>
    <w:rsid w:val="00503D3A"/>
    <w:rsid w:val="00503E38"/>
    <w:rsid w:val="005045F3"/>
    <w:rsid w:val="005049F5"/>
    <w:rsid w:val="00504A5C"/>
    <w:rsid w:val="00504A63"/>
    <w:rsid w:val="00504BAF"/>
    <w:rsid w:val="00504CF7"/>
    <w:rsid w:val="005054B3"/>
    <w:rsid w:val="005067A6"/>
    <w:rsid w:val="00507753"/>
    <w:rsid w:val="005079CF"/>
    <w:rsid w:val="00507DB5"/>
    <w:rsid w:val="0051035B"/>
    <w:rsid w:val="00510FF7"/>
    <w:rsid w:val="00511A01"/>
    <w:rsid w:val="0051317E"/>
    <w:rsid w:val="00513215"/>
    <w:rsid w:val="00513727"/>
    <w:rsid w:val="00514D28"/>
    <w:rsid w:val="00514F25"/>
    <w:rsid w:val="00515CDA"/>
    <w:rsid w:val="00516DFB"/>
    <w:rsid w:val="00516FF4"/>
    <w:rsid w:val="005212F1"/>
    <w:rsid w:val="00521ED3"/>
    <w:rsid w:val="005226F0"/>
    <w:rsid w:val="0052284F"/>
    <w:rsid w:val="005229EF"/>
    <w:rsid w:val="00522C83"/>
    <w:rsid w:val="005236D2"/>
    <w:rsid w:val="005238A4"/>
    <w:rsid w:val="00526A70"/>
    <w:rsid w:val="00527296"/>
    <w:rsid w:val="00530511"/>
    <w:rsid w:val="0053053A"/>
    <w:rsid w:val="00531477"/>
    <w:rsid w:val="0053234D"/>
    <w:rsid w:val="00532736"/>
    <w:rsid w:val="00532BED"/>
    <w:rsid w:val="005331AB"/>
    <w:rsid w:val="005333DD"/>
    <w:rsid w:val="005336A4"/>
    <w:rsid w:val="005336D6"/>
    <w:rsid w:val="00533EE0"/>
    <w:rsid w:val="00534238"/>
    <w:rsid w:val="005346F0"/>
    <w:rsid w:val="005352AF"/>
    <w:rsid w:val="00536032"/>
    <w:rsid w:val="00536470"/>
    <w:rsid w:val="005364A8"/>
    <w:rsid w:val="00536626"/>
    <w:rsid w:val="005368A0"/>
    <w:rsid w:val="00536D20"/>
    <w:rsid w:val="00536DDF"/>
    <w:rsid w:val="0054061B"/>
    <w:rsid w:val="005406D9"/>
    <w:rsid w:val="005407E2"/>
    <w:rsid w:val="005407FA"/>
    <w:rsid w:val="00540EDA"/>
    <w:rsid w:val="00541B6F"/>
    <w:rsid w:val="0054205C"/>
    <w:rsid w:val="005438BE"/>
    <w:rsid w:val="00544600"/>
    <w:rsid w:val="0054644D"/>
    <w:rsid w:val="00546FD0"/>
    <w:rsid w:val="00547029"/>
    <w:rsid w:val="00547F3F"/>
    <w:rsid w:val="005500C6"/>
    <w:rsid w:val="00551993"/>
    <w:rsid w:val="005519B7"/>
    <w:rsid w:val="00551E12"/>
    <w:rsid w:val="00551FE5"/>
    <w:rsid w:val="0055479E"/>
    <w:rsid w:val="00554DE7"/>
    <w:rsid w:val="00554F79"/>
    <w:rsid w:val="0055505B"/>
    <w:rsid w:val="0055515E"/>
    <w:rsid w:val="005555DF"/>
    <w:rsid w:val="00556A80"/>
    <w:rsid w:val="00556BE2"/>
    <w:rsid w:val="00556DE7"/>
    <w:rsid w:val="00557305"/>
    <w:rsid w:val="00560061"/>
    <w:rsid w:val="00560808"/>
    <w:rsid w:val="00561148"/>
    <w:rsid w:val="00561161"/>
    <w:rsid w:val="005620B6"/>
    <w:rsid w:val="00562769"/>
    <w:rsid w:val="00562BC6"/>
    <w:rsid w:val="00562D77"/>
    <w:rsid w:val="0056321B"/>
    <w:rsid w:val="005633FC"/>
    <w:rsid w:val="00563BC8"/>
    <w:rsid w:val="00563FDA"/>
    <w:rsid w:val="005641A2"/>
    <w:rsid w:val="00564D1E"/>
    <w:rsid w:val="005659EC"/>
    <w:rsid w:val="00567AA0"/>
    <w:rsid w:val="0057163D"/>
    <w:rsid w:val="00571680"/>
    <w:rsid w:val="005730F5"/>
    <w:rsid w:val="005731D2"/>
    <w:rsid w:val="005738D7"/>
    <w:rsid w:val="00574124"/>
    <w:rsid w:val="00574352"/>
    <w:rsid w:val="005745E0"/>
    <w:rsid w:val="0057460B"/>
    <w:rsid w:val="00574B6B"/>
    <w:rsid w:val="00574E7F"/>
    <w:rsid w:val="00575434"/>
    <w:rsid w:val="005755E7"/>
    <w:rsid w:val="005756BA"/>
    <w:rsid w:val="00575F4C"/>
    <w:rsid w:val="00576486"/>
    <w:rsid w:val="005764C0"/>
    <w:rsid w:val="005770AE"/>
    <w:rsid w:val="00577746"/>
    <w:rsid w:val="0058020C"/>
    <w:rsid w:val="00580454"/>
    <w:rsid w:val="00580475"/>
    <w:rsid w:val="00581B74"/>
    <w:rsid w:val="005826A5"/>
    <w:rsid w:val="00582784"/>
    <w:rsid w:val="00582D7A"/>
    <w:rsid w:val="00584049"/>
    <w:rsid w:val="005846B2"/>
    <w:rsid w:val="00586056"/>
    <w:rsid w:val="00587574"/>
    <w:rsid w:val="00587633"/>
    <w:rsid w:val="00590E04"/>
    <w:rsid w:val="005919FE"/>
    <w:rsid w:val="0059262A"/>
    <w:rsid w:val="005936AF"/>
    <w:rsid w:val="00597CC1"/>
    <w:rsid w:val="00597D03"/>
    <w:rsid w:val="005A07AF"/>
    <w:rsid w:val="005A08E6"/>
    <w:rsid w:val="005A1660"/>
    <w:rsid w:val="005A216C"/>
    <w:rsid w:val="005A3ACA"/>
    <w:rsid w:val="005A4498"/>
    <w:rsid w:val="005A5BE4"/>
    <w:rsid w:val="005A7AFA"/>
    <w:rsid w:val="005B025A"/>
    <w:rsid w:val="005B134D"/>
    <w:rsid w:val="005B16AE"/>
    <w:rsid w:val="005B18B5"/>
    <w:rsid w:val="005B1994"/>
    <w:rsid w:val="005B2119"/>
    <w:rsid w:val="005B302A"/>
    <w:rsid w:val="005B413A"/>
    <w:rsid w:val="005B4FAB"/>
    <w:rsid w:val="005B5006"/>
    <w:rsid w:val="005B58E6"/>
    <w:rsid w:val="005B7BE5"/>
    <w:rsid w:val="005B7FD0"/>
    <w:rsid w:val="005C0C34"/>
    <w:rsid w:val="005C246A"/>
    <w:rsid w:val="005C29BC"/>
    <w:rsid w:val="005C2A80"/>
    <w:rsid w:val="005C2AB9"/>
    <w:rsid w:val="005C3185"/>
    <w:rsid w:val="005C345D"/>
    <w:rsid w:val="005C3E47"/>
    <w:rsid w:val="005C675F"/>
    <w:rsid w:val="005C79C1"/>
    <w:rsid w:val="005C7C32"/>
    <w:rsid w:val="005D02D3"/>
    <w:rsid w:val="005D186B"/>
    <w:rsid w:val="005D1976"/>
    <w:rsid w:val="005D19C3"/>
    <w:rsid w:val="005D1A0E"/>
    <w:rsid w:val="005D2826"/>
    <w:rsid w:val="005D28F9"/>
    <w:rsid w:val="005D2F25"/>
    <w:rsid w:val="005D3321"/>
    <w:rsid w:val="005D337E"/>
    <w:rsid w:val="005D4BDF"/>
    <w:rsid w:val="005D4F4F"/>
    <w:rsid w:val="005D7840"/>
    <w:rsid w:val="005D78E5"/>
    <w:rsid w:val="005D7B73"/>
    <w:rsid w:val="005D7C03"/>
    <w:rsid w:val="005E0BAC"/>
    <w:rsid w:val="005E0C35"/>
    <w:rsid w:val="005E0E3C"/>
    <w:rsid w:val="005E1795"/>
    <w:rsid w:val="005E1B6C"/>
    <w:rsid w:val="005E1CD3"/>
    <w:rsid w:val="005E1DED"/>
    <w:rsid w:val="005E2A2F"/>
    <w:rsid w:val="005E2D16"/>
    <w:rsid w:val="005E41BC"/>
    <w:rsid w:val="005E4824"/>
    <w:rsid w:val="005E4AB2"/>
    <w:rsid w:val="005E65D2"/>
    <w:rsid w:val="005E6700"/>
    <w:rsid w:val="005E7385"/>
    <w:rsid w:val="005E7C50"/>
    <w:rsid w:val="005F0630"/>
    <w:rsid w:val="005F15E3"/>
    <w:rsid w:val="005F1CEE"/>
    <w:rsid w:val="005F301B"/>
    <w:rsid w:val="005F3023"/>
    <w:rsid w:val="005F3A9F"/>
    <w:rsid w:val="005F3C57"/>
    <w:rsid w:val="005F40BD"/>
    <w:rsid w:val="005F43EC"/>
    <w:rsid w:val="005F4650"/>
    <w:rsid w:val="005F4BC7"/>
    <w:rsid w:val="005F4EDB"/>
    <w:rsid w:val="005F503F"/>
    <w:rsid w:val="005F5F08"/>
    <w:rsid w:val="005F666E"/>
    <w:rsid w:val="005F79C6"/>
    <w:rsid w:val="006003FB"/>
    <w:rsid w:val="006007C4"/>
    <w:rsid w:val="00600A8F"/>
    <w:rsid w:val="006011AD"/>
    <w:rsid w:val="006026B5"/>
    <w:rsid w:val="006029EE"/>
    <w:rsid w:val="006037C4"/>
    <w:rsid w:val="00603D84"/>
    <w:rsid w:val="00604284"/>
    <w:rsid w:val="00606947"/>
    <w:rsid w:val="00607233"/>
    <w:rsid w:val="00607D5D"/>
    <w:rsid w:val="006112C9"/>
    <w:rsid w:val="00611763"/>
    <w:rsid w:val="00611BF1"/>
    <w:rsid w:val="00612107"/>
    <w:rsid w:val="006125CF"/>
    <w:rsid w:val="0061349F"/>
    <w:rsid w:val="006155DF"/>
    <w:rsid w:val="00616460"/>
    <w:rsid w:val="00616F19"/>
    <w:rsid w:val="006170C0"/>
    <w:rsid w:val="006178DC"/>
    <w:rsid w:val="00622275"/>
    <w:rsid w:val="00622832"/>
    <w:rsid w:val="00623C98"/>
    <w:rsid w:val="00623FA8"/>
    <w:rsid w:val="0062431A"/>
    <w:rsid w:val="006246D8"/>
    <w:rsid w:val="00626050"/>
    <w:rsid w:val="006263C0"/>
    <w:rsid w:val="00626B18"/>
    <w:rsid w:val="006271EA"/>
    <w:rsid w:val="006300E1"/>
    <w:rsid w:val="0063146C"/>
    <w:rsid w:val="00631D5B"/>
    <w:rsid w:val="00631F71"/>
    <w:rsid w:val="006324AF"/>
    <w:rsid w:val="00632D9B"/>
    <w:rsid w:val="00632F7D"/>
    <w:rsid w:val="00633B04"/>
    <w:rsid w:val="006343E1"/>
    <w:rsid w:val="00634979"/>
    <w:rsid w:val="0063548C"/>
    <w:rsid w:val="00636BAF"/>
    <w:rsid w:val="006378A5"/>
    <w:rsid w:val="00637AC7"/>
    <w:rsid w:val="00640AC0"/>
    <w:rsid w:val="0064121C"/>
    <w:rsid w:val="0064138C"/>
    <w:rsid w:val="00641BD7"/>
    <w:rsid w:val="00642A80"/>
    <w:rsid w:val="00642EEE"/>
    <w:rsid w:val="00643488"/>
    <w:rsid w:val="00643A57"/>
    <w:rsid w:val="00644CF8"/>
    <w:rsid w:val="00644F5A"/>
    <w:rsid w:val="0064511B"/>
    <w:rsid w:val="00645753"/>
    <w:rsid w:val="006459D4"/>
    <w:rsid w:val="00645D71"/>
    <w:rsid w:val="00645E20"/>
    <w:rsid w:val="00646A70"/>
    <w:rsid w:val="00646D1A"/>
    <w:rsid w:val="006474C3"/>
    <w:rsid w:val="00650C3E"/>
    <w:rsid w:val="00651778"/>
    <w:rsid w:val="0065245E"/>
    <w:rsid w:val="006526E3"/>
    <w:rsid w:val="00653498"/>
    <w:rsid w:val="0065358E"/>
    <w:rsid w:val="00653B6C"/>
    <w:rsid w:val="00654229"/>
    <w:rsid w:val="00654CA4"/>
    <w:rsid w:val="00656F9F"/>
    <w:rsid w:val="00660429"/>
    <w:rsid w:val="0066043E"/>
    <w:rsid w:val="00660965"/>
    <w:rsid w:val="00661074"/>
    <w:rsid w:val="006625C6"/>
    <w:rsid w:val="00662B35"/>
    <w:rsid w:val="00665719"/>
    <w:rsid w:val="006672EC"/>
    <w:rsid w:val="006676CA"/>
    <w:rsid w:val="006701C2"/>
    <w:rsid w:val="0067082C"/>
    <w:rsid w:val="00670F9A"/>
    <w:rsid w:val="006714D6"/>
    <w:rsid w:val="006715F4"/>
    <w:rsid w:val="00671F01"/>
    <w:rsid w:val="006727FB"/>
    <w:rsid w:val="00674110"/>
    <w:rsid w:val="00674D2A"/>
    <w:rsid w:val="006757DA"/>
    <w:rsid w:val="006762FB"/>
    <w:rsid w:val="0067650F"/>
    <w:rsid w:val="00676721"/>
    <w:rsid w:val="006773DD"/>
    <w:rsid w:val="0067797C"/>
    <w:rsid w:val="00677CAA"/>
    <w:rsid w:val="00680526"/>
    <w:rsid w:val="006814BF"/>
    <w:rsid w:val="006817A7"/>
    <w:rsid w:val="00681B99"/>
    <w:rsid w:val="00681DA1"/>
    <w:rsid w:val="006822CB"/>
    <w:rsid w:val="006839BB"/>
    <w:rsid w:val="00683B13"/>
    <w:rsid w:val="0068607C"/>
    <w:rsid w:val="0068703D"/>
    <w:rsid w:val="006873A7"/>
    <w:rsid w:val="006901E4"/>
    <w:rsid w:val="00690667"/>
    <w:rsid w:val="00690BD5"/>
    <w:rsid w:val="00691212"/>
    <w:rsid w:val="00691CAB"/>
    <w:rsid w:val="00693078"/>
    <w:rsid w:val="0069440D"/>
    <w:rsid w:val="006945D0"/>
    <w:rsid w:val="0069479E"/>
    <w:rsid w:val="006949C7"/>
    <w:rsid w:val="00695F58"/>
    <w:rsid w:val="0069645A"/>
    <w:rsid w:val="006965DC"/>
    <w:rsid w:val="00696781"/>
    <w:rsid w:val="00696C6E"/>
    <w:rsid w:val="00697E2D"/>
    <w:rsid w:val="006A0BE2"/>
    <w:rsid w:val="006A0CC2"/>
    <w:rsid w:val="006A140F"/>
    <w:rsid w:val="006A3622"/>
    <w:rsid w:val="006A3BA1"/>
    <w:rsid w:val="006A464B"/>
    <w:rsid w:val="006A4A3A"/>
    <w:rsid w:val="006A4B52"/>
    <w:rsid w:val="006A51DE"/>
    <w:rsid w:val="006A53CA"/>
    <w:rsid w:val="006A6E3D"/>
    <w:rsid w:val="006A6F7F"/>
    <w:rsid w:val="006A7077"/>
    <w:rsid w:val="006A76EE"/>
    <w:rsid w:val="006A7E82"/>
    <w:rsid w:val="006B113F"/>
    <w:rsid w:val="006B1910"/>
    <w:rsid w:val="006B1A3C"/>
    <w:rsid w:val="006B1B89"/>
    <w:rsid w:val="006B1C45"/>
    <w:rsid w:val="006B25ED"/>
    <w:rsid w:val="006B2C5A"/>
    <w:rsid w:val="006B3748"/>
    <w:rsid w:val="006B3A6A"/>
    <w:rsid w:val="006B3D69"/>
    <w:rsid w:val="006B3FBE"/>
    <w:rsid w:val="006B4BE8"/>
    <w:rsid w:val="006B5521"/>
    <w:rsid w:val="006B5EEA"/>
    <w:rsid w:val="006B6822"/>
    <w:rsid w:val="006B6C0E"/>
    <w:rsid w:val="006B7AFC"/>
    <w:rsid w:val="006C044C"/>
    <w:rsid w:val="006C060E"/>
    <w:rsid w:val="006C062C"/>
    <w:rsid w:val="006C0DB6"/>
    <w:rsid w:val="006C0FC9"/>
    <w:rsid w:val="006C130B"/>
    <w:rsid w:val="006C156F"/>
    <w:rsid w:val="006C2350"/>
    <w:rsid w:val="006C311F"/>
    <w:rsid w:val="006C38FD"/>
    <w:rsid w:val="006C3D64"/>
    <w:rsid w:val="006C3F3A"/>
    <w:rsid w:val="006C4FA4"/>
    <w:rsid w:val="006C5087"/>
    <w:rsid w:val="006C53DD"/>
    <w:rsid w:val="006C578D"/>
    <w:rsid w:val="006C5C6C"/>
    <w:rsid w:val="006C5E2C"/>
    <w:rsid w:val="006C6126"/>
    <w:rsid w:val="006C6734"/>
    <w:rsid w:val="006C73ED"/>
    <w:rsid w:val="006D05C7"/>
    <w:rsid w:val="006D143A"/>
    <w:rsid w:val="006D1B44"/>
    <w:rsid w:val="006D1CF9"/>
    <w:rsid w:val="006D1F9B"/>
    <w:rsid w:val="006D32D9"/>
    <w:rsid w:val="006D3FA2"/>
    <w:rsid w:val="006D4B1D"/>
    <w:rsid w:val="006D4E79"/>
    <w:rsid w:val="006D57F1"/>
    <w:rsid w:val="006D66A1"/>
    <w:rsid w:val="006D7710"/>
    <w:rsid w:val="006D79CF"/>
    <w:rsid w:val="006E0118"/>
    <w:rsid w:val="006E0195"/>
    <w:rsid w:val="006E01CE"/>
    <w:rsid w:val="006E0C34"/>
    <w:rsid w:val="006E1295"/>
    <w:rsid w:val="006E2F9B"/>
    <w:rsid w:val="006E3220"/>
    <w:rsid w:val="006E39AE"/>
    <w:rsid w:val="006E4A56"/>
    <w:rsid w:val="006E76A9"/>
    <w:rsid w:val="006E7776"/>
    <w:rsid w:val="006E780D"/>
    <w:rsid w:val="006E786C"/>
    <w:rsid w:val="006F05EA"/>
    <w:rsid w:val="006F0980"/>
    <w:rsid w:val="006F0CF4"/>
    <w:rsid w:val="006F111E"/>
    <w:rsid w:val="006F13EA"/>
    <w:rsid w:val="006F19E3"/>
    <w:rsid w:val="006F1B20"/>
    <w:rsid w:val="006F37C9"/>
    <w:rsid w:val="006F454D"/>
    <w:rsid w:val="006F482F"/>
    <w:rsid w:val="006F4E71"/>
    <w:rsid w:val="006F4F7A"/>
    <w:rsid w:val="006F5302"/>
    <w:rsid w:val="006F54AD"/>
    <w:rsid w:val="006F5662"/>
    <w:rsid w:val="006F6274"/>
    <w:rsid w:val="006F6EBA"/>
    <w:rsid w:val="006F7039"/>
    <w:rsid w:val="006F7173"/>
    <w:rsid w:val="006F72C9"/>
    <w:rsid w:val="006F759A"/>
    <w:rsid w:val="006F7EF7"/>
    <w:rsid w:val="007005D5"/>
    <w:rsid w:val="00702207"/>
    <w:rsid w:val="00702B23"/>
    <w:rsid w:val="00702EE4"/>
    <w:rsid w:val="00704054"/>
    <w:rsid w:val="007047AB"/>
    <w:rsid w:val="0070642C"/>
    <w:rsid w:val="00706816"/>
    <w:rsid w:val="00706CA6"/>
    <w:rsid w:val="00707639"/>
    <w:rsid w:val="00707744"/>
    <w:rsid w:val="00707928"/>
    <w:rsid w:val="007101B7"/>
    <w:rsid w:val="007104DD"/>
    <w:rsid w:val="00711F39"/>
    <w:rsid w:val="00713B25"/>
    <w:rsid w:val="00714BFA"/>
    <w:rsid w:val="0071555A"/>
    <w:rsid w:val="00716C70"/>
    <w:rsid w:val="00717D41"/>
    <w:rsid w:val="007203EF"/>
    <w:rsid w:val="0072069B"/>
    <w:rsid w:val="00720F6B"/>
    <w:rsid w:val="007219F0"/>
    <w:rsid w:val="00723091"/>
    <w:rsid w:val="00724125"/>
    <w:rsid w:val="00724A8C"/>
    <w:rsid w:val="00725B80"/>
    <w:rsid w:val="007263AB"/>
    <w:rsid w:val="0072682C"/>
    <w:rsid w:val="0072701D"/>
    <w:rsid w:val="00727345"/>
    <w:rsid w:val="00727CC2"/>
    <w:rsid w:val="007309C6"/>
    <w:rsid w:val="00730DCA"/>
    <w:rsid w:val="00730E36"/>
    <w:rsid w:val="00731091"/>
    <w:rsid w:val="00731110"/>
    <w:rsid w:val="007323E8"/>
    <w:rsid w:val="00732CD9"/>
    <w:rsid w:val="007332A3"/>
    <w:rsid w:val="00734A01"/>
    <w:rsid w:val="00734AB8"/>
    <w:rsid w:val="00735037"/>
    <w:rsid w:val="007354FA"/>
    <w:rsid w:val="0073604C"/>
    <w:rsid w:val="00737043"/>
    <w:rsid w:val="00737867"/>
    <w:rsid w:val="00737E2C"/>
    <w:rsid w:val="0074000B"/>
    <w:rsid w:val="007414B0"/>
    <w:rsid w:val="0074241D"/>
    <w:rsid w:val="00742D6B"/>
    <w:rsid w:val="007430A4"/>
    <w:rsid w:val="0074344D"/>
    <w:rsid w:val="0074381E"/>
    <w:rsid w:val="007440A0"/>
    <w:rsid w:val="007454FE"/>
    <w:rsid w:val="007455D2"/>
    <w:rsid w:val="00746380"/>
    <w:rsid w:val="007467B9"/>
    <w:rsid w:val="00746A2B"/>
    <w:rsid w:val="00746A41"/>
    <w:rsid w:val="00747746"/>
    <w:rsid w:val="00747923"/>
    <w:rsid w:val="007501B6"/>
    <w:rsid w:val="00750565"/>
    <w:rsid w:val="00751BC0"/>
    <w:rsid w:val="007529F4"/>
    <w:rsid w:val="00752AC7"/>
    <w:rsid w:val="007540D8"/>
    <w:rsid w:val="00754A52"/>
    <w:rsid w:val="007550CF"/>
    <w:rsid w:val="007551D7"/>
    <w:rsid w:val="007558F0"/>
    <w:rsid w:val="00755BD3"/>
    <w:rsid w:val="00756043"/>
    <w:rsid w:val="00756F87"/>
    <w:rsid w:val="00760B24"/>
    <w:rsid w:val="00760D50"/>
    <w:rsid w:val="007613EF"/>
    <w:rsid w:val="0076171C"/>
    <w:rsid w:val="007617C2"/>
    <w:rsid w:val="00762622"/>
    <w:rsid w:val="00763061"/>
    <w:rsid w:val="00763AF8"/>
    <w:rsid w:val="00763BEF"/>
    <w:rsid w:val="00764564"/>
    <w:rsid w:val="00764AAE"/>
    <w:rsid w:val="00764B32"/>
    <w:rsid w:val="00765A0D"/>
    <w:rsid w:val="00766459"/>
    <w:rsid w:val="00766506"/>
    <w:rsid w:val="0076671F"/>
    <w:rsid w:val="00767568"/>
    <w:rsid w:val="00767A48"/>
    <w:rsid w:val="0077001F"/>
    <w:rsid w:val="00770820"/>
    <w:rsid w:val="00771037"/>
    <w:rsid w:val="0077122B"/>
    <w:rsid w:val="007721CD"/>
    <w:rsid w:val="007723A5"/>
    <w:rsid w:val="00772B38"/>
    <w:rsid w:val="007749D5"/>
    <w:rsid w:val="00775428"/>
    <w:rsid w:val="007761BB"/>
    <w:rsid w:val="0077695C"/>
    <w:rsid w:val="00776C58"/>
    <w:rsid w:val="007802D8"/>
    <w:rsid w:val="00780309"/>
    <w:rsid w:val="007803F8"/>
    <w:rsid w:val="007815F0"/>
    <w:rsid w:val="00781A06"/>
    <w:rsid w:val="00782719"/>
    <w:rsid w:val="007859A6"/>
    <w:rsid w:val="00785D99"/>
    <w:rsid w:val="007866EA"/>
    <w:rsid w:val="00786882"/>
    <w:rsid w:val="00786A69"/>
    <w:rsid w:val="00786D00"/>
    <w:rsid w:val="00790396"/>
    <w:rsid w:val="00790AE7"/>
    <w:rsid w:val="00790E80"/>
    <w:rsid w:val="0079218B"/>
    <w:rsid w:val="00792A45"/>
    <w:rsid w:val="00792C7E"/>
    <w:rsid w:val="00793221"/>
    <w:rsid w:val="007947AF"/>
    <w:rsid w:val="00794DD4"/>
    <w:rsid w:val="00794E1A"/>
    <w:rsid w:val="00794EA6"/>
    <w:rsid w:val="00795924"/>
    <w:rsid w:val="00796B8B"/>
    <w:rsid w:val="00796BF7"/>
    <w:rsid w:val="007A03FB"/>
    <w:rsid w:val="007A1188"/>
    <w:rsid w:val="007A1F2C"/>
    <w:rsid w:val="007A2620"/>
    <w:rsid w:val="007A26B4"/>
    <w:rsid w:val="007A2BC2"/>
    <w:rsid w:val="007A2D86"/>
    <w:rsid w:val="007A3629"/>
    <w:rsid w:val="007A40DB"/>
    <w:rsid w:val="007A43BD"/>
    <w:rsid w:val="007A443B"/>
    <w:rsid w:val="007A7BA1"/>
    <w:rsid w:val="007A7F44"/>
    <w:rsid w:val="007B0348"/>
    <w:rsid w:val="007B1D10"/>
    <w:rsid w:val="007B1F76"/>
    <w:rsid w:val="007B2112"/>
    <w:rsid w:val="007B2664"/>
    <w:rsid w:val="007B27AB"/>
    <w:rsid w:val="007B2829"/>
    <w:rsid w:val="007B331F"/>
    <w:rsid w:val="007B3766"/>
    <w:rsid w:val="007B3CE5"/>
    <w:rsid w:val="007B47C2"/>
    <w:rsid w:val="007B519C"/>
    <w:rsid w:val="007C0D71"/>
    <w:rsid w:val="007C0FFC"/>
    <w:rsid w:val="007C127E"/>
    <w:rsid w:val="007C3608"/>
    <w:rsid w:val="007C4189"/>
    <w:rsid w:val="007C4E22"/>
    <w:rsid w:val="007C5743"/>
    <w:rsid w:val="007C5E17"/>
    <w:rsid w:val="007C612F"/>
    <w:rsid w:val="007C6F11"/>
    <w:rsid w:val="007C6FDC"/>
    <w:rsid w:val="007C76D8"/>
    <w:rsid w:val="007C7B1E"/>
    <w:rsid w:val="007D0EE9"/>
    <w:rsid w:val="007D109A"/>
    <w:rsid w:val="007D10BE"/>
    <w:rsid w:val="007D12EF"/>
    <w:rsid w:val="007D1C86"/>
    <w:rsid w:val="007D353D"/>
    <w:rsid w:val="007D3833"/>
    <w:rsid w:val="007D38DB"/>
    <w:rsid w:val="007D5C24"/>
    <w:rsid w:val="007D6325"/>
    <w:rsid w:val="007E16C8"/>
    <w:rsid w:val="007E183F"/>
    <w:rsid w:val="007E1A83"/>
    <w:rsid w:val="007E24A2"/>
    <w:rsid w:val="007E2937"/>
    <w:rsid w:val="007E2E21"/>
    <w:rsid w:val="007E3142"/>
    <w:rsid w:val="007E33AF"/>
    <w:rsid w:val="007E38E2"/>
    <w:rsid w:val="007E3F15"/>
    <w:rsid w:val="007E4070"/>
    <w:rsid w:val="007E4B28"/>
    <w:rsid w:val="007E4B81"/>
    <w:rsid w:val="007E64CF"/>
    <w:rsid w:val="007E65F2"/>
    <w:rsid w:val="007E6B0C"/>
    <w:rsid w:val="007E70CA"/>
    <w:rsid w:val="007E7827"/>
    <w:rsid w:val="007F04CB"/>
    <w:rsid w:val="007F1979"/>
    <w:rsid w:val="007F1DB7"/>
    <w:rsid w:val="007F2621"/>
    <w:rsid w:val="007F36C9"/>
    <w:rsid w:val="007F378E"/>
    <w:rsid w:val="007F3C4F"/>
    <w:rsid w:val="007F501C"/>
    <w:rsid w:val="00800340"/>
    <w:rsid w:val="00802342"/>
    <w:rsid w:val="008025EC"/>
    <w:rsid w:val="008027EB"/>
    <w:rsid w:val="00802C89"/>
    <w:rsid w:val="00802D15"/>
    <w:rsid w:val="00803C64"/>
    <w:rsid w:val="00804514"/>
    <w:rsid w:val="00804852"/>
    <w:rsid w:val="008053F3"/>
    <w:rsid w:val="008058A1"/>
    <w:rsid w:val="00805986"/>
    <w:rsid w:val="00805D38"/>
    <w:rsid w:val="00810E3A"/>
    <w:rsid w:val="008120A5"/>
    <w:rsid w:val="0081226D"/>
    <w:rsid w:val="00812BDE"/>
    <w:rsid w:val="0081450C"/>
    <w:rsid w:val="00814FD6"/>
    <w:rsid w:val="0081606E"/>
    <w:rsid w:val="00816122"/>
    <w:rsid w:val="008166A2"/>
    <w:rsid w:val="00817285"/>
    <w:rsid w:val="0081728A"/>
    <w:rsid w:val="00820298"/>
    <w:rsid w:val="008204B9"/>
    <w:rsid w:val="008208E4"/>
    <w:rsid w:val="00820B47"/>
    <w:rsid w:val="008213E6"/>
    <w:rsid w:val="008219E3"/>
    <w:rsid w:val="00822AAA"/>
    <w:rsid w:val="00823380"/>
    <w:rsid w:val="00823DDD"/>
    <w:rsid w:val="008240C6"/>
    <w:rsid w:val="0082434E"/>
    <w:rsid w:val="00824AEE"/>
    <w:rsid w:val="008254F3"/>
    <w:rsid w:val="008257D5"/>
    <w:rsid w:val="00825DBB"/>
    <w:rsid w:val="00826378"/>
    <w:rsid w:val="008270D8"/>
    <w:rsid w:val="008277E9"/>
    <w:rsid w:val="0082782B"/>
    <w:rsid w:val="00827E5C"/>
    <w:rsid w:val="00830A17"/>
    <w:rsid w:val="00830CC9"/>
    <w:rsid w:val="008319CC"/>
    <w:rsid w:val="00831AC2"/>
    <w:rsid w:val="008322B4"/>
    <w:rsid w:val="00833BFC"/>
    <w:rsid w:val="00833E5A"/>
    <w:rsid w:val="008345AC"/>
    <w:rsid w:val="00834AD2"/>
    <w:rsid w:val="00834F4E"/>
    <w:rsid w:val="0083509F"/>
    <w:rsid w:val="00835923"/>
    <w:rsid w:val="0084015E"/>
    <w:rsid w:val="008402F5"/>
    <w:rsid w:val="00840B3F"/>
    <w:rsid w:val="008424CD"/>
    <w:rsid w:val="008428DF"/>
    <w:rsid w:val="008431C4"/>
    <w:rsid w:val="0084374C"/>
    <w:rsid w:val="00843B1B"/>
    <w:rsid w:val="00843E38"/>
    <w:rsid w:val="00844C06"/>
    <w:rsid w:val="00844E7F"/>
    <w:rsid w:val="00845644"/>
    <w:rsid w:val="0084749B"/>
    <w:rsid w:val="0085006F"/>
    <w:rsid w:val="00850CED"/>
    <w:rsid w:val="00850E8C"/>
    <w:rsid w:val="00850F6A"/>
    <w:rsid w:val="00851C81"/>
    <w:rsid w:val="00851CA7"/>
    <w:rsid w:val="00852EBB"/>
    <w:rsid w:val="00853289"/>
    <w:rsid w:val="008538BC"/>
    <w:rsid w:val="0085413A"/>
    <w:rsid w:val="00855143"/>
    <w:rsid w:val="00855643"/>
    <w:rsid w:val="00855D1C"/>
    <w:rsid w:val="0086022D"/>
    <w:rsid w:val="008607FC"/>
    <w:rsid w:val="00862D3B"/>
    <w:rsid w:val="00862E66"/>
    <w:rsid w:val="008631A5"/>
    <w:rsid w:val="00863EA4"/>
    <w:rsid w:val="00864027"/>
    <w:rsid w:val="0086418B"/>
    <w:rsid w:val="00864283"/>
    <w:rsid w:val="00864B7B"/>
    <w:rsid w:val="00865B41"/>
    <w:rsid w:val="00865D90"/>
    <w:rsid w:val="00865F14"/>
    <w:rsid w:val="00865FA4"/>
    <w:rsid w:val="008671E2"/>
    <w:rsid w:val="00867347"/>
    <w:rsid w:val="00867C1A"/>
    <w:rsid w:val="0087005C"/>
    <w:rsid w:val="0087040D"/>
    <w:rsid w:val="008717C2"/>
    <w:rsid w:val="00871B3F"/>
    <w:rsid w:val="00872301"/>
    <w:rsid w:val="0087319F"/>
    <w:rsid w:val="00873434"/>
    <w:rsid w:val="008737A9"/>
    <w:rsid w:val="00873E79"/>
    <w:rsid w:val="00874935"/>
    <w:rsid w:val="00874DEB"/>
    <w:rsid w:val="00875277"/>
    <w:rsid w:val="00875364"/>
    <w:rsid w:val="008765C6"/>
    <w:rsid w:val="008770F4"/>
    <w:rsid w:val="008801BB"/>
    <w:rsid w:val="008802B9"/>
    <w:rsid w:val="00880FD3"/>
    <w:rsid w:val="008814F0"/>
    <w:rsid w:val="00881986"/>
    <w:rsid w:val="0088201E"/>
    <w:rsid w:val="00882324"/>
    <w:rsid w:val="00883181"/>
    <w:rsid w:val="00883631"/>
    <w:rsid w:val="00883830"/>
    <w:rsid w:val="0088390B"/>
    <w:rsid w:val="00883B5D"/>
    <w:rsid w:val="00884168"/>
    <w:rsid w:val="008842CE"/>
    <w:rsid w:val="00884654"/>
    <w:rsid w:val="00884AEA"/>
    <w:rsid w:val="00885066"/>
    <w:rsid w:val="00886810"/>
    <w:rsid w:val="00886C5B"/>
    <w:rsid w:val="00886DFD"/>
    <w:rsid w:val="00887D99"/>
    <w:rsid w:val="00890815"/>
    <w:rsid w:val="008910C6"/>
    <w:rsid w:val="00891D7C"/>
    <w:rsid w:val="008920B2"/>
    <w:rsid w:val="00892700"/>
    <w:rsid w:val="00892794"/>
    <w:rsid w:val="0089309F"/>
    <w:rsid w:val="00893C20"/>
    <w:rsid w:val="00893F3B"/>
    <w:rsid w:val="00894A5C"/>
    <w:rsid w:val="00894F2E"/>
    <w:rsid w:val="0089593E"/>
    <w:rsid w:val="00895D5E"/>
    <w:rsid w:val="008960C6"/>
    <w:rsid w:val="00897FFC"/>
    <w:rsid w:val="008A0654"/>
    <w:rsid w:val="008A095B"/>
    <w:rsid w:val="008A109B"/>
    <w:rsid w:val="008A134D"/>
    <w:rsid w:val="008A1AE1"/>
    <w:rsid w:val="008A1D03"/>
    <w:rsid w:val="008A3A2F"/>
    <w:rsid w:val="008A3E7D"/>
    <w:rsid w:val="008A4023"/>
    <w:rsid w:val="008A4D7C"/>
    <w:rsid w:val="008A52AB"/>
    <w:rsid w:val="008A5496"/>
    <w:rsid w:val="008A5730"/>
    <w:rsid w:val="008A5C64"/>
    <w:rsid w:val="008A687B"/>
    <w:rsid w:val="008B0376"/>
    <w:rsid w:val="008B0FCC"/>
    <w:rsid w:val="008B15E3"/>
    <w:rsid w:val="008B1A0D"/>
    <w:rsid w:val="008B1C88"/>
    <w:rsid w:val="008B24CE"/>
    <w:rsid w:val="008B32C0"/>
    <w:rsid w:val="008B3854"/>
    <w:rsid w:val="008B451D"/>
    <w:rsid w:val="008B47F1"/>
    <w:rsid w:val="008B481A"/>
    <w:rsid w:val="008B4AFA"/>
    <w:rsid w:val="008B5A3B"/>
    <w:rsid w:val="008B6FA0"/>
    <w:rsid w:val="008B6FB7"/>
    <w:rsid w:val="008C01E9"/>
    <w:rsid w:val="008C0AC9"/>
    <w:rsid w:val="008C0B58"/>
    <w:rsid w:val="008C11E7"/>
    <w:rsid w:val="008C1D6B"/>
    <w:rsid w:val="008C28B1"/>
    <w:rsid w:val="008C3641"/>
    <w:rsid w:val="008C4286"/>
    <w:rsid w:val="008C463A"/>
    <w:rsid w:val="008C477D"/>
    <w:rsid w:val="008C47C2"/>
    <w:rsid w:val="008C4F2B"/>
    <w:rsid w:val="008C550F"/>
    <w:rsid w:val="008C5ACA"/>
    <w:rsid w:val="008C6057"/>
    <w:rsid w:val="008C719B"/>
    <w:rsid w:val="008C7FF3"/>
    <w:rsid w:val="008D02B1"/>
    <w:rsid w:val="008D3678"/>
    <w:rsid w:val="008D42A1"/>
    <w:rsid w:val="008D4771"/>
    <w:rsid w:val="008D4F96"/>
    <w:rsid w:val="008D5BBC"/>
    <w:rsid w:val="008D5FC0"/>
    <w:rsid w:val="008D6CD9"/>
    <w:rsid w:val="008D6EDE"/>
    <w:rsid w:val="008D7FC0"/>
    <w:rsid w:val="008E1203"/>
    <w:rsid w:val="008E2C81"/>
    <w:rsid w:val="008E2DEF"/>
    <w:rsid w:val="008E36A0"/>
    <w:rsid w:val="008E435E"/>
    <w:rsid w:val="008E4A72"/>
    <w:rsid w:val="008E5751"/>
    <w:rsid w:val="008E5B1C"/>
    <w:rsid w:val="008E5C79"/>
    <w:rsid w:val="008E7912"/>
    <w:rsid w:val="008F07E0"/>
    <w:rsid w:val="008F1C5E"/>
    <w:rsid w:val="008F20C1"/>
    <w:rsid w:val="008F249F"/>
    <w:rsid w:val="008F5E6A"/>
    <w:rsid w:val="008F6096"/>
    <w:rsid w:val="008F65A6"/>
    <w:rsid w:val="008F67EC"/>
    <w:rsid w:val="008F7188"/>
    <w:rsid w:val="008F7C2A"/>
    <w:rsid w:val="008F7FE8"/>
    <w:rsid w:val="00900B05"/>
    <w:rsid w:val="00900C8A"/>
    <w:rsid w:val="00901E14"/>
    <w:rsid w:val="0090228D"/>
    <w:rsid w:val="00902464"/>
    <w:rsid w:val="0090267E"/>
    <w:rsid w:val="009026C2"/>
    <w:rsid w:val="00902821"/>
    <w:rsid w:val="009029A6"/>
    <w:rsid w:val="00902CCA"/>
    <w:rsid w:val="00903449"/>
    <w:rsid w:val="0090345E"/>
    <w:rsid w:val="009038DC"/>
    <w:rsid w:val="009040D1"/>
    <w:rsid w:val="00904441"/>
    <w:rsid w:val="00904568"/>
    <w:rsid w:val="00904EA3"/>
    <w:rsid w:val="009053DE"/>
    <w:rsid w:val="009063ED"/>
    <w:rsid w:val="00907BBD"/>
    <w:rsid w:val="009104FC"/>
    <w:rsid w:val="009106E4"/>
    <w:rsid w:val="00911715"/>
    <w:rsid w:val="00911AAB"/>
    <w:rsid w:val="009126C4"/>
    <w:rsid w:val="009128DC"/>
    <w:rsid w:val="00913A99"/>
    <w:rsid w:val="00913C63"/>
    <w:rsid w:val="009144E3"/>
    <w:rsid w:val="00914DDE"/>
    <w:rsid w:val="00915983"/>
    <w:rsid w:val="00915CCB"/>
    <w:rsid w:val="00916A5D"/>
    <w:rsid w:val="00916D94"/>
    <w:rsid w:val="00917170"/>
    <w:rsid w:val="00917D7F"/>
    <w:rsid w:val="00917E83"/>
    <w:rsid w:val="009203CB"/>
    <w:rsid w:val="009208D3"/>
    <w:rsid w:val="0092099E"/>
    <w:rsid w:val="0092115F"/>
    <w:rsid w:val="00921312"/>
    <w:rsid w:val="009220B8"/>
    <w:rsid w:val="00922E30"/>
    <w:rsid w:val="009238CA"/>
    <w:rsid w:val="00923BFD"/>
    <w:rsid w:val="00923FA8"/>
    <w:rsid w:val="00924C9E"/>
    <w:rsid w:val="009260DE"/>
    <w:rsid w:val="009261AC"/>
    <w:rsid w:val="00930620"/>
    <w:rsid w:val="0093087E"/>
    <w:rsid w:val="00931265"/>
    <w:rsid w:val="00931501"/>
    <w:rsid w:val="009331FB"/>
    <w:rsid w:val="009335D8"/>
    <w:rsid w:val="00933662"/>
    <w:rsid w:val="00933AFF"/>
    <w:rsid w:val="009341D2"/>
    <w:rsid w:val="00934CF0"/>
    <w:rsid w:val="009350D8"/>
    <w:rsid w:val="009355F6"/>
    <w:rsid w:val="009357C8"/>
    <w:rsid w:val="00936067"/>
    <w:rsid w:val="00936E35"/>
    <w:rsid w:val="009371D2"/>
    <w:rsid w:val="00937575"/>
    <w:rsid w:val="00940489"/>
    <w:rsid w:val="00940BF0"/>
    <w:rsid w:val="00941153"/>
    <w:rsid w:val="00941AE6"/>
    <w:rsid w:val="00942F30"/>
    <w:rsid w:val="00943653"/>
    <w:rsid w:val="009446F8"/>
    <w:rsid w:val="009452B6"/>
    <w:rsid w:val="00946E13"/>
    <w:rsid w:val="00947848"/>
    <w:rsid w:val="0095013C"/>
    <w:rsid w:val="0095049D"/>
    <w:rsid w:val="009504FF"/>
    <w:rsid w:val="00950C71"/>
    <w:rsid w:val="00952C23"/>
    <w:rsid w:val="00952F93"/>
    <w:rsid w:val="009537F7"/>
    <w:rsid w:val="0095477D"/>
    <w:rsid w:val="0095520E"/>
    <w:rsid w:val="00956821"/>
    <w:rsid w:val="0095738A"/>
    <w:rsid w:val="00957A1E"/>
    <w:rsid w:val="00960C75"/>
    <w:rsid w:val="0096200C"/>
    <w:rsid w:val="009621D2"/>
    <w:rsid w:val="00964048"/>
    <w:rsid w:val="009643F4"/>
    <w:rsid w:val="009652FF"/>
    <w:rsid w:val="009655BF"/>
    <w:rsid w:val="0096571B"/>
    <w:rsid w:val="00965FE2"/>
    <w:rsid w:val="009661C7"/>
    <w:rsid w:val="009665CB"/>
    <w:rsid w:val="00967275"/>
    <w:rsid w:val="009708E5"/>
    <w:rsid w:val="009712B5"/>
    <w:rsid w:val="00971BC0"/>
    <w:rsid w:val="009722EA"/>
    <w:rsid w:val="00973097"/>
    <w:rsid w:val="00973DF9"/>
    <w:rsid w:val="00973FC3"/>
    <w:rsid w:val="009740B7"/>
    <w:rsid w:val="0097544C"/>
    <w:rsid w:val="00975B38"/>
    <w:rsid w:val="009761EC"/>
    <w:rsid w:val="00976C89"/>
    <w:rsid w:val="00980A68"/>
    <w:rsid w:val="00980BDB"/>
    <w:rsid w:val="00981A87"/>
    <w:rsid w:val="00981CA7"/>
    <w:rsid w:val="00982202"/>
    <w:rsid w:val="00982FC8"/>
    <w:rsid w:val="00983682"/>
    <w:rsid w:val="00983737"/>
    <w:rsid w:val="009841F8"/>
    <w:rsid w:val="0098457B"/>
    <w:rsid w:val="00985150"/>
    <w:rsid w:val="00985235"/>
    <w:rsid w:val="00986350"/>
    <w:rsid w:val="009863B7"/>
    <w:rsid w:val="00986D07"/>
    <w:rsid w:val="00986F1D"/>
    <w:rsid w:val="0098788D"/>
    <w:rsid w:val="00990369"/>
    <w:rsid w:val="00991B8D"/>
    <w:rsid w:val="009925A4"/>
    <w:rsid w:val="0099382C"/>
    <w:rsid w:val="00993ABC"/>
    <w:rsid w:val="00994432"/>
    <w:rsid w:val="00994B8F"/>
    <w:rsid w:val="00995B73"/>
    <w:rsid w:val="00995D78"/>
    <w:rsid w:val="0099711F"/>
    <w:rsid w:val="009A0709"/>
    <w:rsid w:val="009A0967"/>
    <w:rsid w:val="009A21ED"/>
    <w:rsid w:val="009A2C52"/>
    <w:rsid w:val="009A672C"/>
    <w:rsid w:val="009A700A"/>
    <w:rsid w:val="009A75F2"/>
    <w:rsid w:val="009A79BF"/>
    <w:rsid w:val="009B0AFD"/>
    <w:rsid w:val="009B0E40"/>
    <w:rsid w:val="009B0EC0"/>
    <w:rsid w:val="009B116C"/>
    <w:rsid w:val="009B17D8"/>
    <w:rsid w:val="009B2523"/>
    <w:rsid w:val="009B2C60"/>
    <w:rsid w:val="009B2F2A"/>
    <w:rsid w:val="009B3F8A"/>
    <w:rsid w:val="009B4C63"/>
    <w:rsid w:val="009B53B8"/>
    <w:rsid w:val="009B5C4B"/>
    <w:rsid w:val="009B68BE"/>
    <w:rsid w:val="009B7126"/>
    <w:rsid w:val="009B7AE5"/>
    <w:rsid w:val="009C01CB"/>
    <w:rsid w:val="009C0248"/>
    <w:rsid w:val="009C0BB4"/>
    <w:rsid w:val="009C1D4A"/>
    <w:rsid w:val="009C269D"/>
    <w:rsid w:val="009C2A07"/>
    <w:rsid w:val="009C2D2D"/>
    <w:rsid w:val="009C3BFD"/>
    <w:rsid w:val="009C459C"/>
    <w:rsid w:val="009C48AB"/>
    <w:rsid w:val="009C4C76"/>
    <w:rsid w:val="009C5F86"/>
    <w:rsid w:val="009C5FB1"/>
    <w:rsid w:val="009C65B3"/>
    <w:rsid w:val="009C7357"/>
    <w:rsid w:val="009C7A8D"/>
    <w:rsid w:val="009C7CCF"/>
    <w:rsid w:val="009D010C"/>
    <w:rsid w:val="009D040A"/>
    <w:rsid w:val="009D2210"/>
    <w:rsid w:val="009D2460"/>
    <w:rsid w:val="009D2893"/>
    <w:rsid w:val="009D2950"/>
    <w:rsid w:val="009D2E65"/>
    <w:rsid w:val="009D3465"/>
    <w:rsid w:val="009D3EC7"/>
    <w:rsid w:val="009D474F"/>
    <w:rsid w:val="009D54F6"/>
    <w:rsid w:val="009D5699"/>
    <w:rsid w:val="009D6414"/>
    <w:rsid w:val="009D787F"/>
    <w:rsid w:val="009D799B"/>
    <w:rsid w:val="009D7D15"/>
    <w:rsid w:val="009D7E9C"/>
    <w:rsid w:val="009E1527"/>
    <w:rsid w:val="009E2D1C"/>
    <w:rsid w:val="009E2EA2"/>
    <w:rsid w:val="009E30A9"/>
    <w:rsid w:val="009E403F"/>
    <w:rsid w:val="009E40ED"/>
    <w:rsid w:val="009E4D97"/>
    <w:rsid w:val="009E5F94"/>
    <w:rsid w:val="009E76FD"/>
    <w:rsid w:val="009F01D0"/>
    <w:rsid w:val="009F18DB"/>
    <w:rsid w:val="009F209F"/>
    <w:rsid w:val="009F2A2C"/>
    <w:rsid w:val="009F3015"/>
    <w:rsid w:val="009F3036"/>
    <w:rsid w:val="009F499B"/>
    <w:rsid w:val="009F5011"/>
    <w:rsid w:val="009F51B6"/>
    <w:rsid w:val="009F554A"/>
    <w:rsid w:val="009F566E"/>
    <w:rsid w:val="009F582A"/>
    <w:rsid w:val="009F7276"/>
    <w:rsid w:val="009F7349"/>
    <w:rsid w:val="009F7E4D"/>
    <w:rsid w:val="009F7F27"/>
    <w:rsid w:val="00A008CF"/>
    <w:rsid w:val="00A00EDE"/>
    <w:rsid w:val="00A02F2F"/>
    <w:rsid w:val="00A02FB7"/>
    <w:rsid w:val="00A030AD"/>
    <w:rsid w:val="00A037F4"/>
    <w:rsid w:val="00A03B6A"/>
    <w:rsid w:val="00A055AF"/>
    <w:rsid w:val="00A057C0"/>
    <w:rsid w:val="00A05F45"/>
    <w:rsid w:val="00A05FAC"/>
    <w:rsid w:val="00A0700E"/>
    <w:rsid w:val="00A100C4"/>
    <w:rsid w:val="00A10440"/>
    <w:rsid w:val="00A11790"/>
    <w:rsid w:val="00A117D1"/>
    <w:rsid w:val="00A12714"/>
    <w:rsid w:val="00A12B04"/>
    <w:rsid w:val="00A12B7C"/>
    <w:rsid w:val="00A13204"/>
    <w:rsid w:val="00A13929"/>
    <w:rsid w:val="00A1432B"/>
    <w:rsid w:val="00A146DA"/>
    <w:rsid w:val="00A15243"/>
    <w:rsid w:val="00A15BFA"/>
    <w:rsid w:val="00A1672F"/>
    <w:rsid w:val="00A16AC1"/>
    <w:rsid w:val="00A16C9B"/>
    <w:rsid w:val="00A1783C"/>
    <w:rsid w:val="00A17A93"/>
    <w:rsid w:val="00A214B4"/>
    <w:rsid w:val="00A21D34"/>
    <w:rsid w:val="00A220DF"/>
    <w:rsid w:val="00A25B8A"/>
    <w:rsid w:val="00A25D86"/>
    <w:rsid w:val="00A264C9"/>
    <w:rsid w:val="00A268BD"/>
    <w:rsid w:val="00A2719D"/>
    <w:rsid w:val="00A27779"/>
    <w:rsid w:val="00A27DDC"/>
    <w:rsid w:val="00A30A6B"/>
    <w:rsid w:val="00A31099"/>
    <w:rsid w:val="00A31727"/>
    <w:rsid w:val="00A32BB8"/>
    <w:rsid w:val="00A32F3D"/>
    <w:rsid w:val="00A3348A"/>
    <w:rsid w:val="00A338D7"/>
    <w:rsid w:val="00A340EB"/>
    <w:rsid w:val="00A348A0"/>
    <w:rsid w:val="00A352E5"/>
    <w:rsid w:val="00A359AE"/>
    <w:rsid w:val="00A359C2"/>
    <w:rsid w:val="00A3640C"/>
    <w:rsid w:val="00A36412"/>
    <w:rsid w:val="00A364E6"/>
    <w:rsid w:val="00A368ED"/>
    <w:rsid w:val="00A36C59"/>
    <w:rsid w:val="00A36D98"/>
    <w:rsid w:val="00A36F44"/>
    <w:rsid w:val="00A37A33"/>
    <w:rsid w:val="00A40D06"/>
    <w:rsid w:val="00A411A6"/>
    <w:rsid w:val="00A4123B"/>
    <w:rsid w:val="00A414E1"/>
    <w:rsid w:val="00A422E3"/>
    <w:rsid w:val="00A42C1A"/>
    <w:rsid w:val="00A430C5"/>
    <w:rsid w:val="00A435AA"/>
    <w:rsid w:val="00A43EF1"/>
    <w:rsid w:val="00A460B7"/>
    <w:rsid w:val="00A46174"/>
    <w:rsid w:val="00A50622"/>
    <w:rsid w:val="00A50CB2"/>
    <w:rsid w:val="00A5156F"/>
    <w:rsid w:val="00A516D1"/>
    <w:rsid w:val="00A5181F"/>
    <w:rsid w:val="00A51FE4"/>
    <w:rsid w:val="00A53372"/>
    <w:rsid w:val="00A53847"/>
    <w:rsid w:val="00A5575D"/>
    <w:rsid w:val="00A568F1"/>
    <w:rsid w:val="00A6083B"/>
    <w:rsid w:val="00A61021"/>
    <w:rsid w:val="00A61155"/>
    <w:rsid w:val="00A616FA"/>
    <w:rsid w:val="00A618A1"/>
    <w:rsid w:val="00A61AD1"/>
    <w:rsid w:val="00A62AF6"/>
    <w:rsid w:val="00A62D6A"/>
    <w:rsid w:val="00A62F88"/>
    <w:rsid w:val="00A63807"/>
    <w:rsid w:val="00A63981"/>
    <w:rsid w:val="00A6430C"/>
    <w:rsid w:val="00A6496F"/>
    <w:rsid w:val="00A65B3C"/>
    <w:rsid w:val="00A65C55"/>
    <w:rsid w:val="00A65D6B"/>
    <w:rsid w:val="00A65F48"/>
    <w:rsid w:val="00A703A7"/>
    <w:rsid w:val="00A7080A"/>
    <w:rsid w:val="00A715C8"/>
    <w:rsid w:val="00A7243E"/>
    <w:rsid w:val="00A726AB"/>
    <w:rsid w:val="00A73A0B"/>
    <w:rsid w:val="00A73BDE"/>
    <w:rsid w:val="00A743B8"/>
    <w:rsid w:val="00A74494"/>
    <w:rsid w:val="00A7462E"/>
    <w:rsid w:val="00A74B5D"/>
    <w:rsid w:val="00A752C5"/>
    <w:rsid w:val="00A763F0"/>
    <w:rsid w:val="00A76904"/>
    <w:rsid w:val="00A76E23"/>
    <w:rsid w:val="00A76E2D"/>
    <w:rsid w:val="00A77560"/>
    <w:rsid w:val="00A80176"/>
    <w:rsid w:val="00A8060B"/>
    <w:rsid w:val="00A842D2"/>
    <w:rsid w:val="00A855E3"/>
    <w:rsid w:val="00A8714B"/>
    <w:rsid w:val="00A87BF1"/>
    <w:rsid w:val="00A9068F"/>
    <w:rsid w:val="00A90A0A"/>
    <w:rsid w:val="00A914F4"/>
    <w:rsid w:val="00A92431"/>
    <w:rsid w:val="00A92FA6"/>
    <w:rsid w:val="00A9438A"/>
    <w:rsid w:val="00A95D58"/>
    <w:rsid w:val="00A95F4F"/>
    <w:rsid w:val="00A96028"/>
    <w:rsid w:val="00A961B6"/>
    <w:rsid w:val="00A96349"/>
    <w:rsid w:val="00A965CF"/>
    <w:rsid w:val="00A96673"/>
    <w:rsid w:val="00A974A3"/>
    <w:rsid w:val="00A9777C"/>
    <w:rsid w:val="00AA0061"/>
    <w:rsid w:val="00AA0173"/>
    <w:rsid w:val="00AA16C4"/>
    <w:rsid w:val="00AA2ED2"/>
    <w:rsid w:val="00AA3BE2"/>
    <w:rsid w:val="00AA3F46"/>
    <w:rsid w:val="00AA6DD3"/>
    <w:rsid w:val="00AA7301"/>
    <w:rsid w:val="00AA77F6"/>
    <w:rsid w:val="00AA7D94"/>
    <w:rsid w:val="00AA7F9F"/>
    <w:rsid w:val="00AB08A1"/>
    <w:rsid w:val="00AB104B"/>
    <w:rsid w:val="00AB1F8C"/>
    <w:rsid w:val="00AB206C"/>
    <w:rsid w:val="00AB25F2"/>
    <w:rsid w:val="00AB3196"/>
    <w:rsid w:val="00AB34BF"/>
    <w:rsid w:val="00AB3B60"/>
    <w:rsid w:val="00AB4EF8"/>
    <w:rsid w:val="00AB5FF4"/>
    <w:rsid w:val="00AB6BE7"/>
    <w:rsid w:val="00AB78C6"/>
    <w:rsid w:val="00AB78FA"/>
    <w:rsid w:val="00AC0C44"/>
    <w:rsid w:val="00AC172C"/>
    <w:rsid w:val="00AC189F"/>
    <w:rsid w:val="00AC21FF"/>
    <w:rsid w:val="00AC2252"/>
    <w:rsid w:val="00AC23B1"/>
    <w:rsid w:val="00AC373F"/>
    <w:rsid w:val="00AC5079"/>
    <w:rsid w:val="00AC5802"/>
    <w:rsid w:val="00AC6062"/>
    <w:rsid w:val="00AC6384"/>
    <w:rsid w:val="00AC7827"/>
    <w:rsid w:val="00AD00F3"/>
    <w:rsid w:val="00AD0B66"/>
    <w:rsid w:val="00AD0D27"/>
    <w:rsid w:val="00AD17EE"/>
    <w:rsid w:val="00AD21F4"/>
    <w:rsid w:val="00AD2476"/>
    <w:rsid w:val="00AD2B6F"/>
    <w:rsid w:val="00AD3E03"/>
    <w:rsid w:val="00AD3E25"/>
    <w:rsid w:val="00AD4386"/>
    <w:rsid w:val="00AD4762"/>
    <w:rsid w:val="00AD4925"/>
    <w:rsid w:val="00AD64F5"/>
    <w:rsid w:val="00AD6985"/>
    <w:rsid w:val="00AD79B9"/>
    <w:rsid w:val="00AD7A6A"/>
    <w:rsid w:val="00AE0668"/>
    <w:rsid w:val="00AE07B8"/>
    <w:rsid w:val="00AE109A"/>
    <w:rsid w:val="00AE1228"/>
    <w:rsid w:val="00AE1BA1"/>
    <w:rsid w:val="00AE2519"/>
    <w:rsid w:val="00AE3434"/>
    <w:rsid w:val="00AE4379"/>
    <w:rsid w:val="00AE4678"/>
    <w:rsid w:val="00AE545A"/>
    <w:rsid w:val="00AE55C3"/>
    <w:rsid w:val="00AE5D5E"/>
    <w:rsid w:val="00AE654F"/>
    <w:rsid w:val="00AE70FC"/>
    <w:rsid w:val="00AF0664"/>
    <w:rsid w:val="00AF1B7C"/>
    <w:rsid w:val="00AF1F36"/>
    <w:rsid w:val="00AF2D58"/>
    <w:rsid w:val="00AF3020"/>
    <w:rsid w:val="00AF3376"/>
    <w:rsid w:val="00AF4980"/>
    <w:rsid w:val="00AF4AA6"/>
    <w:rsid w:val="00AF50AE"/>
    <w:rsid w:val="00AF6218"/>
    <w:rsid w:val="00AF7737"/>
    <w:rsid w:val="00B00089"/>
    <w:rsid w:val="00B00149"/>
    <w:rsid w:val="00B00A30"/>
    <w:rsid w:val="00B02282"/>
    <w:rsid w:val="00B02956"/>
    <w:rsid w:val="00B03D41"/>
    <w:rsid w:val="00B0429B"/>
    <w:rsid w:val="00B04947"/>
    <w:rsid w:val="00B04F04"/>
    <w:rsid w:val="00B05A76"/>
    <w:rsid w:val="00B06088"/>
    <w:rsid w:val="00B0681A"/>
    <w:rsid w:val="00B06A10"/>
    <w:rsid w:val="00B06E8F"/>
    <w:rsid w:val="00B07925"/>
    <w:rsid w:val="00B1623B"/>
    <w:rsid w:val="00B16267"/>
    <w:rsid w:val="00B164F8"/>
    <w:rsid w:val="00B16BB5"/>
    <w:rsid w:val="00B17112"/>
    <w:rsid w:val="00B212C5"/>
    <w:rsid w:val="00B214F2"/>
    <w:rsid w:val="00B21B16"/>
    <w:rsid w:val="00B22A00"/>
    <w:rsid w:val="00B22D0A"/>
    <w:rsid w:val="00B23D61"/>
    <w:rsid w:val="00B23FD2"/>
    <w:rsid w:val="00B252A6"/>
    <w:rsid w:val="00B2553F"/>
    <w:rsid w:val="00B255F0"/>
    <w:rsid w:val="00B261B3"/>
    <w:rsid w:val="00B26BB2"/>
    <w:rsid w:val="00B27619"/>
    <w:rsid w:val="00B2787B"/>
    <w:rsid w:val="00B27C54"/>
    <w:rsid w:val="00B30364"/>
    <w:rsid w:val="00B30748"/>
    <w:rsid w:val="00B30AB5"/>
    <w:rsid w:val="00B322A0"/>
    <w:rsid w:val="00B32B0A"/>
    <w:rsid w:val="00B32BA0"/>
    <w:rsid w:val="00B332DB"/>
    <w:rsid w:val="00B33C1C"/>
    <w:rsid w:val="00B34B38"/>
    <w:rsid w:val="00B35133"/>
    <w:rsid w:val="00B356B4"/>
    <w:rsid w:val="00B364C6"/>
    <w:rsid w:val="00B37C54"/>
    <w:rsid w:val="00B37CB9"/>
    <w:rsid w:val="00B37E8C"/>
    <w:rsid w:val="00B4051A"/>
    <w:rsid w:val="00B4120C"/>
    <w:rsid w:val="00B4160D"/>
    <w:rsid w:val="00B41BA5"/>
    <w:rsid w:val="00B42087"/>
    <w:rsid w:val="00B42120"/>
    <w:rsid w:val="00B445AF"/>
    <w:rsid w:val="00B44785"/>
    <w:rsid w:val="00B45E1C"/>
    <w:rsid w:val="00B467AF"/>
    <w:rsid w:val="00B5025C"/>
    <w:rsid w:val="00B50798"/>
    <w:rsid w:val="00B508E5"/>
    <w:rsid w:val="00B511E9"/>
    <w:rsid w:val="00B51BE0"/>
    <w:rsid w:val="00B520BA"/>
    <w:rsid w:val="00B5287C"/>
    <w:rsid w:val="00B52F65"/>
    <w:rsid w:val="00B5333F"/>
    <w:rsid w:val="00B53A32"/>
    <w:rsid w:val="00B53C1B"/>
    <w:rsid w:val="00B53C6B"/>
    <w:rsid w:val="00B547DA"/>
    <w:rsid w:val="00B5642F"/>
    <w:rsid w:val="00B5653C"/>
    <w:rsid w:val="00B57081"/>
    <w:rsid w:val="00B57244"/>
    <w:rsid w:val="00B574D7"/>
    <w:rsid w:val="00B57941"/>
    <w:rsid w:val="00B57BA5"/>
    <w:rsid w:val="00B615B0"/>
    <w:rsid w:val="00B6272A"/>
    <w:rsid w:val="00B62C38"/>
    <w:rsid w:val="00B63424"/>
    <w:rsid w:val="00B6393C"/>
    <w:rsid w:val="00B63E68"/>
    <w:rsid w:val="00B6436F"/>
    <w:rsid w:val="00B647DA"/>
    <w:rsid w:val="00B64C36"/>
    <w:rsid w:val="00B6574D"/>
    <w:rsid w:val="00B6695B"/>
    <w:rsid w:val="00B67188"/>
    <w:rsid w:val="00B67B65"/>
    <w:rsid w:val="00B7053A"/>
    <w:rsid w:val="00B734FD"/>
    <w:rsid w:val="00B73B63"/>
    <w:rsid w:val="00B73DDD"/>
    <w:rsid w:val="00B74B71"/>
    <w:rsid w:val="00B757CC"/>
    <w:rsid w:val="00B75CB6"/>
    <w:rsid w:val="00B77928"/>
    <w:rsid w:val="00B77B82"/>
    <w:rsid w:val="00B80492"/>
    <w:rsid w:val="00B81383"/>
    <w:rsid w:val="00B81421"/>
    <w:rsid w:val="00B8146A"/>
    <w:rsid w:val="00B81B1E"/>
    <w:rsid w:val="00B81FBE"/>
    <w:rsid w:val="00B83D49"/>
    <w:rsid w:val="00B84584"/>
    <w:rsid w:val="00B86692"/>
    <w:rsid w:val="00B86853"/>
    <w:rsid w:val="00B86E65"/>
    <w:rsid w:val="00B8767B"/>
    <w:rsid w:val="00B901AF"/>
    <w:rsid w:val="00B910F8"/>
    <w:rsid w:val="00B91980"/>
    <w:rsid w:val="00B91DAF"/>
    <w:rsid w:val="00B933B0"/>
    <w:rsid w:val="00B93AC1"/>
    <w:rsid w:val="00B93DE9"/>
    <w:rsid w:val="00B93F5A"/>
    <w:rsid w:val="00B948D0"/>
    <w:rsid w:val="00B94BB0"/>
    <w:rsid w:val="00B96D0B"/>
    <w:rsid w:val="00B96EBB"/>
    <w:rsid w:val="00BA0359"/>
    <w:rsid w:val="00BA0560"/>
    <w:rsid w:val="00BA069E"/>
    <w:rsid w:val="00BA06EC"/>
    <w:rsid w:val="00BA18AF"/>
    <w:rsid w:val="00BA2879"/>
    <w:rsid w:val="00BA3004"/>
    <w:rsid w:val="00BA3434"/>
    <w:rsid w:val="00BA3999"/>
    <w:rsid w:val="00BA4990"/>
    <w:rsid w:val="00BA4D6D"/>
    <w:rsid w:val="00BA4EBC"/>
    <w:rsid w:val="00BA5C41"/>
    <w:rsid w:val="00BA6180"/>
    <w:rsid w:val="00BA6A14"/>
    <w:rsid w:val="00BA778F"/>
    <w:rsid w:val="00BB005D"/>
    <w:rsid w:val="00BB0820"/>
    <w:rsid w:val="00BB0CF7"/>
    <w:rsid w:val="00BB0F9E"/>
    <w:rsid w:val="00BB19B3"/>
    <w:rsid w:val="00BB1FD7"/>
    <w:rsid w:val="00BB2C3B"/>
    <w:rsid w:val="00BB503E"/>
    <w:rsid w:val="00BB512A"/>
    <w:rsid w:val="00BB5592"/>
    <w:rsid w:val="00BB56E4"/>
    <w:rsid w:val="00BB5B68"/>
    <w:rsid w:val="00BB5F8E"/>
    <w:rsid w:val="00BB6176"/>
    <w:rsid w:val="00BB7342"/>
    <w:rsid w:val="00BC12B8"/>
    <w:rsid w:val="00BC26F6"/>
    <w:rsid w:val="00BC2988"/>
    <w:rsid w:val="00BC393E"/>
    <w:rsid w:val="00BC3B71"/>
    <w:rsid w:val="00BC4A41"/>
    <w:rsid w:val="00BC4FB6"/>
    <w:rsid w:val="00BC5007"/>
    <w:rsid w:val="00BC5535"/>
    <w:rsid w:val="00BC5623"/>
    <w:rsid w:val="00BC5974"/>
    <w:rsid w:val="00BC5A29"/>
    <w:rsid w:val="00BD0682"/>
    <w:rsid w:val="00BD0694"/>
    <w:rsid w:val="00BD0929"/>
    <w:rsid w:val="00BD0A6F"/>
    <w:rsid w:val="00BD147B"/>
    <w:rsid w:val="00BD1775"/>
    <w:rsid w:val="00BD2391"/>
    <w:rsid w:val="00BD297B"/>
    <w:rsid w:val="00BD2B2C"/>
    <w:rsid w:val="00BD2DF9"/>
    <w:rsid w:val="00BD37F5"/>
    <w:rsid w:val="00BD3A11"/>
    <w:rsid w:val="00BD433A"/>
    <w:rsid w:val="00BD4A4C"/>
    <w:rsid w:val="00BD5A4D"/>
    <w:rsid w:val="00BD5B8C"/>
    <w:rsid w:val="00BD5DB0"/>
    <w:rsid w:val="00BD6818"/>
    <w:rsid w:val="00BD6B27"/>
    <w:rsid w:val="00BE08EE"/>
    <w:rsid w:val="00BE0B4E"/>
    <w:rsid w:val="00BE11A3"/>
    <w:rsid w:val="00BE1D29"/>
    <w:rsid w:val="00BE2769"/>
    <w:rsid w:val="00BE2D37"/>
    <w:rsid w:val="00BE314F"/>
    <w:rsid w:val="00BE3192"/>
    <w:rsid w:val="00BE4216"/>
    <w:rsid w:val="00BE49FB"/>
    <w:rsid w:val="00BE4CAF"/>
    <w:rsid w:val="00BE647F"/>
    <w:rsid w:val="00BE72AC"/>
    <w:rsid w:val="00BE7301"/>
    <w:rsid w:val="00BE7D45"/>
    <w:rsid w:val="00BF04A9"/>
    <w:rsid w:val="00BF06A4"/>
    <w:rsid w:val="00BF17B2"/>
    <w:rsid w:val="00BF2045"/>
    <w:rsid w:val="00BF2CA9"/>
    <w:rsid w:val="00BF304B"/>
    <w:rsid w:val="00BF3A91"/>
    <w:rsid w:val="00BF53A5"/>
    <w:rsid w:val="00BF57F7"/>
    <w:rsid w:val="00BF6AB7"/>
    <w:rsid w:val="00BF7043"/>
    <w:rsid w:val="00BF704F"/>
    <w:rsid w:val="00C003F1"/>
    <w:rsid w:val="00C01916"/>
    <w:rsid w:val="00C01951"/>
    <w:rsid w:val="00C01B17"/>
    <w:rsid w:val="00C02288"/>
    <w:rsid w:val="00C02974"/>
    <w:rsid w:val="00C03255"/>
    <w:rsid w:val="00C04126"/>
    <w:rsid w:val="00C0481B"/>
    <w:rsid w:val="00C048D0"/>
    <w:rsid w:val="00C04E96"/>
    <w:rsid w:val="00C04F7E"/>
    <w:rsid w:val="00C0557A"/>
    <w:rsid w:val="00C05676"/>
    <w:rsid w:val="00C05815"/>
    <w:rsid w:val="00C05951"/>
    <w:rsid w:val="00C05BEB"/>
    <w:rsid w:val="00C05D4F"/>
    <w:rsid w:val="00C062C1"/>
    <w:rsid w:val="00C064AE"/>
    <w:rsid w:val="00C0734F"/>
    <w:rsid w:val="00C073DC"/>
    <w:rsid w:val="00C074D7"/>
    <w:rsid w:val="00C10725"/>
    <w:rsid w:val="00C10BCB"/>
    <w:rsid w:val="00C111D9"/>
    <w:rsid w:val="00C12DAC"/>
    <w:rsid w:val="00C1355A"/>
    <w:rsid w:val="00C1377B"/>
    <w:rsid w:val="00C14A44"/>
    <w:rsid w:val="00C1541F"/>
    <w:rsid w:val="00C16430"/>
    <w:rsid w:val="00C165D2"/>
    <w:rsid w:val="00C16621"/>
    <w:rsid w:val="00C16CF4"/>
    <w:rsid w:val="00C173BA"/>
    <w:rsid w:val="00C175E4"/>
    <w:rsid w:val="00C17EB9"/>
    <w:rsid w:val="00C201EB"/>
    <w:rsid w:val="00C2104D"/>
    <w:rsid w:val="00C21511"/>
    <w:rsid w:val="00C21675"/>
    <w:rsid w:val="00C2264D"/>
    <w:rsid w:val="00C23A27"/>
    <w:rsid w:val="00C249A1"/>
    <w:rsid w:val="00C24E50"/>
    <w:rsid w:val="00C25308"/>
    <w:rsid w:val="00C25DAA"/>
    <w:rsid w:val="00C3186A"/>
    <w:rsid w:val="00C32B7C"/>
    <w:rsid w:val="00C32DC7"/>
    <w:rsid w:val="00C33221"/>
    <w:rsid w:val="00C3387C"/>
    <w:rsid w:val="00C33D8B"/>
    <w:rsid w:val="00C344AC"/>
    <w:rsid w:val="00C3461C"/>
    <w:rsid w:val="00C346A6"/>
    <w:rsid w:val="00C3519D"/>
    <w:rsid w:val="00C3601C"/>
    <w:rsid w:val="00C36048"/>
    <w:rsid w:val="00C367AC"/>
    <w:rsid w:val="00C36ED2"/>
    <w:rsid w:val="00C374CD"/>
    <w:rsid w:val="00C376E6"/>
    <w:rsid w:val="00C404C2"/>
    <w:rsid w:val="00C4064D"/>
    <w:rsid w:val="00C4135A"/>
    <w:rsid w:val="00C41EB1"/>
    <w:rsid w:val="00C43391"/>
    <w:rsid w:val="00C43B3B"/>
    <w:rsid w:val="00C45202"/>
    <w:rsid w:val="00C46434"/>
    <w:rsid w:val="00C46BD4"/>
    <w:rsid w:val="00C46C47"/>
    <w:rsid w:val="00C509D7"/>
    <w:rsid w:val="00C51F2F"/>
    <w:rsid w:val="00C52E7D"/>
    <w:rsid w:val="00C5427B"/>
    <w:rsid w:val="00C5519D"/>
    <w:rsid w:val="00C55606"/>
    <w:rsid w:val="00C558E5"/>
    <w:rsid w:val="00C55F2A"/>
    <w:rsid w:val="00C56F28"/>
    <w:rsid w:val="00C57124"/>
    <w:rsid w:val="00C57DF5"/>
    <w:rsid w:val="00C57F13"/>
    <w:rsid w:val="00C6037F"/>
    <w:rsid w:val="00C60937"/>
    <w:rsid w:val="00C60B76"/>
    <w:rsid w:val="00C613F2"/>
    <w:rsid w:val="00C616A0"/>
    <w:rsid w:val="00C62581"/>
    <w:rsid w:val="00C630FE"/>
    <w:rsid w:val="00C6367F"/>
    <w:rsid w:val="00C63819"/>
    <w:rsid w:val="00C6471F"/>
    <w:rsid w:val="00C6542F"/>
    <w:rsid w:val="00C654BF"/>
    <w:rsid w:val="00C65D80"/>
    <w:rsid w:val="00C669A1"/>
    <w:rsid w:val="00C66E23"/>
    <w:rsid w:val="00C66EB5"/>
    <w:rsid w:val="00C672CA"/>
    <w:rsid w:val="00C67925"/>
    <w:rsid w:val="00C702BF"/>
    <w:rsid w:val="00C7052D"/>
    <w:rsid w:val="00C7125C"/>
    <w:rsid w:val="00C714FA"/>
    <w:rsid w:val="00C71702"/>
    <w:rsid w:val="00C71F85"/>
    <w:rsid w:val="00C7281F"/>
    <w:rsid w:val="00C72CB9"/>
    <w:rsid w:val="00C732D2"/>
    <w:rsid w:val="00C73BD5"/>
    <w:rsid w:val="00C73FA0"/>
    <w:rsid w:val="00C74BFC"/>
    <w:rsid w:val="00C75C71"/>
    <w:rsid w:val="00C75F3A"/>
    <w:rsid w:val="00C76CE0"/>
    <w:rsid w:val="00C76E5D"/>
    <w:rsid w:val="00C8002A"/>
    <w:rsid w:val="00C816A7"/>
    <w:rsid w:val="00C81C69"/>
    <w:rsid w:val="00C827C5"/>
    <w:rsid w:val="00C8292D"/>
    <w:rsid w:val="00C8399D"/>
    <w:rsid w:val="00C83DFE"/>
    <w:rsid w:val="00C83F2C"/>
    <w:rsid w:val="00C84173"/>
    <w:rsid w:val="00C85DB6"/>
    <w:rsid w:val="00C86358"/>
    <w:rsid w:val="00C8725D"/>
    <w:rsid w:val="00C87A79"/>
    <w:rsid w:val="00C90116"/>
    <w:rsid w:val="00C910A4"/>
    <w:rsid w:val="00C91237"/>
    <w:rsid w:val="00C913E1"/>
    <w:rsid w:val="00C91430"/>
    <w:rsid w:val="00C915A7"/>
    <w:rsid w:val="00C931BA"/>
    <w:rsid w:val="00C93288"/>
    <w:rsid w:val="00C93D02"/>
    <w:rsid w:val="00C95323"/>
    <w:rsid w:val="00C95FCC"/>
    <w:rsid w:val="00C963D9"/>
    <w:rsid w:val="00C96F12"/>
    <w:rsid w:val="00C96F6B"/>
    <w:rsid w:val="00C9735A"/>
    <w:rsid w:val="00C97375"/>
    <w:rsid w:val="00C97FB2"/>
    <w:rsid w:val="00CA0CB0"/>
    <w:rsid w:val="00CA0E92"/>
    <w:rsid w:val="00CA19D8"/>
    <w:rsid w:val="00CA1DF9"/>
    <w:rsid w:val="00CA2862"/>
    <w:rsid w:val="00CA3236"/>
    <w:rsid w:val="00CA46E8"/>
    <w:rsid w:val="00CA705C"/>
    <w:rsid w:val="00CA7AA8"/>
    <w:rsid w:val="00CB0EB3"/>
    <w:rsid w:val="00CB1053"/>
    <w:rsid w:val="00CB115D"/>
    <w:rsid w:val="00CB11BB"/>
    <w:rsid w:val="00CB226F"/>
    <w:rsid w:val="00CB29B0"/>
    <w:rsid w:val="00CB3758"/>
    <w:rsid w:val="00CB38BB"/>
    <w:rsid w:val="00CB59BF"/>
    <w:rsid w:val="00CB5CC1"/>
    <w:rsid w:val="00CB6359"/>
    <w:rsid w:val="00CB661C"/>
    <w:rsid w:val="00CB6629"/>
    <w:rsid w:val="00CC06C2"/>
    <w:rsid w:val="00CC082A"/>
    <w:rsid w:val="00CC0B50"/>
    <w:rsid w:val="00CC2158"/>
    <w:rsid w:val="00CC2423"/>
    <w:rsid w:val="00CC27D0"/>
    <w:rsid w:val="00CC3531"/>
    <w:rsid w:val="00CC3863"/>
    <w:rsid w:val="00CC3D73"/>
    <w:rsid w:val="00CC4054"/>
    <w:rsid w:val="00CC508A"/>
    <w:rsid w:val="00CC51CC"/>
    <w:rsid w:val="00CC541B"/>
    <w:rsid w:val="00CC67F6"/>
    <w:rsid w:val="00CD0A44"/>
    <w:rsid w:val="00CD0E7B"/>
    <w:rsid w:val="00CD1326"/>
    <w:rsid w:val="00CD1487"/>
    <w:rsid w:val="00CD1AA0"/>
    <w:rsid w:val="00CD1C98"/>
    <w:rsid w:val="00CD21C7"/>
    <w:rsid w:val="00CD280E"/>
    <w:rsid w:val="00CD2A46"/>
    <w:rsid w:val="00CD4C09"/>
    <w:rsid w:val="00CD54E4"/>
    <w:rsid w:val="00CD584F"/>
    <w:rsid w:val="00CD5CC8"/>
    <w:rsid w:val="00CD5ECA"/>
    <w:rsid w:val="00CD5EFE"/>
    <w:rsid w:val="00CD768F"/>
    <w:rsid w:val="00CD79EA"/>
    <w:rsid w:val="00CD7B2F"/>
    <w:rsid w:val="00CD7F14"/>
    <w:rsid w:val="00CE20F6"/>
    <w:rsid w:val="00CE2EA2"/>
    <w:rsid w:val="00CE3022"/>
    <w:rsid w:val="00CE327A"/>
    <w:rsid w:val="00CE38D4"/>
    <w:rsid w:val="00CE43AD"/>
    <w:rsid w:val="00CE44EE"/>
    <w:rsid w:val="00CE47EB"/>
    <w:rsid w:val="00CE5764"/>
    <w:rsid w:val="00CE6871"/>
    <w:rsid w:val="00CE72CF"/>
    <w:rsid w:val="00CE78B5"/>
    <w:rsid w:val="00CE7B8C"/>
    <w:rsid w:val="00CF0373"/>
    <w:rsid w:val="00CF15D4"/>
    <w:rsid w:val="00CF24D2"/>
    <w:rsid w:val="00CF2FA3"/>
    <w:rsid w:val="00CF34C2"/>
    <w:rsid w:val="00CF3E47"/>
    <w:rsid w:val="00CF46A9"/>
    <w:rsid w:val="00CF4765"/>
    <w:rsid w:val="00CF571D"/>
    <w:rsid w:val="00CF57DD"/>
    <w:rsid w:val="00CF70A3"/>
    <w:rsid w:val="00CF745D"/>
    <w:rsid w:val="00D00F4D"/>
    <w:rsid w:val="00D028C1"/>
    <w:rsid w:val="00D02C65"/>
    <w:rsid w:val="00D03168"/>
    <w:rsid w:val="00D04014"/>
    <w:rsid w:val="00D0401A"/>
    <w:rsid w:val="00D04511"/>
    <w:rsid w:val="00D04962"/>
    <w:rsid w:val="00D049D0"/>
    <w:rsid w:val="00D04D3C"/>
    <w:rsid w:val="00D04EEC"/>
    <w:rsid w:val="00D050EA"/>
    <w:rsid w:val="00D05C1D"/>
    <w:rsid w:val="00D05D76"/>
    <w:rsid w:val="00D06130"/>
    <w:rsid w:val="00D070D9"/>
    <w:rsid w:val="00D072B6"/>
    <w:rsid w:val="00D079D8"/>
    <w:rsid w:val="00D07E6C"/>
    <w:rsid w:val="00D107C4"/>
    <w:rsid w:val="00D10F1F"/>
    <w:rsid w:val="00D13570"/>
    <w:rsid w:val="00D14128"/>
    <w:rsid w:val="00D16592"/>
    <w:rsid w:val="00D166DA"/>
    <w:rsid w:val="00D17244"/>
    <w:rsid w:val="00D17281"/>
    <w:rsid w:val="00D20136"/>
    <w:rsid w:val="00D20314"/>
    <w:rsid w:val="00D204C2"/>
    <w:rsid w:val="00D21346"/>
    <w:rsid w:val="00D21F87"/>
    <w:rsid w:val="00D23623"/>
    <w:rsid w:val="00D23679"/>
    <w:rsid w:val="00D23A02"/>
    <w:rsid w:val="00D23CEE"/>
    <w:rsid w:val="00D245F9"/>
    <w:rsid w:val="00D24B43"/>
    <w:rsid w:val="00D25512"/>
    <w:rsid w:val="00D26242"/>
    <w:rsid w:val="00D268AE"/>
    <w:rsid w:val="00D30471"/>
    <w:rsid w:val="00D308DE"/>
    <w:rsid w:val="00D31581"/>
    <w:rsid w:val="00D32729"/>
    <w:rsid w:val="00D33013"/>
    <w:rsid w:val="00D33A39"/>
    <w:rsid w:val="00D33E1D"/>
    <w:rsid w:val="00D34137"/>
    <w:rsid w:val="00D34FAC"/>
    <w:rsid w:val="00D352C8"/>
    <w:rsid w:val="00D359C0"/>
    <w:rsid w:val="00D35ABE"/>
    <w:rsid w:val="00D35C12"/>
    <w:rsid w:val="00D360A3"/>
    <w:rsid w:val="00D36469"/>
    <w:rsid w:val="00D369FF"/>
    <w:rsid w:val="00D37F6B"/>
    <w:rsid w:val="00D40A7D"/>
    <w:rsid w:val="00D40FCA"/>
    <w:rsid w:val="00D41224"/>
    <w:rsid w:val="00D422D4"/>
    <w:rsid w:val="00D426A2"/>
    <w:rsid w:val="00D429CB"/>
    <w:rsid w:val="00D43304"/>
    <w:rsid w:val="00D43A5C"/>
    <w:rsid w:val="00D460D9"/>
    <w:rsid w:val="00D46574"/>
    <w:rsid w:val="00D46AEF"/>
    <w:rsid w:val="00D46D1E"/>
    <w:rsid w:val="00D46EE2"/>
    <w:rsid w:val="00D47352"/>
    <w:rsid w:val="00D474C7"/>
    <w:rsid w:val="00D47788"/>
    <w:rsid w:val="00D47912"/>
    <w:rsid w:val="00D5035B"/>
    <w:rsid w:val="00D52BFE"/>
    <w:rsid w:val="00D52F38"/>
    <w:rsid w:val="00D53B7D"/>
    <w:rsid w:val="00D5494B"/>
    <w:rsid w:val="00D560A9"/>
    <w:rsid w:val="00D56337"/>
    <w:rsid w:val="00D57787"/>
    <w:rsid w:val="00D60815"/>
    <w:rsid w:val="00D60909"/>
    <w:rsid w:val="00D60B83"/>
    <w:rsid w:val="00D60D59"/>
    <w:rsid w:val="00D6137A"/>
    <w:rsid w:val="00D6142E"/>
    <w:rsid w:val="00D61650"/>
    <w:rsid w:val="00D618AA"/>
    <w:rsid w:val="00D61F0E"/>
    <w:rsid w:val="00D62A0E"/>
    <w:rsid w:val="00D62D9A"/>
    <w:rsid w:val="00D631E0"/>
    <w:rsid w:val="00D63453"/>
    <w:rsid w:val="00D63BE4"/>
    <w:rsid w:val="00D640F8"/>
    <w:rsid w:val="00D644CD"/>
    <w:rsid w:val="00D65138"/>
    <w:rsid w:val="00D659BC"/>
    <w:rsid w:val="00D65BFC"/>
    <w:rsid w:val="00D66054"/>
    <w:rsid w:val="00D66F89"/>
    <w:rsid w:val="00D675F9"/>
    <w:rsid w:val="00D6774D"/>
    <w:rsid w:val="00D6787F"/>
    <w:rsid w:val="00D6799C"/>
    <w:rsid w:val="00D67C00"/>
    <w:rsid w:val="00D70344"/>
    <w:rsid w:val="00D706DA"/>
    <w:rsid w:val="00D707CC"/>
    <w:rsid w:val="00D70A64"/>
    <w:rsid w:val="00D70FFA"/>
    <w:rsid w:val="00D710AA"/>
    <w:rsid w:val="00D717A0"/>
    <w:rsid w:val="00D71D74"/>
    <w:rsid w:val="00D71DA6"/>
    <w:rsid w:val="00D7229E"/>
    <w:rsid w:val="00D72CA0"/>
    <w:rsid w:val="00D72E30"/>
    <w:rsid w:val="00D72ED9"/>
    <w:rsid w:val="00D72F7D"/>
    <w:rsid w:val="00D73007"/>
    <w:rsid w:val="00D73346"/>
    <w:rsid w:val="00D736EA"/>
    <w:rsid w:val="00D73D06"/>
    <w:rsid w:val="00D7415D"/>
    <w:rsid w:val="00D748B9"/>
    <w:rsid w:val="00D74A87"/>
    <w:rsid w:val="00D74A8C"/>
    <w:rsid w:val="00D75461"/>
    <w:rsid w:val="00D7574A"/>
    <w:rsid w:val="00D76446"/>
    <w:rsid w:val="00D7729F"/>
    <w:rsid w:val="00D77F7C"/>
    <w:rsid w:val="00D8066F"/>
    <w:rsid w:val="00D80A24"/>
    <w:rsid w:val="00D81279"/>
    <w:rsid w:val="00D815BA"/>
    <w:rsid w:val="00D81D24"/>
    <w:rsid w:val="00D82139"/>
    <w:rsid w:val="00D83DD8"/>
    <w:rsid w:val="00D83E93"/>
    <w:rsid w:val="00D84C25"/>
    <w:rsid w:val="00D852FF"/>
    <w:rsid w:val="00D85A94"/>
    <w:rsid w:val="00D86015"/>
    <w:rsid w:val="00D8640B"/>
    <w:rsid w:val="00D86FEB"/>
    <w:rsid w:val="00D879AB"/>
    <w:rsid w:val="00D903C8"/>
    <w:rsid w:val="00D911B6"/>
    <w:rsid w:val="00D9263B"/>
    <w:rsid w:val="00D929FF"/>
    <w:rsid w:val="00D94188"/>
    <w:rsid w:val="00D95419"/>
    <w:rsid w:val="00D96703"/>
    <w:rsid w:val="00D968F0"/>
    <w:rsid w:val="00D96D4E"/>
    <w:rsid w:val="00D96DD2"/>
    <w:rsid w:val="00D974A3"/>
    <w:rsid w:val="00D97516"/>
    <w:rsid w:val="00DA0406"/>
    <w:rsid w:val="00DA0A44"/>
    <w:rsid w:val="00DA0EBC"/>
    <w:rsid w:val="00DA1D82"/>
    <w:rsid w:val="00DA2465"/>
    <w:rsid w:val="00DA2DE7"/>
    <w:rsid w:val="00DA49AC"/>
    <w:rsid w:val="00DA5185"/>
    <w:rsid w:val="00DA5794"/>
    <w:rsid w:val="00DA665F"/>
    <w:rsid w:val="00DA67C6"/>
    <w:rsid w:val="00DA710F"/>
    <w:rsid w:val="00DA7960"/>
    <w:rsid w:val="00DB03BD"/>
    <w:rsid w:val="00DB0D8B"/>
    <w:rsid w:val="00DB0DC4"/>
    <w:rsid w:val="00DB10C5"/>
    <w:rsid w:val="00DB1B0A"/>
    <w:rsid w:val="00DB1E75"/>
    <w:rsid w:val="00DB2F88"/>
    <w:rsid w:val="00DB3688"/>
    <w:rsid w:val="00DB573E"/>
    <w:rsid w:val="00DB66EC"/>
    <w:rsid w:val="00DB683E"/>
    <w:rsid w:val="00DB7716"/>
    <w:rsid w:val="00DB7C44"/>
    <w:rsid w:val="00DB7FB2"/>
    <w:rsid w:val="00DC0EB3"/>
    <w:rsid w:val="00DC1AFC"/>
    <w:rsid w:val="00DC1FB2"/>
    <w:rsid w:val="00DC2041"/>
    <w:rsid w:val="00DC2282"/>
    <w:rsid w:val="00DC253D"/>
    <w:rsid w:val="00DC33B7"/>
    <w:rsid w:val="00DC490C"/>
    <w:rsid w:val="00DC5249"/>
    <w:rsid w:val="00DC5D8D"/>
    <w:rsid w:val="00DC5DB1"/>
    <w:rsid w:val="00DC606C"/>
    <w:rsid w:val="00DD035B"/>
    <w:rsid w:val="00DD0CED"/>
    <w:rsid w:val="00DD0E8F"/>
    <w:rsid w:val="00DD1107"/>
    <w:rsid w:val="00DD1663"/>
    <w:rsid w:val="00DD17CB"/>
    <w:rsid w:val="00DD308D"/>
    <w:rsid w:val="00DD3D3C"/>
    <w:rsid w:val="00DD3FB6"/>
    <w:rsid w:val="00DD4513"/>
    <w:rsid w:val="00DD5008"/>
    <w:rsid w:val="00DD5768"/>
    <w:rsid w:val="00DD61FB"/>
    <w:rsid w:val="00DD61FF"/>
    <w:rsid w:val="00DD65F2"/>
    <w:rsid w:val="00DD7134"/>
    <w:rsid w:val="00DD7560"/>
    <w:rsid w:val="00DD768F"/>
    <w:rsid w:val="00DD7E38"/>
    <w:rsid w:val="00DE0691"/>
    <w:rsid w:val="00DE1347"/>
    <w:rsid w:val="00DE1B01"/>
    <w:rsid w:val="00DE266E"/>
    <w:rsid w:val="00DE4563"/>
    <w:rsid w:val="00DE4616"/>
    <w:rsid w:val="00DE4B97"/>
    <w:rsid w:val="00DE4D7A"/>
    <w:rsid w:val="00DE5079"/>
    <w:rsid w:val="00DE7B1D"/>
    <w:rsid w:val="00DF0D05"/>
    <w:rsid w:val="00DF0E16"/>
    <w:rsid w:val="00DF2F29"/>
    <w:rsid w:val="00DF6FFA"/>
    <w:rsid w:val="00DF76A1"/>
    <w:rsid w:val="00E0052F"/>
    <w:rsid w:val="00E01854"/>
    <w:rsid w:val="00E01E02"/>
    <w:rsid w:val="00E02D8E"/>
    <w:rsid w:val="00E03C13"/>
    <w:rsid w:val="00E04715"/>
    <w:rsid w:val="00E0576A"/>
    <w:rsid w:val="00E073D8"/>
    <w:rsid w:val="00E07643"/>
    <w:rsid w:val="00E07AA9"/>
    <w:rsid w:val="00E10116"/>
    <w:rsid w:val="00E101C5"/>
    <w:rsid w:val="00E10BF7"/>
    <w:rsid w:val="00E10DCD"/>
    <w:rsid w:val="00E10E53"/>
    <w:rsid w:val="00E114AB"/>
    <w:rsid w:val="00E121EC"/>
    <w:rsid w:val="00E1294F"/>
    <w:rsid w:val="00E12AA6"/>
    <w:rsid w:val="00E135D2"/>
    <w:rsid w:val="00E146EB"/>
    <w:rsid w:val="00E15FD4"/>
    <w:rsid w:val="00E2002A"/>
    <w:rsid w:val="00E20411"/>
    <w:rsid w:val="00E208A1"/>
    <w:rsid w:val="00E212FA"/>
    <w:rsid w:val="00E21BB4"/>
    <w:rsid w:val="00E22302"/>
    <w:rsid w:val="00E22A72"/>
    <w:rsid w:val="00E22B71"/>
    <w:rsid w:val="00E24202"/>
    <w:rsid w:val="00E24C34"/>
    <w:rsid w:val="00E2513D"/>
    <w:rsid w:val="00E256D6"/>
    <w:rsid w:val="00E25ACC"/>
    <w:rsid w:val="00E2726A"/>
    <w:rsid w:val="00E2765E"/>
    <w:rsid w:val="00E2797E"/>
    <w:rsid w:val="00E320D7"/>
    <w:rsid w:val="00E333A7"/>
    <w:rsid w:val="00E33D21"/>
    <w:rsid w:val="00E34045"/>
    <w:rsid w:val="00E34A0C"/>
    <w:rsid w:val="00E36274"/>
    <w:rsid w:val="00E36408"/>
    <w:rsid w:val="00E37492"/>
    <w:rsid w:val="00E37AB0"/>
    <w:rsid w:val="00E37CA9"/>
    <w:rsid w:val="00E40965"/>
    <w:rsid w:val="00E40C7E"/>
    <w:rsid w:val="00E41CCF"/>
    <w:rsid w:val="00E422F6"/>
    <w:rsid w:val="00E5019C"/>
    <w:rsid w:val="00E5043C"/>
    <w:rsid w:val="00E5125D"/>
    <w:rsid w:val="00E513B4"/>
    <w:rsid w:val="00E51E54"/>
    <w:rsid w:val="00E52086"/>
    <w:rsid w:val="00E53E39"/>
    <w:rsid w:val="00E543A0"/>
    <w:rsid w:val="00E54A6F"/>
    <w:rsid w:val="00E54B32"/>
    <w:rsid w:val="00E54B48"/>
    <w:rsid w:val="00E54D30"/>
    <w:rsid w:val="00E55795"/>
    <w:rsid w:val="00E56446"/>
    <w:rsid w:val="00E565AB"/>
    <w:rsid w:val="00E568F3"/>
    <w:rsid w:val="00E56C42"/>
    <w:rsid w:val="00E5736B"/>
    <w:rsid w:val="00E57FE7"/>
    <w:rsid w:val="00E607FD"/>
    <w:rsid w:val="00E60B7F"/>
    <w:rsid w:val="00E61B89"/>
    <w:rsid w:val="00E61C6A"/>
    <w:rsid w:val="00E62218"/>
    <w:rsid w:val="00E62514"/>
    <w:rsid w:val="00E625DF"/>
    <w:rsid w:val="00E6264D"/>
    <w:rsid w:val="00E626BE"/>
    <w:rsid w:val="00E6273F"/>
    <w:rsid w:val="00E630CE"/>
    <w:rsid w:val="00E631DF"/>
    <w:rsid w:val="00E6383D"/>
    <w:rsid w:val="00E64329"/>
    <w:rsid w:val="00E65EF1"/>
    <w:rsid w:val="00E66661"/>
    <w:rsid w:val="00E66A07"/>
    <w:rsid w:val="00E66C65"/>
    <w:rsid w:val="00E66D7C"/>
    <w:rsid w:val="00E70647"/>
    <w:rsid w:val="00E707D0"/>
    <w:rsid w:val="00E71F39"/>
    <w:rsid w:val="00E72519"/>
    <w:rsid w:val="00E72A2F"/>
    <w:rsid w:val="00E72BF1"/>
    <w:rsid w:val="00E73155"/>
    <w:rsid w:val="00E743ED"/>
    <w:rsid w:val="00E74A19"/>
    <w:rsid w:val="00E74F4C"/>
    <w:rsid w:val="00E76005"/>
    <w:rsid w:val="00E7738D"/>
    <w:rsid w:val="00E77E6E"/>
    <w:rsid w:val="00E802AB"/>
    <w:rsid w:val="00E806F4"/>
    <w:rsid w:val="00E80F34"/>
    <w:rsid w:val="00E80FD8"/>
    <w:rsid w:val="00E81701"/>
    <w:rsid w:val="00E8179D"/>
    <w:rsid w:val="00E81D11"/>
    <w:rsid w:val="00E81E2D"/>
    <w:rsid w:val="00E82412"/>
    <w:rsid w:val="00E82D69"/>
    <w:rsid w:val="00E83F86"/>
    <w:rsid w:val="00E84DD3"/>
    <w:rsid w:val="00E8546A"/>
    <w:rsid w:val="00E855A6"/>
    <w:rsid w:val="00E867F7"/>
    <w:rsid w:val="00E86800"/>
    <w:rsid w:val="00E86B9C"/>
    <w:rsid w:val="00E87FB7"/>
    <w:rsid w:val="00E87FD8"/>
    <w:rsid w:val="00E906EF"/>
    <w:rsid w:val="00E9073E"/>
    <w:rsid w:val="00E90A75"/>
    <w:rsid w:val="00E90FA8"/>
    <w:rsid w:val="00E912C5"/>
    <w:rsid w:val="00E91534"/>
    <w:rsid w:val="00E91B98"/>
    <w:rsid w:val="00E91E6D"/>
    <w:rsid w:val="00E923A3"/>
    <w:rsid w:val="00E92979"/>
    <w:rsid w:val="00E92B0D"/>
    <w:rsid w:val="00E92BD5"/>
    <w:rsid w:val="00E94625"/>
    <w:rsid w:val="00E952AD"/>
    <w:rsid w:val="00E960B1"/>
    <w:rsid w:val="00E96388"/>
    <w:rsid w:val="00E964BD"/>
    <w:rsid w:val="00E96B1F"/>
    <w:rsid w:val="00E97431"/>
    <w:rsid w:val="00E97807"/>
    <w:rsid w:val="00E97CCE"/>
    <w:rsid w:val="00EA0B71"/>
    <w:rsid w:val="00EA1057"/>
    <w:rsid w:val="00EA1F3B"/>
    <w:rsid w:val="00EA23A1"/>
    <w:rsid w:val="00EA39FB"/>
    <w:rsid w:val="00EA3D05"/>
    <w:rsid w:val="00EA405F"/>
    <w:rsid w:val="00EA4544"/>
    <w:rsid w:val="00EA58D7"/>
    <w:rsid w:val="00EA6C49"/>
    <w:rsid w:val="00EA7959"/>
    <w:rsid w:val="00EB1017"/>
    <w:rsid w:val="00EB2D7C"/>
    <w:rsid w:val="00EB3A32"/>
    <w:rsid w:val="00EB4246"/>
    <w:rsid w:val="00EB5946"/>
    <w:rsid w:val="00EB629D"/>
    <w:rsid w:val="00EB7128"/>
    <w:rsid w:val="00EB7ACC"/>
    <w:rsid w:val="00EB7C45"/>
    <w:rsid w:val="00EC00C3"/>
    <w:rsid w:val="00EC0852"/>
    <w:rsid w:val="00EC087D"/>
    <w:rsid w:val="00EC0EB1"/>
    <w:rsid w:val="00EC1112"/>
    <w:rsid w:val="00EC12C8"/>
    <w:rsid w:val="00EC2246"/>
    <w:rsid w:val="00EC2507"/>
    <w:rsid w:val="00EC276C"/>
    <w:rsid w:val="00EC492A"/>
    <w:rsid w:val="00EC5A60"/>
    <w:rsid w:val="00EC63E8"/>
    <w:rsid w:val="00EC6683"/>
    <w:rsid w:val="00EC7043"/>
    <w:rsid w:val="00EC7BE2"/>
    <w:rsid w:val="00ED06A7"/>
    <w:rsid w:val="00ED1276"/>
    <w:rsid w:val="00ED1A40"/>
    <w:rsid w:val="00ED1E08"/>
    <w:rsid w:val="00ED2351"/>
    <w:rsid w:val="00ED26A6"/>
    <w:rsid w:val="00ED2A29"/>
    <w:rsid w:val="00ED2FAE"/>
    <w:rsid w:val="00ED40E5"/>
    <w:rsid w:val="00ED4211"/>
    <w:rsid w:val="00ED43D7"/>
    <w:rsid w:val="00ED4417"/>
    <w:rsid w:val="00ED4F4E"/>
    <w:rsid w:val="00ED58EA"/>
    <w:rsid w:val="00ED5AD0"/>
    <w:rsid w:val="00ED786C"/>
    <w:rsid w:val="00EE03CE"/>
    <w:rsid w:val="00EE11AF"/>
    <w:rsid w:val="00EE284C"/>
    <w:rsid w:val="00EE2EA7"/>
    <w:rsid w:val="00EE2F8C"/>
    <w:rsid w:val="00EE3C69"/>
    <w:rsid w:val="00EE3CF6"/>
    <w:rsid w:val="00EE4E7B"/>
    <w:rsid w:val="00EE6A82"/>
    <w:rsid w:val="00EF0407"/>
    <w:rsid w:val="00EF0649"/>
    <w:rsid w:val="00EF0B7B"/>
    <w:rsid w:val="00EF0D93"/>
    <w:rsid w:val="00EF0E07"/>
    <w:rsid w:val="00EF158C"/>
    <w:rsid w:val="00EF1969"/>
    <w:rsid w:val="00EF197F"/>
    <w:rsid w:val="00EF1E8C"/>
    <w:rsid w:val="00EF24C4"/>
    <w:rsid w:val="00EF267B"/>
    <w:rsid w:val="00EF26C0"/>
    <w:rsid w:val="00EF3783"/>
    <w:rsid w:val="00EF3C29"/>
    <w:rsid w:val="00EF4915"/>
    <w:rsid w:val="00EF595A"/>
    <w:rsid w:val="00EF5CD0"/>
    <w:rsid w:val="00EF5D87"/>
    <w:rsid w:val="00EF6233"/>
    <w:rsid w:val="00EF6A26"/>
    <w:rsid w:val="00EF6A76"/>
    <w:rsid w:val="00EF6DB6"/>
    <w:rsid w:val="00EF7EB4"/>
    <w:rsid w:val="00F004DF"/>
    <w:rsid w:val="00F00B7B"/>
    <w:rsid w:val="00F00E1F"/>
    <w:rsid w:val="00F01F53"/>
    <w:rsid w:val="00F03609"/>
    <w:rsid w:val="00F03856"/>
    <w:rsid w:val="00F038FF"/>
    <w:rsid w:val="00F03F4A"/>
    <w:rsid w:val="00F048B0"/>
    <w:rsid w:val="00F04B7D"/>
    <w:rsid w:val="00F063CD"/>
    <w:rsid w:val="00F063FB"/>
    <w:rsid w:val="00F07388"/>
    <w:rsid w:val="00F07510"/>
    <w:rsid w:val="00F07CFA"/>
    <w:rsid w:val="00F07DD0"/>
    <w:rsid w:val="00F104B8"/>
    <w:rsid w:val="00F106A3"/>
    <w:rsid w:val="00F110B3"/>
    <w:rsid w:val="00F11877"/>
    <w:rsid w:val="00F12C93"/>
    <w:rsid w:val="00F13279"/>
    <w:rsid w:val="00F13F45"/>
    <w:rsid w:val="00F14677"/>
    <w:rsid w:val="00F14C97"/>
    <w:rsid w:val="00F16577"/>
    <w:rsid w:val="00F16A50"/>
    <w:rsid w:val="00F16ED8"/>
    <w:rsid w:val="00F21ECD"/>
    <w:rsid w:val="00F24177"/>
    <w:rsid w:val="00F26108"/>
    <w:rsid w:val="00F26FB5"/>
    <w:rsid w:val="00F272BA"/>
    <w:rsid w:val="00F27485"/>
    <w:rsid w:val="00F27DE5"/>
    <w:rsid w:val="00F302B4"/>
    <w:rsid w:val="00F302CA"/>
    <w:rsid w:val="00F3053F"/>
    <w:rsid w:val="00F30561"/>
    <w:rsid w:val="00F3057E"/>
    <w:rsid w:val="00F309EC"/>
    <w:rsid w:val="00F310C8"/>
    <w:rsid w:val="00F315CE"/>
    <w:rsid w:val="00F315E5"/>
    <w:rsid w:val="00F31F84"/>
    <w:rsid w:val="00F324A7"/>
    <w:rsid w:val="00F325AE"/>
    <w:rsid w:val="00F32801"/>
    <w:rsid w:val="00F3295E"/>
    <w:rsid w:val="00F32ACA"/>
    <w:rsid w:val="00F337FD"/>
    <w:rsid w:val="00F33A4E"/>
    <w:rsid w:val="00F3514A"/>
    <w:rsid w:val="00F35E2D"/>
    <w:rsid w:val="00F36B72"/>
    <w:rsid w:val="00F3720F"/>
    <w:rsid w:val="00F3744A"/>
    <w:rsid w:val="00F376EC"/>
    <w:rsid w:val="00F403EA"/>
    <w:rsid w:val="00F40A44"/>
    <w:rsid w:val="00F435FB"/>
    <w:rsid w:val="00F438D8"/>
    <w:rsid w:val="00F43F18"/>
    <w:rsid w:val="00F44222"/>
    <w:rsid w:val="00F45483"/>
    <w:rsid w:val="00F45550"/>
    <w:rsid w:val="00F467D2"/>
    <w:rsid w:val="00F4711B"/>
    <w:rsid w:val="00F47AC9"/>
    <w:rsid w:val="00F47C80"/>
    <w:rsid w:val="00F47E98"/>
    <w:rsid w:val="00F5051C"/>
    <w:rsid w:val="00F5092A"/>
    <w:rsid w:val="00F51F0B"/>
    <w:rsid w:val="00F524EC"/>
    <w:rsid w:val="00F5376C"/>
    <w:rsid w:val="00F53D72"/>
    <w:rsid w:val="00F542E4"/>
    <w:rsid w:val="00F55A4A"/>
    <w:rsid w:val="00F55F2C"/>
    <w:rsid w:val="00F564D4"/>
    <w:rsid w:val="00F57599"/>
    <w:rsid w:val="00F60C14"/>
    <w:rsid w:val="00F60C8E"/>
    <w:rsid w:val="00F60F8F"/>
    <w:rsid w:val="00F6115D"/>
    <w:rsid w:val="00F61303"/>
    <w:rsid w:val="00F618BA"/>
    <w:rsid w:val="00F619C5"/>
    <w:rsid w:val="00F625DA"/>
    <w:rsid w:val="00F6302E"/>
    <w:rsid w:val="00F63292"/>
    <w:rsid w:val="00F6353B"/>
    <w:rsid w:val="00F63C5D"/>
    <w:rsid w:val="00F655BB"/>
    <w:rsid w:val="00F65E4E"/>
    <w:rsid w:val="00F66C96"/>
    <w:rsid w:val="00F706A8"/>
    <w:rsid w:val="00F71ECA"/>
    <w:rsid w:val="00F72C65"/>
    <w:rsid w:val="00F7320C"/>
    <w:rsid w:val="00F733FE"/>
    <w:rsid w:val="00F7443C"/>
    <w:rsid w:val="00F74533"/>
    <w:rsid w:val="00F7630A"/>
    <w:rsid w:val="00F77135"/>
    <w:rsid w:val="00F77293"/>
    <w:rsid w:val="00F777CD"/>
    <w:rsid w:val="00F77BA7"/>
    <w:rsid w:val="00F77D24"/>
    <w:rsid w:val="00F80609"/>
    <w:rsid w:val="00F80727"/>
    <w:rsid w:val="00F80AF7"/>
    <w:rsid w:val="00F81106"/>
    <w:rsid w:val="00F81453"/>
    <w:rsid w:val="00F81893"/>
    <w:rsid w:val="00F826C7"/>
    <w:rsid w:val="00F827D2"/>
    <w:rsid w:val="00F82CC1"/>
    <w:rsid w:val="00F841DD"/>
    <w:rsid w:val="00F84893"/>
    <w:rsid w:val="00F84B5C"/>
    <w:rsid w:val="00F84D5B"/>
    <w:rsid w:val="00F8537E"/>
    <w:rsid w:val="00F855A7"/>
    <w:rsid w:val="00F8560E"/>
    <w:rsid w:val="00F85B54"/>
    <w:rsid w:val="00F85C0D"/>
    <w:rsid w:val="00F85E51"/>
    <w:rsid w:val="00F862EE"/>
    <w:rsid w:val="00F870C5"/>
    <w:rsid w:val="00F87196"/>
    <w:rsid w:val="00F87843"/>
    <w:rsid w:val="00F87C1D"/>
    <w:rsid w:val="00F909CB"/>
    <w:rsid w:val="00F90D97"/>
    <w:rsid w:val="00F9170C"/>
    <w:rsid w:val="00F919D6"/>
    <w:rsid w:val="00F91B5E"/>
    <w:rsid w:val="00F92337"/>
    <w:rsid w:val="00F923DD"/>
    <w:rsid w:val="00F92532"/>
    <w:rsid w:val="00F926A4"/>
    <w:rsid w:val="00F9298D"/>
    <w:rsid w:val="00F93FDD"/>
    <w:rsid w:val="00F9438A"/>
    <w:rsid w:val="00F9483A"/>
    <w:rsid w:val="00F94AF4"/>
    <w:rsid w:val="00F96038"/>
    <w:rsid w:val="00F96BC5"/>
    <w:rsid w:val="00F96E9F"/>
    <w:rsid w:val="00F97A35"/>
    <w:rsid w:val="00F97E6B"/>
    <w:rsid w:val="00FA0123"/>
    <w:rsid w:val="00FA03A4"/>
    <w:rsid w:val="00FA03C6"/>
    <w:rsid w:val="00FA0819"/>
    <w:rsid w:val="00FA11A2"/>
    <w:rsid w:val="00FA1DBE"/>
    <w:rsid w:val="00FA1ECF"/>
    <w:rsid w:val="00FA2C86"/>
    <w:rsid w:val="00FA33C1"/>
    <w:rsid w:val="00FA3A03"/>
    <w:rsid w:val="00FA3B3F"/>
    <w:rsid w:val="00FA3BFE"/>
    <w:rsid w:val="00FA3DE6"/>
    <w:rsid w:val="00FA42F8"/>
    <w:rsid w:val="00FA6DE6"/>
    <w:rsid w:val="00FA6EB4"/>
    <w:rsid w:val="00FA7116"/>
    <w:rsid w:val="00FA742A"/>
    <w:rsid w:val="00FA792F"/>
    <w:rsid w:val="00FB06BB"/>
    <w:rsid w:val="00FB0D6C"/>
    <w:rsid w:val="00FB1144"/>
    <w:rsid w:val="00FB202C"/>
    <w:rsid w:val="00FB4B5C"/>
    <w:rsid w:val="00FB4E0C"/>
    <w:rsid w:val="00FB56CD"/>
    <w:rsid w:val="00FB658F"/>
    <w:rsid w:val="00FB6BB6"/>
    <w:rsid w:val="00FB734D"/>
    <w:rsid w:val="00FB7D24"/>
    <w:rsid w:val="00FC027B"/>
    <w:rsid w:val="00FC0999"/>
    <w:rsid w:val="00FC0C06"/>
    <w:rsid w:val="00FC19BE"/>
    <w:rsid w:val="00FC2114"/>
    <w:rsid w:val="00FC21EC"/>
    <w:rsid w:val="00FC2273"/>
    <w:rsid w:val="00FC2B2B"/>
    <w:rsid w:val="00FC34B9"/>
    <w:rsid w:val="00FC3E35"/>
    <w:rsid w:val="00FC3EE2"/>
    <w:rsid w:val="00FC479B"/>
    <w:rsid w:val="00FC4844"/>
    <w:rsid w:val="00FC54B0"/>
    <w:rsid w:val="00FC664E"/>
    <w:rsid w:val="00FC6E1D"/>
    <w:rsid w:val="00FC70BD"/>
    <w:rsid w:val="00FC735E"/>
    <w:rsid w:val="00FC7369"/>
    <w:rsid w:val="00FC784E"/>
    <w:rsid w:val="00FD06DE"/>
    <w:rsid w:val="00FD0DB2"/>
    <w:rsid w:val="00FD1055"/>
    <w:rsid w:val="00FD191A"/>
    <w:rsid w:val="00FD1FFC"/>
    <w:rsid w:val="00FD3278"/>
    <w:rsid w:val="00FD6AB9"/>
    <w:rsid w:val="00FD6FBF"/>
    <w:rsid w:val="00FD7618"/>
    <w:rsid w:val="00FD777F"/>
    <w:rsid w:val="00FD7C9B"/>
    <w:rsid w:val="00FE0C4C"/>
    <w:rsid w:val="00FE26F3"/>
    <w:rsid w:val="00FE2A07"/>
    <w:rsid w:val="00FE3AB4"/>
    <w:rsid w:val="00FE3CE3"/>
    <w:rsid w:val="00FE4270"/>
    <w:rsid w:val="00FE48D2"/>
    <w:rsid w:val="00FE59DC"/>
    <w:rsid w:val="00FE5A20"/>
    <w:rsid w:val="00FE5D67"/>
    <w:rsid w:val="00FE69D7"/>
    <w:rsid w:val="00FE79BE"/>
    <w:rsid w:val="00FE7DCF"/>
    <w:rsid w:val="00FE7E0F"/>
    <w:rsid w:val="00FE7F3B"/>
    <w:rsid w:val="00FF0B7C"/>
    <w:rsid w:val="00FF1266"/>
    <w:rsid w:val="00FF139D"/>
    <w:rsid w:val="00FF13CE"/>
    <w:rsid w:val="00FF1CF4"/>
    <w:rsid w:val="00FF21E0"/>
    <w:rsid w:val="00FF2E57"/>
    <w:rsid w:val="00FF38E9"/>
    <w:rsid w:val="00FF46AF"/>
    <w:rsid w:val="00FF6996"/>
    <w:rsid w:val="00FF7BBE"/>
    <w:rsid w:val="00FF7CEA"/>
    <w:rsid w:val="00FF7D98"/>
    <w:rsid w:val="00FF7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909,#f06,#09f"/>
    </o:shapedefaults>
    <o:shapelayout v:ext="edit">
      <o:idmap v:ext="edit" data="2"/>
    </o:shapelayout>
  </w:shapeDefaults>
  <w:decimalSymbol w:val="."/>
  <w:listSeparator w:val=","/>
  <w14:docId w14:val="573F29D1"/>
  <w15:docId w15:val="{6CBC052B-2058-495C-8F7B-B327C6F60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D02B1"/>
    <w:pPr>
      <w:spacing w:after="200" w:line="276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4BFA"/>
    <w:pPr>
      <w:keepNext/>
      <w:spacing w:before="240" w:after="60"/>
      <w:outlineLvl w:val="1"/>
    </w:pPr>
    <w:rPr>
      <w:rFonts w:ascii="Cambria" w:eastAsia="Times New Roman" w:hAnsi="Cambria"/>
      <w:b/>
      <w:bCs/>
      <w:i/>
      <w:iCs/>
      <w:sz w:val="28"/>
      <w:szCs w:val="28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02B1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04E5F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204E5F"/>
    <w:rPr>
      <w:rFonts w:ascii="Tahoma" w:eastAsia="Calibri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254F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8254F3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8254F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8254F3"/>
    <w:rPr>
      <w:sz w:val="22"/>
      <w:szCs w:val="22"/>
    </w:rPr>
  </w:style>
  <w:style w:type="character" w:styleId="PageNumber">
    <w:name w:val="page number"/>
    <w:basedOn w:val="DefaultParagraphFont"/>
    <w:rsid w:val="003149EE"/>
  </w:style>
  <w:style w:type="character" w:customStyle="1" w:styleId="Heading2Char">
    <w:name w:val="Heading 2 Char"/>
    <w:link w:val="Heading2"/>
    <w:uiPriority w:val="9"/>
    <w:rsid w:val="00714BFA"/>
    <w:rPr>
      <w:rFonts w:ascii="Cambria" w:eastAsia="Times New Roman" w:hAnsi="Cambria" w:cs="Times New Roman"/>
      <w:b/>
      <w:bCs/>
      <w:i/>
      <w:iCs/>
      <w:sz w:val="28"/>
      <w:szCs w:val="28"/>
    </w:rPr>
  </w:style>
  <w:style w:type="table" w:styleId="LightShading">
    <w:name w:val="Light Shading"/>
    <w:basedOn w:val="TableNormal"/>
    <w:uiPriority w:val="60"/>
    <w:rsid w:val="003F110F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styleId="LightShading-Accent1">
    <w:name w:val="Light Shading Accent 1"/>
    <w:basedOn w:val="TableNormal"/>
    <w:uiPriority w:val="60"/>
    <w:rsid w:val="003F110F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3F110F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MediumList1-Accent2">
    <w:name w:val="Medium List 1 Accent 2"/>
    <w:basedOn w:val="TableNormal"/>
    <w:uiPriority w:val="65"/>
    <w:rsid w:val="005500C6"/>
    <w:rPr>
      <w:color w:val="000000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rPr>
        <w:rFonts w:ascii="DengXian" w:eastAsia="Times New Roman" w:hAnsi="DengXian" w:cs="Times New Roman"/>
      </w:rPr>
      <w:tblPr/>
      <w:tcPr>
        <w:tcBorders>
          <w:top w:val="nil"/>
          <w:bottom w:val="single" w:sz="8" w:space="0" w:color="C0504D"/>
        </w:tcBorders>
      </w:tcPr>
    </w:tblStylePr>
    <w:tblStylePr w:type="lastRow">
      <w:rPr>
        <w:b/>
        <w:bCs/>
        <w:color w:val="1F497D"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/>
          <w:bottom w:val="single" w:sz="8" w:space="0" w:color="C0504D"/>
        </w:tcBorders>
      </w:tcPr>
    </w:tblStylePr>
    <w:tblStylePr w:type="band1Vert">
      <w:tblPr/>
      <w:tcPr>
        <w:shd w:val="clear" w:color="auto" w:fill="EFD3D2"/>
      </w:tcPr>
    </w:tblStylePr>
    <w:tblStylePr w:type="band1Horz">
      <w:tblPr/>
      <w:tcPr>
        <w:shd w:val="clear" w:color="auto" w:fill="EFD3D2"/>
      </w:tcPr>
    </w:tblStylePr>
  </w:style>
  <w:style w:type="paragraph" w:styleId="ListParagraph">
    <w:name w:val="List Paragraph"/>
    <w:basedOn w:val="Normal"/>
    <w:uiPriority w:val="34"/>
    <w:qFormat/>
    <w:rsid w:val="00D6137A"/>
    <w:pPr>
      <w:spacing w:after="160" w:line="259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26" Type="http://schemas.openxmlformats.org/officeDocument/2006/relationships/image" Target="media/image18.jpe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microsoft.com/office/2007/relationships/hdphoto" Target="media/hdphoto1.wdp"/><Relationship Id="rId17" Type="http://schemas.openxmlformats.org/officeDocument/2006/relationships/image" Target="media/image9.jpeg"/><Relationship Id="rId25" Type="http://schemas.openxmlformats.org/officeDocument/2006/relationships/image" Target="media/image17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image" Target="media/image16.png"/><Relationship Id="rId32" Type="http://schemas.openxmlformats.org/officeDocument/2006/relationships/image" Target="media/image23.jpe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emf"/><Relationship Id="rId28" Type="http://schemas.microsoft.com/office/2007/relationships/hdphoto" Target="media/hdphoto3.wdp"/><Relationship Id="rId36" Type="http://schemas.openxmlformats.org/officeDocument/2006/relationships/theme" Target="theme/theme1.xml"/><Relationship Id="rId10" Type="http://schemas.openxmlformats.org/officeDocument/2006/relationships/image" Target="media/image4.jpeg"/><Relationship Id="rId19" Type="http://schemas.openxmlformats.org/officeDocument/2006/relationships/image" Target="media/image11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microsoft.com/office/2007/relationships/hdphoto" Target="media/hdphoto2.wdp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image" Target="media/image21.png"/><Relationship Id="rId35" Type="http://schemas.openxmlformats.org/officeDocument/2006/relationships/fontTable" Target="fontTable.xml"/><Relationship Id="rId8" Type="http://schemas.openxmlformats.org/officeDocument/2006/relationships/image" Target="media/image2.jpe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1929C2-4AE1-4F9F-9909-578FB5C8FC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269</Words>
  <Characters>153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ICS – LBUK - EXERCISE ABCD</vt:lpstr>
    </vt:vector>
  </TitlesOfParts>
  <Company>Grizli777</Company>
  <LinksUpToDate>false</LinksUpToDate>
  <CharactersWithSpaces>1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ICS – LBUK - EXERCISE ABCD</dc:title>
  <dc:creator>User</dc:creator>
  <cp:lastModifiedBy>Nhan</cp:lastModifiedBy>
  <cp:revision>6</cp:revision>
  <cp:lastPrinted>2023-04-11T08:39:00Z</cp:lastPrinted>
  <dcterms:created xsi:type="dcterms:W3CDTF">2024-04-23T02:18:00Z</dcterms:created>
  <dcterms:modified xsi:type="dcterms:W3CDTF">2024-05-06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cae0c40b87b080a175ed6536a01312ea7ac8ff102935488666f8381af46c3dd</vt:lpwstr>
  </property>
</Properties>
</file>